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434" w:rsidRDefault="00B12F5B">
      <w:pPr>
        <w:pStyle w:val="Title"/>
      </w:pPr>
      <w:r>
        <w:t>Analysis of the Breast Cancer Dataset</w:t>
      </w:r>
    </w:p>
    <w:p w:rsidR="00421434" w:rsidRDefault="00B12F5B">
      <w:pPr>
        <w:pStyle w:val="Author"/>
      </w:pPr>
      <w:r>
        <w:t>Neha Dixit, Ravindra Thanniru, Saloni Bhatia, Sangrae Cho</w:t>
      </w:r>
    </w:p>
    <w:p w:rsidR="00421434" w:rsidRDefault="00B12F5B">
      <w:pPr>
        <w:pStyle w:val="Date"/>
      </w:pPr>
      <w:r>
        <w:t>12/2/2019</w:t>
      </w:r>
    </w:p>
    <w:p w:rsidR="00421434" w:rsidRDefault="00B12F5B">
      <w:pPr>
        <w:pStyle w:val="Heading1"/>
      </w:pPr>
      <w:bookmarkStart w:id="0" w:name="introduction"/>
      <w:r>
        <w:t>1. Introduction</w:t>
      </w:r>
      <w:bookmarkEnd w:id="0"/>
    </w:p>
    <w:p w:rsidR="00421434" w:rsidRDefault="00B12F5B">
      <w:pPr>
        <w:pStyle w:val="FirstParagraph"/>
      </w:pPr>
      <w:r>
        <w:t xml:space="preserve">Breast cancer is the most common cancer among women and one of the major causes of death among women worldwide. Every year approximately 124 out of 100,000 women are diagnosed with breast cancer, and the estimation is that 23 out of the 124 women will die of this disease. When detected in its early stages, there is a 30% chance that the cancer can be treated eﬀectively, but the late detection of advanced-stage tumors makes the treatment more diﬃcult. Currently, the most used techniques to detect breast cancer in early stages are: mammography (63% to 97% correctness), FNA (Fine Needle Aspiration) with visual interpretation (65% to 98% correctness) and surgical biopsy (approximately 100% correctness). Therefore, mammography and FNA with visual interpretation correctness varies widely, and the surgical biopsy, although reliable, is invasive and costly. [Ref: </w:t>
      </w:r>
      <w:hyperlink r:id="rId7">
        <w:r>
          <w:rPr>
            <w:rStyle w:val="Hyperlink"/>
          </w:rPr>
          <w:t>https://www.cancer.org/cancer/breast-cancer/about/how-common-is-breast-cancer.html</w:t>
        </w:r>
      </w:hyperlink>
      <w:r>
        <w:t>]</w:t>
      </w:r>
    </w:p>
    <w:p w:rsidR="00421434" w:rsidRDefault="00B12F5B">
      <w:pPr>
        <w:pStyle w:val="BodyText"/>
      </w:pPr>
      <w:r>
        <w:t>The breast cancer data set used for analysis in this project has numerous measurements taken from tumor biopsies. The goal of using this data set is to address various objectives of the project and build models to predict using the metrics alone if the biopsy is cancer or not.</w:t>
      </w:r>
    </w:p>
    <w:p w:rsidR="00421434" w:rsidRDefault="00B12F5B">
      <w:pPr>
        <w:pStyle w:val="Heading1"/>
      </w:pPr>
      <w:bookmarkStart w:id="1" w:name="dataset-and-description"/>
      <w:r>
        <w:t>2. Dataset and Description</w:t>
      </w:r>
      <w:bookmarkEnd w:id="1"/>
    </w:p>
    <w:p w:rsidR="00421434" w:rsidRDefault="00B12F5B">
      <w:pPr>
        <w:pStyle w:val="FirstParagraph"/>
      </w:pPr>
      <w:r>
        <w:t xml:space="preserve">The data set used for analysis is available at: </w:t>
      </w:r>
      <w:hyperlink r:id="rId8">
        <w:r>
          <w:rPr>
            <w:rStyle w:val="Hyperlink"/>
          </w:rPr>
          <w:t>https://archive.ics.uci.edu/ml/machine-learning-databases/breast-cancer-wisconsin/wdbc.data</w:t>
        </w:r>
      </w:hyperlink>
    </w:p>
    <w:p w:rsidR="00421434" w:rsidRDefault="00B12F5B">
      <w:pPr>
        <w:pStyle w:val="BodyText"/>
      </w:pPr>
      <w:r>
        <w:t>Observations in the data set are computed from a digitized image of a fine needle aspirate (FNA) of a breast mass. The data is comprised of 31 numeric features and one categorical feature, which contain 569 observations. The first two columns gives Sample ID and Classes(diagnosis) which has M, malignant and B, benign breast mass. For each cell nucleaus, the following ten charactoristics were measured: Radius, Texture, Perimeter, Area, Smoothness, Compactness, Concavity, Concave points, Symmetry, Fractal dimension. For each characteristic three measures are given: Mean, Standard error, Largest/ “worst”.</w:t>
      </w:r>
      <w:r>
        <w:br/>
        <w:t>The dataset we chose for this project was a publicly shared, breast cancer Wisconsin(diagnostic) data made available through Kaggle in csv format.</w:t>
      </w:r>
    </w:p>
    <w:p w:rsidR="00421434" w:rsidRDefault="00B12F5B">
      <w:pPr>
        <w:pStyle w:val="BodyText"/>
      </w:pPr>
      <w:r>
        <w:t>The dataset consists of 569 rows and 32 attributes. We have both categorical and continous attributes in the dataset. The attributes are summarized as below:</w:t>
      </w:r>
    </w:p>
    <w:p w:rsidR="00421434" w:rsidRDefault="00B12F5B">
      <w:pPr>
        <w:pStyle w:val="Compact"/>
        <w:numPr>
          <w:ilvl w:val="0"/>
          <w:numId w:val="2"/>
        </w:numPr>
      </w:pPr>
      <w:r>
        <w:lastRenderedPageBreak/>
        <w:t>id ID number</w:t>
      </w:r>
    </w:p>
    <w:p w:rsidR="00421434" w:rsidRDefault="00B12F5B">
      <w:pPr>
        <w:pStyle w:val="Compact"/>
        <w:numPr>
          <w:ilvl w:val="0"/>
          <w:numId w:val="2"/>
        </w:numPr>
      </w:pPr>
      <w:r>
        <w:t>diagnosis The diagnosis of breast tissues (M = malignant, B = benign)</w:t>
      </w:r>
    </w:p>
    <w:p w:rsidR="00421434" w:rsidRDefault="00B12F5B">
      <w:pPr>
        <w:pStyle w:val="Compact"/>
        <w:numPr>
          <w:ilvl w:val="0"/>
          <w:numId w:val="2"/>
        </w:numPr>
      </w:pPr>
      <w:r>
        <w:t>radius_mean mean of distances from center to points on the perimeter</w:t>
      </w:r>
    </w:p>
    <w:p w:rsidR="00421434" w:rsidRDefault="00B12F5B">
      <w:pPr>
        <w:pStyle w:val="Compact"/>
        <w:numPr>
          <w:ilvl w:val="0"/>
          <w:numId w:val="2"/>
        </w:numPr>
      </w:pPr>
      <w:r>
        <w:t>texture_mean standard deviation of gray-scale values</w:t>
      </w:r>
    </w:p>
    <w:p w:rsidR="00421434" w:rsidRDefault="00B12F5B">
      <w:pPr>
        <w:pStyle w:val="Compact"/>
        <w:numPr>
          <w:ilvl w:val="0"/>
          <w:numId w:val="2"/>
        </w:numPr>
      </w:pPr>
      <w:r>
        <w:t>perimeter_mean mean size of the core tumor</w:t>
      </w:r>
    </w:p>
    <w:p w:rsidR="00421434" w:rsidRDefault="00B12F5B">
      <w:pPr>
        <w:pStyle w:val="Compact"/>
        <w:numPr>
          <w:ilvl w:val="0"/>
          <w:numId w:val="2"/>
        </w:numPr>
      </w:pPr>
      <w:r>
        <w:t>area_mean</w:t>
      </w:r>
    </w:p>
    <w:p w:rsidR="00421434" w:rsidRDefault="00B12F5B">
      <w:pPr>
        <w:pStyle w:val="Compact"/>
        <w:numPr>
          <w:ilvl w:val="0"/>
          <w:numId w:val="2"/>
        </w:numPr>
      </w:pPr>
      <w:r>
        <w:t>smoothness_mean mean of local variation in radius lengths</w:t>
      </w:r>
    </w:p>
    <w:p w:rsidR="00421434" w:rsidRDefault="00B12F5B">
      <w:pPr>
        <w:pStyle w:val="Compact"/>
        <w:numPr>
          <w:ilvl w:val="0"/>
          <w:numId w:val="2"/>
        </w:numPr>
      </w:pPr>
      <w:r>
        <w:t>compactness_mean mean of perimeter^2 / area - 1.0</w:t>
      </w:r>
    </w:p>
    <w:p w:rsidR="00421434" w:rsidRDefault="00B12F5B">
      <w:pPr>
        <w:pStyle w:val="Compact"/>
        <w:numPr>
          <w:ilvl w:val="0"/>
          <w:numId w:val="2"/>
        </w:numPr>
      </w:pPr>
      <w:r>
        <w:t>concavity_mean mean of severity of concave portions of the contour</w:t>
      </w:r>
    </w:p>
    <w:p w:rsidR="00421434" w:rsidRDefault="00B12F5B">
      <w:pPr>
        <w:pStyle w:val="Compact"/>
        <w:numPr>
          <w:ilvl w:val="0"/>
          <w:numId w:val="2"/>
        </w:numPr>
      </w:pPr>
      <w:r>
        <w:t>concave points_mean mean for number of concave portions of the contour</w:t>
      </w:r>
    </w:p>
    <w:p w:rsidR="00421434" w:rsidRDefault="00B12F5B">
      <w:pPr>
        <w:pStyle w:val="Compact"/>
        <w:numPr>
          <w:ilvl w:val="0"/>
          <w:numId w:val="2"/>
        </w:numPr>
      </w:pPr>
      <w:r>
        <w:t>symmetry_mean</w:t>
      </w:r>
    </w:p>
    <w:p w:rsidR="00421434" w:rsidRDefault="00B12F5B">
      <w:pPr>
        <w:pStyle w:val="Compact"/>
        <w:numPr>
          <w:ilvl w:val="0"/>
          <w:numId w:val="2"/>
        </w:numPr>
      </w:pPr>
      <w:r>
        <w:t>fractal_dimension_mean mean for “coastline approximation” - 1</w:t>
      </w:r>
    </w:p>
    <w:p w:rsidR="00421434" w:rsidRDefault="00B12F5B">
      <w:pPr>
        <w:pStyle w:val="Compact"/>
        <w:numPr>
          <w:ilvl w:val="0"/>
          <w:numId w:val="2"/>
        </w:numPr>
      </w:pPr>
      <w:r>
        <w:t>radius_se standard error for the mean of distances from center to points on the perimeter</w:t>
      </w:r>
    </w:p>
    <w:p w:rsidR="00421434" w:rsidRDefault="00B12F5B">
      <w:pPr>
        <w:pStyle w:val="Compact"/>
        <w:numPr>
          <w:ilvl w:val="0"/>
          <w:numId w:val="2"/>
        </w:numPr>
      </w:pPr>
      <w:r>
        <w:t>texture_se standard error for standard deviation of gray-scale values</w:t>
      </w:r>
    </w:p>
    <w:p w:rsidR="00421434" w:rsidRDefault="00B12F5B">
      <w:pPr>
        <w:pStyle w:val="Compact"/>
        <w:numPr>
          <w:ilvl w:val="0"/>
          <w:numId w:val="2"/>
        </w:numPr>
      </w:pPr>
      <w:r>
        <w:t>perimeter_se</w:t>
      </w:r>
    </w:p>
    <w:p w:rsidR="00421434" w:rsidRDefault="00B12F5B">
      <w:pPr>
        <w:pStyle w:val="Compact"/>
        <w:numPr>
          <w:ilvl w:val="0"/>
          <w:numId w:val="2"/>
        </w:numPr>
      </w:pPr>
      <w:r>
        <w:t>area_se</w:t>
      </w:r>
    </w:p>
    <w:p w:rsidR="00421434" w:rsidRDefault="00B12F5B">
      <w:pPr>
        <w:pStyle w:val="Compact"/>
        <w:numPr>
          <w:ilvl w:val="0"/>
          <w:numId w:val="2"/>
        </w:numPr>
      </w:pPr>
      <w:r>
        <w:t>smoothness_se standard error for local variation in radius lengths</w:t>
      </w:r>
    </w:p>
    <w:p w:rsidR="00421434" w:rsidRDefault="00B12F5B">
      <w:pPr>
        <w:pStyle w:val="Compact"/>
        <w:numPr>
          <w:ilvl w:val="0"/>
          <w:numId w:val="2"/>
        </w:numPr>
      </w:pPr>
      <w:r>
        <w:t>compactness_se standard error for perimeter^2 / area - 1.0</w:t>
      </w:r>
    </w:p>
    <w:p w:rsidR="00421434" w:rsidRDefault="00B12F5B">
      <w:pPr>
        <w:pStyle w:val="Compact"/>
        <w:numPr>
          <w:ilvl w:val="0"/>
          <w:numId w:val="2"/>
        </w:numPr>
      </w:pPr>
      <w:r>
        <w:t>concavity_se standard error for severity of concave portions of the contour</w:t>
      </w:r>
    </w:p>
    <w:p w:rsidR="00421434" w:rsidRDefault="00B12F5B">
      <w:pPr>
        <w:pStyle w:val="Compact"/>
        <w:numPr>
          <w:ilvl w:val="0"/>
          <w:numId w:val="2"/>
        </w:numPr>
      </w:pPr>
      <w:r>
        <w:t>concave points_se standard error for number of concave portions of the contour</w:t>
      </w:r>
    </w:p>
    <w:p w:rsidR="00421434" w:rsidRDefault="00B12F5B">
      <w:pPr>
        <w:pStyle w:val="Compact"/>
        <w:numPr>
          <w:ilvl w:val="0"/>
          <w:numId w:val="2"/>
        </w:numPr>
      </w:pPr>
      <w:r>
        <w:t>symmetry_se</w:t>
      </w:r>
    </w:p>
    <w:p w:rsidR="00421434" w:rsidRDefault="00B12F5B">
      <w:pPr>
        <w:pStyle w:val="Compact"/>
        <w:numPr>
          <w:ilvl w:val="0"/>
          <w:numId w:val="2"/>
        </w:numPr>
      </w:pPr>
      <w:r>
        <w:t>fractal_dimension_se standard error for “coastline approximation” - 1</w:t>
      </w:r>
    </w:p>
    <w:p w:rsidR="00421434" w:rsidRDefault="00B12F5B">
      <w:pPr>
        <w:pStyle w:val="Compact"/>
        <w:numPr>
          <w:ilvl w:val="0"/>
          <w:numId w:val="2"/>
        </w:numPr>
      </w:pPr>
      <w:r>
        <w:t>radius_worst “worst” or largest mean value for mean of distances from center to points on the perimeter</w:t>
      </w:r>
    </w:p>
    <w:p w:rsidR="00421434" w:rsidRDefault="00B12F5B">
      <w:pPr>
        <w:pStyle w:val="Compact"/>
        <w:numPr>
          <w:ilvl w:val="0"/>
          <w:numId w:val="2"/>
        </w:numPr>
      </w:pPr>
      <w:r>
        <w:t>texture_worst “worst” or largest mean value for standard deviation of gray-scale values</w:t>
      </w:r>
    </w:p>
    <w:p w:rsidR="00421434" w:rsidRDefault="00B12F5B">
      <w:pPr>
        <w:pStyle w:val="Compact"/>
        <w:numPr>
          <w:ilvl w:val="0"/>
          <w:numId w:val="2"/>
        </w:numPr>
      </w:pPr>
      <w:r>
        <w:t>perimeter_worst</w:t>
      </w:r>
    </w:p>
    <w:p w:rsidR="00421434" w:rsidRDefault="00B12F5B">
      <w:pPr>
        <w:pStyle w:val="Compact"/>
        <w:numPr>
          <w:ilvl w:val="0"/>
          <w:numId w:val="2"/>
        </w:numPr>
      </w:pPr>
      <w:r>
        <w:t>area_worst</w:t>
      </w:r>
    </w:p>
    <w:p w:rsidR="00421434" w:rsidRDefault="00B12F5B">
      <w:pPr>
        <w:pStyle w:val="Compact"/>
        <w:numPr>
          <w:ilvl w:val="0"/>
          <w:numId w:val="2"/>
        </w:numPr>
      </w:pPr>
      <w:r>
        <w:t>smoothness_worst “worst” or largest mean value for local variation in radius lengths</w:t>
      </w:r>
    </w:p>
    <w:p w:rsidR="00421434" w:rsidRDefault="00B12F5B">
      <w:pPr>
        <w:pStyle w:val="Compact"/>
        <w:numPr>
          <w:ilvl w:val="0"/>
          <w:numId w:val="2"/>
        </w:numPr>
      </w:pPr>
      <w:r>
        <w:t>compactness_worst “worst” or largest mean value for perimeter^2 / area - 1.0</w:t>
      </w:r>
    </w:p>
    <w:p w:rsidR="00421434" w:rsidRDefault="00B12F5B">
      <w:pPr>
        <w:pStyle w:val="Compact"/>
        <w:numPr>
          <w:ilvl w:val="0"/>
          <w:numId w:val="2"/>
        </w:numPr>
      </w:pPr>
      <w:r>
        <w:t>concavity_worst “worst” or largest mean value for severity of concave portions of the contour</w:t>
      </w:r>
    </w:p>
    <w:p w:rsidR="00421434" w:rsidRDefault="00B12F5B">
      <w:pPr>
        <w:pStyle w:val="Compact"/>
        <w:numPr>
          <w:ilvl w:val="0"/>
          <w:numId w:val="2"/>
        </w:numPr>
      </w:pPr>
      <w:r>
        <w:t>concave points_worst “worst” or largest mean value for number of concave portions of the contour</w:t>
      </w:r>
    </w:p>
    <w:p w:rsidR="00421434" w:rsidRDefault="00B12F5B">
      <w:pPr>
        <w:pStyle w:val="Compact"/>
        <w:numPr>
          <w:ilvl w:val="0"/>
          <w:numId w:val="2"/>
        </w:numPr>
      </w:pPr>
      <w:r>
        <w:t>symmetry_worst</w:t>
      </w:r>
    </w:p>
    <w:p w:rsidR="00421434" w:rsidRDefault="00B12F5B">
      <w:pPr>
        <w:pStyle w:val="Compact"/>
        <w:numPr>
          <w:ilvl w:val="0"/>
          <w:numId w:val="2"/>
        </w:numPr>
      </w:pPr>
      <w:r>
        <w:t>fractal_dimension_worst “worst” or largest mean value for “coastline approximation” - 1</w:t>
      </w:r>
    </w:p>
    <w:p w:rsidR="00421434" w:rsidRDefault="00B12F5B">
      <w:pPr>
        <w:pStyle w:val="Heading1"/>
      </w:pPr>
      <w:bookmarkStart w:id="2" w:name="exploratory-data-analysis"/>
      <w:r>
        <w:lastRenderedPageBreak/>
        <w:t>3. Exploratory Data Analysis</w:t>
      </w:r>
      <w:bookmarkEnd w:id="2"/>
    </w:p>
    <w:p w:rsidR="00421434" w:rsidRDefault="00B12F5B">
      <w:pPr>
        <w:pStyle w:val="FirstParagraph"/>
      </w:pPr>
      <w:r>
        <w:t>We start Exploratory Data Analysis (EDA) of the dataset by checking the number of observations, structure of each variable and summary statistics:</w:t>
      </w:r>
    </w:p>
    <w:p w:rsidR="00421434" w:rsidRDefault="00B12F5B">
      <w:pPr>
        <w:pStyle w:val="Heading2"/>
      </w:pPr>
      <w:bookmarkStart w:id="3" w:name="X90c126712bd56fa31f8e726e37fcf870d37b719"/>
      <w:r>
        <w:t>3-1. Summary statistics and glimpse of the data set</w:t>
      </w:r>
      <w:bookmarkEnd w:id="3"/>
    </w:p>
    <w:p w:rsidR="00421434" w:rsidRDefault="00B12F5B">
      <w:pPr>
        <w:pStyle w:val="SourceCode"/>
      </w:pPr>
      <w:r>
        <w:rPr>
          <w:rStyle w:val="KeywordTok"/>
        </w:rPr>
        <w:t>summary</w:t>
      </w:r>
      <w:r>
        <w:rPr>
          <w:rStyle w:val="NormalTok"/>
        </w:rPr>
        <w:t>(bc)</w:t>
      </w:r>
    </w:p>
    <w:p w:rsidR="00421434" w:rsidRDefault="00B12F5B">
      <w:pPr>
        <w:pStyle w:val="SourceCode"/>
      </w:pPr>
      <w:r>
        <w:rPr>
          <w:rStyle w:val="VerbatimChar"/>
        </w:rPr>
        <w:t xml:space="preserve">##  diagnosis  radius_mean      texture_mean   perimeter_mean  </w:t>
      </w:r>
      <w:r>
        <w:br/>
      </w:r>
      <w:r>
        <w:rPr>
          <w:rStyle w:val="VerbatimChar"/>
        </w:rPr>
        <w:t xml:space="preserve">##  0:357     Min.   : 6.981   Min.   : 9.71   Min.   : 43.79  </w:t>
      </w:r>
      <w:r>
        <w:br/>
      </w:r>
      <w:r>
        <w:rPr>
          <w:rStyle w:val="VerbatimChar"/>
        </w:rPr>
        <w:t xml:space="preserve">##  1:212     1st Qu.:11.700   1st Qu.:16.17   1st Qu.: 75.17  </w:t>
      </w:r>
      <w:r>
        <w:br/>
      </w:r>
      <w:r>
        <w:rPr>
          <w:rStyle w:val="VerbatimChar"/>
        </w:rPr>
        <w:t xml:space="preserve">##            Median :13.370   Median :18.84   Median : 86.24  </w:t>
      </w:r>
      <w:r>
        <w:br/>
      </w:r>
      <w:r>
        <w:rPr>
          <w:rStyle w:val="VerbatimChar"/>
        </w:rPr>
        <w:t xml:space="preserve">##            Mean   :14.127   Mean   :19.29   Mean   : 91.97  </w:t>
      </w:r>
      <w:r>
        <w:br/>
      </w:r>
      <w:r>
        <w:rPr>
          <w:rStyle w:val="VerbatimChar"/>
        </w:rPr>
        <w:t xml:space="preserve">##            3rd Qu.:15.780   3rd Qu.:21.80   3rd Qu.:104.10  </w:t>
      </w:r>
      <w:r>
        <w:br/>
      </w:r>
      <w:r>
        <w:rPr>
          <w:rStyle w:val="VerbatimChar"/>
        </w:rPr>
        <w:t xml:space="preserve">##            Max.   :28.110   Max.   :39.28   Max.   :188.50  </w:t>
      </w:r>
      <w:r>
        <w:br/>
      </w:r>
      <w:r>
        <w:rPr>
          <w:rStyle w:val="VerbatimChar"/>
        </w:rPr>
        <w:t xml:space="preserve">##    area_mean      smoothness_mean   compactness_mean  concavity_mean   </w:t>
      </w:r>
      <w:r>
        <w:br/>
      </w:r>
      <w:r>
        <w:rPr>
          <w:rStyle w:val="VerbatimChar"/>
        </w:rPr>
        <w:t xml:space="preserve">##  Min.   : 143.5   Min.   :0.05263   Min.   :0.01938   Min.   :0.00000  </w:t>
      </w:r>
      <w:r>
        <w:br/>
      </w:r>
      <w:r>
        <w:rPr>
          <w:rStyle w:val="VerbatimChar"/>
        </w:rPr>
        <w:t xml:space="preserve">##  1st Qu.: 420.3   1st Qu.:0.08637   1st Qu.:0.06492   1st Qu.:0.02956  </w:t>
      </w:r>
      <w:r>
        <w:br/>
      </w:r>
      <w:r>
        <w:rPr>
          <w:rStyle w:val="VerbatimChar"/>
        </w:rPr>
        <w:t xml:space="preserve">##  Median : 551.1   Median :0.09587   Median :0.09263   Median :0.06154  </w:t>
      </w:r>
      <w:r>
        <w:br/>
      </w:r>
      <w:r>
        <w:rPr>
          <w:rStyle w:val="VerbatimChar"/>
        </w:rPr>
        <w:t xml:space="preserve">##  Mean   : 654.9   Mean   :0.09636   Mean   :0.10434   Mean   :0.08880  </w:t>
      </w:r>
      <w:r>
        <w:br/>
      </w:r>
      <w:r>
        <w:rPr>
          <w:rStyle w:val="VerbatimChar"/>
        </w:rPr>
        <w:t xml:space="preserve">##  3rd Qu.: 782.7   3rd Qu.:0.10530   3rd Qu.:0.13040   3rd Qu.:0.13070  </w:t>
      </w:r>
      <w:r>
        <w:br/>
      </w:r>
      <w:r>
        <w:rPr>
          <w:rStyle w:val="VerbatimChar"/>
        </w:rPr>
        <w:t xml:space="preserve">##  Max.   :2501.0   Max.   :0.16340   Max.   :0.34540   Max.   :0.42680  </w:t>
      </w:r>
      <w:r>
        <w:br/>
      </w:r>
      <w:r>
        <w:rPr>
          <w:rStyle w:val="VerbatimChar"/>
        </w:rPr>
        <w:t>##  concave_points_mean symmetry_mean    fractal_dimension_mean</w:t>
      </w:r>
      <w:r>
        <w:br/>
      </w:r>
      <w:r>
        <w:rPr>
          <w:rStyle w:val="VerbatimChar"/>
        </w:rPr>
        <w:t xml:space="preserve">##  Min.   :0.00000     Min.   :0.1060   Min.   :0.04996       </w:t>
      </w:r>
      <w:r>
        <w:br/>
      </w:r>
      <w:r>
        <w:rPr>
          <w:rStyle w:val="VerbatimChar"/>
        </w:rPr>
        <w:t xml:space="preserve">##  1st Qu.:0.02031     1st Qu.:0.1619   1st Qu.:0.05770       </w:t>
      </w:r>
      <w:r>
        <w:br/>
      </w:r>
      <w:r>
        <w:rPr>
          <w:rStyle w:val="VerbatimChar"/>
        </w:rPr>
        <w:t xml:space="preserve">##  Median :0.03350     Median :0.1792   Median :0.06154       </w:t>
      </w:r>
      <w:r>
        <w:br/>
      </w:r>
      <w:r>
        <w:rPr>
          <w:rStyle w:val="VerbatimChar"/>
        </w:rPr>
        <w:t xml:space="preserve">##  Mean   :0.04892     Mean   :0.1812   Mean   :0.06280       </w:t>
      </w:r>
      <w:r>
        <w:br/>
      </w:r>
      <w:r>
        <w:rPr>
          <w:rStyle w:val="VerbatimChar"/>
        </w:rPr>
        <w:t xml:space="preserve">##  3rd Qu.:0.07400     3rd Qu.:0.1957   3rd Qu.:0.06612       </w:t>
      </w:r>
      <w:r>
        <w:br/>
      </w:r>
      <w:r>
        <w:rPr>
          <w:rStyle w:val="VerbatimChar"/>
        </w:rPr>
        <w:t xml:space="preserve">##  Max.   :0.20120     Max.   :0.3040   Max.   :0.09744       </w:t>
      </w:r>
      <w:r>
        <w:br/>
      </w:r>
      <w:r>
        <w:rPr>
          <w:rStyle w:val="VerbatimChar"/>
        </w:rPr>
        <w:t xml:space="preserve">##    radius_se        texture_se      perimeter_se       area_se       </w:t>
      </w:r>
      <w:r>
        <w:br/>
      </w:r>
      <w:r>
        <w:rPr>
          <w:rStyle w:val="VerbatimChar"/>
        </w:rPr>
        <w:t xml:space="preserve">##  Min.   :0.1115   Min.   :0.3602   Min.   : 0.757   Min.   :  6.802  </w:t>
      </w:r>
      <w:r>
        <w:br/>
      </w:r>
      <w:r>
        <w:rPr>
          <w:rStyle w:val="VerbatimChar"/>
        </w:rPr>
        <w:t xml:space="preserve">##  1st Qu.:0.2324   1st Qu.:0.8339   1st Qu.: 1.606   1st Qu.: 17.850  </w:t>
      </w:r>
      <w:r>
        <w:br/>
      </w:r>
      <w:r>
        <w:rPr>
          <w:rStyle w:val="VerbatimChar"/>
        </w:rPr>
        <w:t xml:space="preserve">##  Median :0.3242   Median :1.1080   Median : 2.287   Median : 24.530  </w:t>
      </w:r>
      <w:r>
        <w:br/>
      </w:r>
      <w:r>
        <w:rPr>
          <w:rStyle w:val="VerbatimChar"/>
        </w:rPr>
        <w:t xml:space="preserve">##  Mean   :0.4052   Mean   :1.2169   Mean   : 2.866   Mean   : 40.337  </w:t>
      </w:r>
      <w:r>
        <w:br/>
      </w:r>
      <w:r>
        <w:rPr>
          <w:rStyle w:val="VerbatimChar"/>
        </w:rPr>
        <w:t xml:space="preserve">##  3rd Qu.:0.4789   3rd Qu.:1.4740   3rd Qu.: 3.357   3rd Qu.: 45.190  </w:t>
      </w:r>
      <w:r>
        <w:br/>
      </w:r>
      <w:r>
        <w:rPr>
          <w:rStyle w:val="VerbatimChar"/>
        </w:rPr>
        <w:t xml:space="preserve">##  Max.   :2.8730   Max.   :4.8850   Max.   :21.980   Max.   :542.200  </w:t>
      </w:r>
      <w:r>
        <w:br/>
      </w:r>
      <w:r>
        <w:rPr>
          <w:rStyle w:val="VerbatimChar"/>
        </w:rPr>
        <w:t xml:space="preserve">##  smoothness_se      compactness_se      concavity_se    </w:t>
      </w:r>
      <w:r>
        <w:br/>
      </w:r>
      <w:r>
        <w:rPr>
          <w:rStyle w:val="VerbatimChar"/>
        </w:rPr>
        <w:t xml:space="preserve">##  Min.   :0.001713   Min.   :0.002252   Min.   :0.00000  </w:t>
      </w:r>
      <w:r>
        <w:br/>
      </w:r>
      <w:r>
        <w:rPr>
          <w:rStyle w:val="VerbatimChar"/>
        </w:rPr>
        <w:t xml:space="preserve">##  1st Qu.:0.005169   1st Qu.:0.013080   1st Qu.:0.01509  </w:t>
      </w:r>
      <w:r>
        <w:br/>
      </w:r>
      <w:r>
        <w:rPr>
          <w:rStyle w:val="VerbatimChar"/>
        </w:rPr>
        <w:t xml:space="preserve">##  Median :0.006380   Median :0.020450   Median :0.02589  </w:t>
      </w:r>
      <w:r>
        <w:br/>
      </w:r>
      <w:r>
        <w:rPr>
          <w:rStyle w:val="VerbatimChar"/>
        </w:rPr>
        <w:t xml:space="preserve">##  Mean   :0.007041   Mean   :0.025478   Mean   :0.03189  </w:t>
      </w:r>
      <w:r>
        <w:br/>
      </w:r>
      <w:r>
        <w:rPr>
          <w:rStyle w:val="VerbatimChar"/>
        </w:rPr>
        <w:t xml:space="preserve">##  3rd Qu.:0.008146   3rd Qu.:0.032450   3rd Qu.:0.04205  </w:t>
      </w:r>
      <w:r>
        <w:br/>
      </w:r>
      <w:r>
        <w:rPr>
          <w:rStyle w:val="VerbatimChar"/>
        </w:rPr>
        <w:t xml:space="preserve">##  Max.   :0.031130   Max.   :0.135400   Max.   :0.39600  </w:t>
      </w:r>
      <w:r>
        <w:br/>
      </w:r>
      <w:r>
        <w:rPr>
          <w:rStyle w:val="VerbatimChar"/>
        </w:rPr>
        <w:t>##  concave_points_se   symmetry_se       fractal_dimension_se</w:t>
      </w:r>
      <w:r>
        <w:br/>
      </w:r>
      <w:r>
        <w:rPr>
          <w:rStyle w:val="VerbatimChar"/>
        </w:rPr>
        <w:t xml:space="preserve">##  Min.   :0.000000   Min.   :0.007882   Min.   :0.0008948   </w:t>
      </w:r>
      <w:r>
        <w:br/>
      </w:r>
      <w:r>
        <w:rPr>
          <w:rStyle w:val="VerbatimChar"/>
        </w:rPr>
        <w:t xml:space="preserve">##  1st Qu.:0.007638   1st Qu.:0.015160   1st Qu.:0.0022480   </w:t>
      </w:r>
      <w:r>
        <w:br/>
      </w:r>
      <w:r>
        <w:rPr>
          <w:rStyle w:val="VerbatimChar"/>
        </w:rPr>
        <w:t xml:space="preserve">##  Median :0.010930   Median :0.018730   Median :0.0031870   </w:t>
      </w:r>
      <w:r>
        <w:br/>
      </w:r>
      <w:r>
        <w:rPr>
          <w:rStyle w:val="VerbatimChar"/>
        </w:rPr>
        <w:t xml:space="preserve">##  Mean   :0.011796   Mean   :0.020542   Mean   :0.0037949   </w:t>
      </w:r>
      <w:r>
        <w:br/>
      </w:r>
      <w:r>
        <w:rPr>
          <w:rStyle w:val="VerbatimChar"/>
        </w:rPr>
        <w:t xml:space="preserve">##  3rd Qu.:0.014710   3rd Qu.:0.023480   3rd Qu.:0.0045580   </w:t>
      </w:r>
      <w:r>
        <w:br/>
      </w:r>
      <w:r>
        <w:rPr>
          <w:rStyle w:val="VerbatimChar"/>
        </w:rPr>
        <w:lastRenderedPageBreak/>
        <w:t xml:space="preserve">##  Max.   :0.052790   Max.   :0.078950   Max.   :0.0298400   </w:t>
      </w:r>
      <w:r>
        <w:br/>
      </w:r>
      <w:r>
        <w:rPr>
          <w:rStyle w:val="VerbatimChar"/>
        </w:rPr>
        <w:t xml:space="preserve">##   radius_worst   texture_worst   perimeter_worst    area_worst    </w:t>
      </w:r>
      <w:r>
        <w:br/>
      </w:r>
      <w:r>
        <w:rPr>
          <w:rStyle w:val="VerbatimChar"/>
        </w:rPr>
        <w:t xml:space="preserve">##  Min.   : 7.93   Min.   :12.02   Min.   : 50.41   Min.   : 185.2  </w:t>
      </w:r>
      <w:r>
        <w:br/>
      </w:r>
      <w:r>
        <w:rPr>
          <w:rStyle w:val="VerbatimChar"/>
        </w:rPr>
        <w:t xml:space="preserve">##  1st Qu.:13.01   1st Qu.:21.08   1st Qu.: 84.11   1st Qu.: 515.3  </w:t>
      </w:r>
      <w:r>
        <w:br/>
      </w:r>
      <w:r>
        <w:rPr>
          <w:rStyle w:val="VerbatimChar"/>
        </w:rPr>
        <w:t xml:space="preserve">##  Median :14.97   Median :25.41   Median : 97.66   Median : 686.5  </w:t>
      </w:r>
      <w:r>
        <w:br/>
      </w:r>
      <w:r>
        <w:rPr>
          <w:rStyle w:val="VerbatimChar"/>
        </w:rPr>
        <w:t xml:space="preserve">##  Mean   :16.27   Mean   :25.68   Mean   :107.26   Mean   : 880.6  </w:t>
      </w:r>
      <w:r>
        <w:br/>
      </w:r>
      <w:r>
        <w:rPr>
          <w:rStyle w:val="VerbatimChar"/>
        </w:rPr>
        <w:t xml:space="preserve">##  3rd Qu.:18.79   3rd Qu.:29.72   3rd Qu.:125.40   3rd Qu.:1084.0  </w:t>
      </w:r>
      <w:r>
        <w:br/>
      </w:r>
      <w:r>
        <w:rPr>
          <w:rStyle w:val="VerbatimChar"/>
        </w:rPr>
        <w:t xml:space="preserve">##  Max.   :36.04   Max.   :49.54   Max.   :251.20   Max.   :4254.0  </w:t>
      </w:r>
      <w:r>
        <w:br/>
      </w:r>
      <w:r>
        <w:rPr>
          <w:rStyle w:val="VerbatimChar"/>
        </w:rPr>
        <w:t>##  smoothness_worst  compactness_worst concavity_worst  concave_points_worst</w:t>
      </w:r>
      <w:r>
        <w:br/>
      </w:r>
      <w:r>
        <w:rPr>
          <w:rStyle w:val="VerbatimChar"/>
        </w:rPr>
        <w:t xml:space="preserve">##  Min.   :0.07117   Min.   :0.02729   Min.   :0.0000   Min.   :0.00000     </w:t>
      </w:r>
      <w:r>
        <w:br/>
      </w:r>
      <w:r>
        <w:rPr>
          <w:rStyle w:val="VerbatimChar"/>
        </w:rPr>
        <w:t xml:space="preserve">##  1st Qu.:0.11660   1st Qu.:0.14720   1st Qu.:0.1145   1st Qu.:0.06493     </w:t>
      </w:r>
      <w:r>
        <w:br/>
      </w:r>
      <w:r>
        <w:rPr>
          <w:rStyle w:val="VerbatimChar"/>
        </w:rPr>
        <w:t xml:space="preserve">##  Median :0.13130   Median :0.21190   Median :0.2267   Median :0.09993     </w:t>
      </w:r>
      <w:r>
        <w:br/>
      </w:r>
      <w:r>
        <w:rPr>
          <w:rStyle w:val="VerbatimChar"/>
        </w:rPr>
        <w:t xml:space="preserve">##  Mean   :0.13237   Mean   :0.25427   Mean   :0.2722   Mean   :0.11461     </w:t>
      </w:r>
      <w:r>
        <w:br/>
      </w:r>
      <w:r>
        <w:rPr>
          <w:rStyle w:val="VerbatimChar"/>
        </w:rPr>
        <w:t xml:space="preserve">##  3rd Qu.:0.14600   3rd Qu.:0.33910   3rd Qu.:0.3829   3rd Qu.:0.16140     </w:t>
      </w:r>
      <w:r>
        <w:br/>
      </w:r>
      <w:r>
        <w:rPr>
          <w:rStyle w:val="VerbatimChar"/>
        </w:rPr>
        <w:t xml:space="preserve">##  Max.   :0.22260   Max.   :1.05800   Max.   :1.2520   Max.   :0.29100     </w:t>
      </w:r>
      <w:r>
        <w:br/>
      </w:r>
      <w:r>
        <w:rPr>
          <w:rStyle w:val="VerbatimChar"/>
        </w:rPr>
        <w:t>##  symmetry_worst   fractal_dimension_worst</w:t>
      </w:r>
      <w:r>
        <w:br/>
      </w:r>
      <w:r>
        <w:rPr>
          <w:rStyle w:val="VerbatimChar"/>
        </w:rPr>
        <w:t xml:space="preserve">##  Min.   :0.1565   Min.   :0.05504        </w:t>
      </w:r>
      <w:r>
        <w:br/>
      </w:r>
      <w:r>
        <w:rPr>
          <w:rStyle w:val="VerbatimChar"/>
        </w:rPr>
        <w:t xml:space="preserve">##  1st Qu.:0.2504   1st Qu.:0.07146        </w:t>
      </w:r>
      <w:r>
        <w:br/>
      </w:r>
      <w:r>
        <w:rPr>
          <w:rStyle w:val="VerbatimChar"/>
        </w:rPr>
        <w:t xml:space="preserve">##  Median :0.2822   Median :0.08004        </w:t>
      </w:r>
      <w:r>
        <w:br/>
      </w:r>
      <w:r>
        <w:rPr>
          <w:rStyle w:val="VerbatimChar"/>
        </w:rPr>
        <w:t xml:space="preserve">##  Mean   :0.2901   Mean   :0.08395        </w:t>
      </w:r>
      <w:r>
        <w:br/>
      </w:r>
      <w:r>
        <w:rPr>
          <w:rStyle w:val="VerbatimChar"/>
        </w:rPr>
        <w:t xml:space="preserve">##  3rd Qu.:0.3179   3rd Qu.:0.09208        </w:t>
      </w:r>
      <w:r>
        <w:br/>
      </w:r>
      <w:r>
        <w:rPr>
          <w:rStyle w:val="VerbatimChar"/>
        </w:rPr>
        <w:t>##  Max.   :0.6638   Max.   :0.20750</w:t>
      </w:r>
    </w:p>
    <w:p w:rsidR="00421434" w:rsidRDefault="00B12F5B">
      <w:pPr>
        <w:pStyle w:val="FirstParagraph"/>
      </w:pPr>
      <w:r>
        <w:t>As seen above, there are no missing values and the Class distribution is: 357 Benign, 212 Malignant. First column represents the sample ID so we deleted the column. Also we changed response variable from M, B to 1 and 0.</w:t>
      </w:r>
    </w:p>
    <w:p w:rsidR="00421434" w:rsidRDefault="00B12F5B">
      <w:pPr>
        <w:pStyle w:val="Heading2"/>
      </w:pPr>
      <w:bookmarkStart w:id="4" w:name="correlation-heatmap"/>
      <w:r>
        <w:lastRenderedPageBreak/>
        <w:t>3-2. Correlation HeatMap</w:t>
      </w:r>
      <w:bookmarkEnd w:id="4"/>
    </w:p>
    <w:p w:rsidR="00421434" w:rsidRDefault="00B12F5B">
      <w:pPr>
        <w:pStyle w:val="FirstParagraph"/>
      </w:pPr>
      <w:r>
        <w:t>Plotting Correlation Heatmap for the data to observe the nature and extent of correlation between various features in the dataset:</w:t>
      </w:r>
      <w:r>
        <w:br/>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HeatMa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BodyText"/>
      </w:pPr>
      <w:r>
        <w:t>As seen in the heatmap, there is strong correlation between:</w:t>
      </w:r>
      <w:r>
        <w:br/>
        <w:t>1. Texture_mean and Texture_worst</w:t>
      </w:r>
      <w:r>
        <w:br/>
        <w:t>2. area_se, radius_se, perimeter_se, area_mean, radius_mean, perimeter_mean, area_worst, radius_worst, perimeter_worst, concave.points_worst, concavity_mean, concave.points_mean</w:t>
      </w:r>
      <w:r>
        <w:br/>
        <w:t>3. smoothness_mean, smoothness_worst, fractal_dimension_mean, fractal_dimension_worst</w:t>
      </w:r>
      <w:r>
        <w:br/>
        <w:t>4. compactness_mean, compactness_worst, concavity_worst</w:t>
      </w:r>
      <w:r>
        <w:br/>
        <w:t>5. symmetry_mean, symmetry_worst</w:t>
      </w:r>
      <w:r>
        <w:br/>
        <w:t>6. compactness_se, fractal_dimension_se, concavity_se, concavity.points_se</w:t>
      </w:r>
    </w:p>
    <w:p w:rsidR="00421434" w:rsidRDefault="00B12F5B">
      <w:pPr>
        <w:pStyle w:val="Heading2"/>
      </w:pPr>
      <w:bookmarkStart w:id="5" w:name="eda-with-various-graphics"/>
      <w:r>
        <w:t>3-3. EDA with various graphics</w:t>
      </w:r>
      <w:bookmarkEnd w:id="5"/>
    </w:p>
    <w:p w:rsidR="00421434" w:rsidRDefault="00B12F5B">
      <w:pPr>
        <w:pStyle w:val="FirstParagraph"/>
      </w:pPr>
      <w:r>
        <w:t>Of the observations around 40% have Malignant tumor. In malignant group, we see high values on perimeter_mean, convave.point_mean, area_mean.</w:t>
      </w:r>
    </w:p>
    <w:p w:rsidR="00421434" w:rsidRDefault="00B12F5B">
      <w:pPr>
        <w:pStyle w:val="BodyText"/>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EDA%20explain-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421434" w:rsidRDefault="00B12F5B">
      <w:pPr>
        <w:pStyle w:val="Heading2"/>
      </w:pPr>
      <w:bookmarkStart w:id="6" w:name="pairwise-plots"/>
      <w:r>
        <w:t>3-3. Pairwise Plots</w:t>
      </w:r>
      <w:bookmarkEnd w:id="6"/>
    </w:p>
    <w:p w:rsidR="00421434" w:rsidRDefault="00B12F5B">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EDA%20explain%20pair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21434" w:rsidRDefault="00B12F5B">
      <w:pPr>
        <w:pStyle w:val="BodyText"/>
      </w:pPr>
      <w:r>
        <w:t>The pairwise plot also confirms that lots of features are correlated, especially the radius, parameter and area are highly correlated as expected from their relationship. So, from these we can use anyone of them.</w:t>
      </w:r>
    </w:p>
    <w:p w:rsidR="00421434" w:rsidRDefault="00B12F5B">
      <w:pPr>
        <w:pStyle w:val="BodyText"/>
      </w:pPr>
      <w:r>
        <w:lastRenderedPageBreak/>
        <w:t>Compactness_mean, concavity_mean and concave point_mean are highly correlated so we can use compactness_mean from here.</w:t>
      </w:r>
    </w:p>
    <w:p w:rsidR="00421434" w:rsidRDefault="00B12F5B">
      <w:pPr>
        <w:pStyle w:val="BodyText"/>
      </w:pPr>
      <w:r>
        <w:t>Based on the EDA, we think the following features would be of great importance for use in the analysis:</w:t>
      </w:r>
      <w:r>
        <w:br/>
        <w:t>[‘texture_mean’,‘perimeter_mean’,‘smoothness_mean’,‘concave_point_mean’,‘symmetry_mean’]</w:t>
      </w:r>
    </w:p>
    <w:p w:rsidR="00421434" w:rsidRDefault="00B12F5B">
      <w:pPr>
        <w:pStyle w:val="Heading1"/>
      </w:pPr>
      <w:bookmarkStart w:id="7" w:name="X736bacdbee1677adf878836750607722e9baee0"/>
      <w:r>
        <w:t>4. Split the available data set into Train, Validate and Test portions:</w:t>
      </w:r>
      <w:bookmarkEnd w:id="7"/>
    </w:p>
    <w:p w:rsidR="00421434" w:rsidRDefault="00B12F5B">
      <w:pPr>
        <w:pStyle w:val="FirstParagraph"/>
      </w:pPr>
      <w:r>
        <w:t>For the sake of our analysis we split the available data set into Train, Validate and Test subsets.</w:t>
      </w:r>
    </w:p>
    <w:p w:rsidR="00421434" w:rsidRDefault="00B12F5B">
      <w:pPr>
        <w:pStyle w:val="Heading1"/>
      </w:pPr>
      <w:bookmarkStart w:id="8" w:name="objective-1"/>
      <w:r>
        <w:t>Objective 1:</w:t>
      </w:r>
      <w:bookmarkEnd w:id="8"/>
    </w:p>
    <w:p w:rsidR="00421434" w:rsidRDefault="00B12F5B">
      <w:pPr>
        <w:pStyle w:val="FirstParagraph"/>
      </w:pPr>
      <w:r>
        <w:t>Perform logistic regression analysis and provide interpretation of the regression coefficients including confidence intervals.</w:t>
      </w:r>
    </w:p>
    <w:p w:rsidR="00421434" w:rsidRDefault="00B12F5B">
      <w:pPr>
        <w:pStyle w:val="Heading1"/>
      </w:pPr>
      <w:bookmarkStart w:id="9" w:name="problem-statement"/>
      <w:r>
        <w:t>4-1. Problem Statement:</w:t>
      </w:r>
      <w:bookmarkEnd w:id="9"/>
    </w:p>
    <w:p w:rsidR="00421434" w:rsidRDefault="00B12F5B">
      <w:pPr>
        <w:pStyle w:val="FirstParagraph"/>
      </w:pPr>
      <w:r>
        <w:t>The purpose of this analysis is to build a model to predict using the metrics alone (most appropriate risk factors) if the biopsy is cancer or not.</w:t>
      </w:r>
    </w:p>
    <w:p w:rsidR="00421434" w:rsidRDefault="00B12F5B">
      <w:pPr>
        <w:pStyle w:val="BodyText"/>
      </w:pPr>
      <w:r>
        <w:t>Model selection techniques will be used and a final model will be selected based on various performance criteria. Interpretation of the selected model will be provided as well.</w:t>
      </w:r>
    </w:p>
    <w:p w:rsidR="00421434" w:rsidRDefault="00B12F5B">
      <w:pPr>
        <w:pStyle w:val="Heading2"/>
      </w:pPr>
      <w:bookmarkStart w:id="10" w:name="model-selection-logistic-regression"/>
      <w:r>
        <w:t>4-2. Model Selection &amp; Logistic Regression</w:t>
      </w:r>
      <w:bookmarkEnd w:id="10"/>
    </w:p>
    <w:p w:rsidR="00421434" w:rsidRDefault="00B12F5B">
      <w:pPr>
        <w:pStyle w:val="FirstParagraph"/>
      </w:pPr>
      <w:r>
        <w:t>For the model selection, we use LASSO and manual/intuition models and compare them to see which gives us the best results.</w:t>
      </w:r>
    </w:p>
    <w:p w:rsidR="00421434" w:rsidRDefault="00B12F5B">
      <w:pPr>
        <w:pStyle w:val="Heading3"/>
      </w:pPr>
      <w:bookmarkStart w:id="11" w:name="key-assumptions"/>
      <w:r>
        <w:t>Key Assumptions:</w:t>
      </w:r>
      <w:bookmarkEnd w:id="11"/>
    </w:p>
    <w:p w:rsidR="00421434" w:rsidRDefault="00B12F5B">
      <w:pPr>
        <w:pStyle w:val="FirstParagraph"/>
      </w:pPr>
      <w:r>
        <w:t>Before running logistic regression we proceed making sure the following two key assumptions are met.</w:t>
      </w:r>
      <w:r>
        <w:br/>
        <w:t>1. Logistic regression requires the observations to be independent of each other. For this data set we do not have information if any of the observations recorded belonged to members from the same family. And hence we assume that all the observations are independent of each other.</w:t>
      </w:r>
      <w:r>
        <w:br/>
        <w:t>2. Logistic regression requires there to be little or no multicollinearity among the independent variables. This means that the independent variables should not be too highly correlated with each other. During the EDA we identified highly correlated variables and we make sure to remove them when building the models.</w:t>
      </w:r>
    </w:p>
    <w:p w:rsidR="00421434" w:rsidRDefault="00B12F5B">
      <w:pPr>
        <w:pStyle w:val="Heading3"/>
      </w:pPr>
      <w:bookmarkStart w:id="12" w:name="manualintuition-based-on-eda"/>
      <w:r>
        <w:lastRenderedPageBreak/>
        <w:t>4-2-1. Manual/Intuition: Based on EDA</w:t>
      </w:r>
      <w:bookmarkEnd w:id="12"/>
    </w:p>
    <w:p w:rsidR="00421434" w:rsidRDefault="00B12F5B">
      <w:pPr>
        <w:pStyle w:val="FirstParagraph"/>
      </w:pPr>
      <w:r>
        <w:t>Based on the EDA, we think the following features would be of great importance for use in the analysis:</w:t>
      </w:r>
      <w:r>
        <w:br/>
        <w:t>[‘texture_mean’,‘perimeter_mean’,‘smoothness_mean’,‘concave_point_mean’,‘symmetry_mean’]</w:t>
      </w:r>
    </w:p>
    <w:p w:rsidR="00421434" w:rsidRDefault="00B12F5B">
      <w:pPr>
        <w:pStyle w:val="Heading4"/>
      </w:pPr>
      <w:bookmarkStart w:id="13" w:name="residual-diagnostics"/>
      <w:r>
        <w:t>4-2-1-1. Residual diagnostics</w:t>
      </w:r>
      <w:bookmarkEnd w:id="13"/>
    </w:p>
    <w:p w:rsidR="00421434" w:rsidRDefault="00B12F5B">
      <w:pPr>
        <w:pStyle w:val="FirstParagraph"/>
      </w:pPr>
      <w:r>
        <w:t xml:space="preserve">Plots here help us examine Cook’s D graph: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2-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BodyText"/>
      </w:pPr>
      <w:r>
        <w:t>When checking Cook’s D plot, if observations are outside the Cook’s distance (meaning they have a high Cook’s distance score) the observations are influential to the regression results. In this case, from the Cook’s D plot above, we do not see any influential points.</w:t>
      </w:r>
    </w:p>
    <w:p w:rsidR="00421434" w:rsidRDefault="00B12F5B">
      <w:pPr>
        <w:pStyle w:val="Heading4"/>
      </w:pPr>
      <w:bookmarkStart w:id="14" w:name="lack-of-fit-test"/>
      <w:r>
        <w:t>4-2-1-2. Lack of fit test</w:t>
      </w:r>
      <w:bookmarkEnd w:id="14"/>
    </w:p>
    <w:p w:rsidR="00421434" w:rsidRDefault="00B12F5B">
      <w:pPr>
        <w:pStyle w:val="FirstParagraph"/>
      </w:pPr>
      <w:r>
        <w:t>We then run the Hosmer Lemeshow test to check the lack of fit. And the Hosmer Lemeshow test looks fine since p-value &gt; 0.05.</w:t>
      </w:r>
      <w:r w:rsidR="00165D06">
        <w:t xml:space="preserve"> Hence, we conclude that the model is a good fit.</w:t>
      </w:r>
    </w:p>
    <w:p w:rsidR="00421434" w:rsidRDefault="00B12F5B">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check$y, fitted(model.check)</w:t>
      </w:r>
      <w:r>
        <w:br/>
      </w:r>
      <w:r>
        <w:rPr>
          <w:rStyle w:val="VerbatimChar"/>
        </w:rPr>
        <w:t>## X-squared = 2.1064, df = 8, p-value = 0.9776</w:t>
      </w:r>
    </w:p>
    <w:p w:rsidR="00421434" w:rsidRDefault="00B12F5B">
      <w:pPr>
        <w:pStyle w:val="SourceCode"/>
      </w:pPr>
      <w:r>
        <w:rPr>
          <w:rStyle w:val="VerbatimChar"/>
        </w:rPr>
        <w:t>##                       Odds ratio        2.5 %       97.5 %</w:t>
      </w:r>
      <w:r>
        <w:br/>
      </w:r>
      <w:r>
        <w:rPr>
          <w:rStyle w:val="VerbatimChar"/>
        </w:rPr>
        <w:t>## (Intercept)         3.075774e-13 5.244866e-19 1.803742e-07</w:t>
      </w:r>
      <w:r>
        <w:br/>
      </w:r>
      <w:r>
        <w:rPr>
          <w:rStyle w:val="VerbatimChar"/>
        </w:rPr>
        <w:t>## texture_mean        1.390704e+00 1.196232e+00 1.616791e+00</w:t>
      </w:r>
      <w:r>
        <w:br/>
      </w:r>
      <w:r>
        <w:rPr>
          <w:rStyle w:val="VerbatimChar"/>
        </w:rPr>
        <w:t>## perimeter_mean      1.147257e+00 1.064732e+00 1.236179e+00</w:t>
      </w:r>
      <w:r>
        <w:br/>
      </w:r>
      <w:r>
        <w:rPr>
          <w:rStyle w:val="VerbatimChar"/>
        </w:rPr>
        <w:t>## smoothness_mean     1.771197e+14 9.605177e-15 3.266090e+42</w:t>
      </w:r>
      <w:r>
        <w:br/>
      </w:r>
      <w:r>
        <w:rPr>
          <w:rStyle w:val="VerbatimChar"/>
        </w:rPr>
        <w:t>## concave_points_mean 3.546396e+34 1.366051e+14 9.206772e+54</w:t>
      </w:r>
      <w:r>
        <w:br/>
      </w:r>
      <w:r>
        <w:rPr>
          <w:rStyle w:val="VerbatimChar"/>
        </w:rPr>
        <w:t>## symmetry_mean       1.396018e+05 1.312158e-06 1.485237e+16</w:t>
      </w:r>
    </w:p>
    <w:p w:rsidR="00421434" w:rsidRDefault="00B12F5B">
      <w:pPr>
        <w:pStyle w:val="Heading3"/>
      </w:pPr>
      <w:bookmarkStart w:id="15" w:name="lasso"/>
      <w:r>
        <w:t>4-2-2. LASSO</w:t>
      </w:r>
      <w:bookmarkEnd w:id="15"/>
    </w:p>
    <w:p w:rsidR="00421434" w:rsidRDefault="00B12F5B">
      <w:pPr>
        <w:pStyle w:val="FirstParagraph"/>
      </w:pPr>
      <w:r>
        <w:t xml:space="preserve">We now try to build the model using LASSO. Since LASSO is a regularized model, binomial deviance can be used for model selection. Figure below shows the binomial deviance. The </w:t>
      </w:r>
      <w:r>
        <w:lastRenderedPageBreak/>
        <w:t>binomial deviance is minimized near the vertical lines (10: best prediction, 8: most simple to interpret).</w:t>
      </w:r>
    </w:p>
    <w:p w:rsidR="00421434" w:rsidRDefault="00B12F5B">
      <w:pPr>
        <w:pStyle w:val="SourceCode"/>
      </w:pPr>
      <w:r>
        <w:rPr>
          <w:rStyle w:val="KeywordTok"/>
        </w:rPr>
        <w:t>coef</w:t>
      </w:r>
      <w:r>
        <w:rPr>
          <w:rStyle w:val="NormalTok"/>
        </w:rPr>
        <w:t xml:space="preserve">(bc_cvfit, </w:t>
      </w:r>
      <w:r>
        <w:rPr>
          <w:rStyle w:val="DataTypeTok"/>
        </w:rPr>
        <w:t>s =</w:t>
      </w:r>
      <w:r>
        <w:rPr>
          <w:rStyle w:val="NormalTok"/>
        </w:rPr>
        <w:t xml:space="preserve"> </w:t>
      </w:r>
      <w:r>
        <w:rPr>
          <w:rStyle w:val="KeywordTok"/>
        </w:rPr>
        <w:t>c</w:t>
      </w:r>
      <w:r>
        <w:rPr>
          <w:rStyle w:val="NormalTok"/>
        </w:rPr>
        <w:t>(</w:t>
      </w:r>
      <w:r>
        <w:rPr>
          <w:rStyle w:val="StringTok"/>
        </w:rPr>
        <w:t>"lambda.1se"</w:t>
      </w:r>
      <w:r>
        <w:rPr>
          <w:rStyle w:val="NormalTok"/>
        </w:rPr>
        <w:t>))</w:t>
      </w:r>
    </w:p>
    <w:p w:rsidR="00421434" w:rsidRDefault="00B12F5B">
      <w:pPr>
        <w:pStyle w:val="SourceCode"/>
      </w:pPr>
      <w:r>
        <w:rPr>
          <w:rStyle w:val="VerbatimChar"/>
        </w:rPr>
        <w:t>## 31 x 1 sparse Matrix of class "dgCMatrix"</w:t>
      </w:r>
      <w:r>
        <w:br/>
      </w:r>
      <w:r>
        <w:rPr>
          <w:rStyle w:val="VerbatimChar"/>
        </w:rPr>
        <w:t>##                                   1</w:t>
      </w:r>
      <w:r>
        <w:br/>
      </w:r>
      <w:r>
        <w:rPr>
          <w:rStyle w:val="VerbatimChar"/>
        </w:rPr>
        <w:t>## (Intercept)             -17.2202783</w:t>
      </w:r>
      <w:r>
        <w:br/>
      </w:r>
      <w:r>
        <w:rPr>
          <w:rStyle w:val="VerbatimChar"/>
        </w:rPr>
        <w:t xml:space="preserve">## radius_mean               .        </w:t>
      </w:r>
      <w:r>
        <w:br/>
      </w:r>
      <w:r>
        <w:rPr>
          <w:rStyle w:val="VerbatimChar"/>
        </w:rPr>
        <w:t xml:space="preserve">## texture_mean              .        </w:t>
      </w:r>
      <w:r>
        <w:br/>
      </w:r>
      <w:r>
        <w:rPr>
          <w:rStyle w:val="VerbatimChar"/>
        </w:rPr>
        <w:t xml:space="preserve">## perimeter_mean            .        </w:t>
      </w:r>
      <w:r>
        <w:br/>
      </w:r>
      <w:r>
        <w:rPr>
          <w:rStyle w:val="VerbatimChar"/>
        </w:rPr>
        <w:t xml:space="preserve">## area_mean                 .        </w:t>
      </w:r>
      <w:r>
        <w:br/>
      </w:r>
      <w:r>
        <w:rPr>
          <w:rStyle w:val="VerbatimChar"/>
        </w:rPr>
        <w:t xml:space="preserve">## smoothness_mean           .        </w:t>
      </w:r>
      <w:r>
        <w:br/>
      </w:r>
      <w:r>
        <w:rPr>
          <w:rStyle w:val="VerbatimChar"/>
        </w:rPr>
        <w:t xml:space="preserve">## compactness_mean          .        </w:t>
      </w:r>
      <w:r>
        <w:br/>
      </w:r>
      <w:r>
        <w:rPr>
          <w:rStyle w:val="VerbatimChar"/>
        </w:rPr>
        <w:t xml:space="preserve">## concavity_mean            .        </w:t>
      </w:r>
      <w:r>
        <w:br/>
      </w:r>
      <w:r>
        <w:rPr>
          <w:rStyle w:val="VerbatimChar"/>
        </w:rPr>
        <w:t>## concave_points_mean      24.2431949</w:t>
      </w:r>
      <w:r>
        <w:br/>
      </w:r>
      <w:r>
        <w:rPr>
          <w:rStyle w:val="VerbatimChar"/>
        </w:rPr>
        <w:t xml:space="preserve">## symmetry_mean             .        </w:t>
      </w:r>
      <w:r>
        <w:br/>
      </w:r>
      <w:r>
        <w:rPr>
          <w:rStyle w:val="VerbatimChar"/>
        </w:rPr>
        <w:t xml:space="preserve">## fractal_dimension_mean    .        </w:t>
      </w:r>
      <w:r>
        <w:br/>
      </w:r>
      <w:r>
        <w:rPr>
          <w:rStyle w:val="VerbatimChar"/>
        </w:rPr>
        <w:t>## radius_se                 1.0709922</w:t>
      </w:r>
      <w:r>
        <w:br/>
      </w:r>
      <w:r>
        <w:rPr>
          <w:rStyle w:val="VerbatimChar"/>
        </w:rPr>
        <w:t xml:space="preserve">## texture_se                .        </w:t>
      </w:r>
      <w:r>
        <w:br/>
      </w:r>
      <w:r>
        <w:rPr>
          <w:rStyle w:val="VerbatimChar"/>
        </w:rPr>
        <w:t xml:space="preserve">## perimeter_se              .        </w:t>
      </w:r>
      <w:r>
        <w:br/>
      </w:r>
      <w:r>
        <w:rPr>
          <w:rStyle w:val="VerbatimChar"/>
        </w:rPr>
        <w:t xml:space="preserve">## area_se                   .        </w:t>
      </w:r>
      <w:r>
        <w:br/>
      </w:r>
      <w:r>
        <w:rPr>
          <w:rStyle w:val="VerbatimChar"/>
        </w:rPr>
        <w:t xml:space="preserve">## smoothness_se             .        </w:t>
      </w:r>
      <w:r>
        <w:br/>
      </w:r>
      <w:r>
        <w:rPr>
          <w:rStyle w:val="VerbatimChar"/>
        </w:rPr>
        <w:t xml:space="preserve">## compactness_se            .        </w:t>
      </w:r>
      <w:r>
        <w:br/>
      </w:r>
      <w:r>
        <w:rPr>
          <w:rStyle w:val="VerbatimChar"/>
        </w:rPr>
        <w:t xml:space="preserve">## concavity_se              .        </w:t>
      </w:r>
      <w:r>
        <w:br/>
      </w:r>
      <w:r>
        <w:rPr>
          <w:rStyle w:val="VerbatimChar"/>
        </w:rPr>
        <w:t xml:space="preserve">## concave_points_se         .        </w:t>
      </w:r>
      <w:r>
        <w:br/>
      </w:r>
      <w:r>
        <w:rPr>
          <w:rStyle w:val="VerbatimChar"/>
        </w:rPr>
        <w:t xml:space="preserve">## symmetry_se               .        </w:t>
      </w:r>
      <w:r>
        <w:br/>
      </w:r>
      <w:r>
        <w:rPr>
          <w:rStyle w:val="VerbatimChar"/>
        </w:rPr>
        <w:t xml:space="preserve">## fractal_dimension_se      .        </w:t>
      </w:r>
      <w:r>
        <w:br/>
      </w:r>
      <w:r>
        <w:rPr>
          <w:rStyle w:val="VerbatimChar"/>
        </w:rPr>
        <w:t>## radius_worst              0.5067433</w:t>
      </w:r>
      <w:r>
        <w:br/>
      </w:r>
      <w:r>
        <w:rPr>
          <w:rStyle w:val="VerbatimChar"/>
        </w:rPr>
        <w:t>## texture_worst             0.1098493</w:t>
      </w:r>
      <w:r>
        <w:br/>
      </w:r>
      <w:r>
        <w:rPr>
          <w:rStyle w:val="VerbatimChar"/>
        </w:rPr>
        <w:t xml:space="preserve">## perimeter_worst           .        </w:t>
      </w:r>
      <w:r>
        <w:br/>
      </w:r>
      <w:r>
        <w:rPr>
          <w:rStyle w:val="VerbatimChar"/>
        </w:rPr>
        <w:t xml:space="preserve">## area_worst                .        </w:t>
      </w:r>
      <w:r>
        <w:br/>
      </w:r>
      <w:r>
        <w:rPr>
          <w:rStyle w:val="VerbatimChar"/>
        </w:rPr>
        <w:t>## smoothness_worst          7.3417090</w:t>
      </w:r>
      <w:r>
        <w:br/>
      </w:r>
      <w:r>
        <w:rPr>
          <w:rStyle w:val="VerbatimChar"/>
        </w:rPr>
        <w:t xml:space="preserve">## compactness_worst         .        </w:t>
      </w:r>
      <w:r>
        <w:br/>
      </w:r>
      <w:r>
        <w:rPr>
          <w:rStyle w:val="VerbatimChar"/>
        </w:rPr>
        <w:t>## concavity_worst           0.6644741</w:t>
      </w:r>
      <w:r>
        <w:br/>
      </w:r>
      <w:r>
        <w:rPr>
          <w:rStyle w:val="VerbatimChar"/>
        </w:rPr>
        <w:t>## concave_points_worst     12.3281541</w:t>
      </w:r>
      <w:r>
        <w:br/>
      </w:r>
      <w:r>
        <w:rPr>
          <w:rStyle w:val="VerbatimChar"/>
        </w:rPr>
        <w:t>## symmetry_worst            4.7495948</w:t>
      </w:r>
      <w:r>
        <w:br/>
      </w:r>
      <w:r>
        <w:rPr>
          <w:rStyle w:val="VerbatimChar"/>
        </w:rPr>
        <w:t>## fractal_dimension_worst   .</w:t>
      </w:r>
    </w:p>
    <w:p w:rsidR="00421434" w:rsidRDefault="00B12F5B">
      <w:pPr>
        <w:pStyle w:val="SourceCode"/>
      </w:pPr>
      <w:r>
        <w:rPr>
          <w:rStyle w:val="KeywordTok"/>
        </w:rPr>
        <w:t>plot</w:t>
      </w:r>
      <w:r>
        <w:rPr>
          <w:rStyle w:val="NormalTok"/>
        </w:rPr>
        <w:t>(bc_cvfit)</w:t>
      </w:r>
    </w:p>
    <w:p w:rsidR="00421434" w:rsidRDefault="00B12F5B">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LASSO%20graph-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BodyText"/>
      </w:pPr>
      <w:r>
        <w:t>The features selected at the “most simple to interpret” line are: concave_points_mean, radius_se, radius_worst, texture_worst, smoothness_worst, concavity_worst, concave_points_worst, symmetry_worst.</w:t>
      </w:r>
    </w:p>
    <w:p w:rsidR="00421434" w:rsidRDefault="00B12F5B">
      <w:pPr>
        <w:pStyle w:val="SourceCode"/>
      </w:pPr>
      <w:r>
        <w:rPr>
          <w:rStyle w:val="NormalTok"/>
        </w:rPr>
        <w:t>model.LASSO &lt;-</w:t>
      </w:r>
      <w:r>
        <w:rPr>
          <w:rStyle w:val="KeywordTok"/>
        </w:rPr>
        <w:t>glm</w:t>
      </w:r>
      <w:r>
        <w:rPr>
          <w:rStyle w:val="NormalTok"/>
        </w:rPr>
        <w:t xml:space="preserve">(diagnosis </w:t>
      </w:r>
      <w:r>
        <w:rPr>
          <w:rStyle w:val="OperatorTok"/>
        </w:rPr>
        <w:t>~</w:t>
      </w:r>
      <w:r>
        <w:rPr>
          <w:rStyle w:val="StringTok"/>
        </w:rPr>
        <w:t xml:space="preserve"> </w:t>
      </w:r>
      <w:r>
        <w:rPr>
          <w:rStyle w:val="NormalTok"/>
        </w:rPr>
        <w:t xml:space="preserve">concave_points_mean </w:t>
      </w:r>
      <w:r>
        <w:rPr>
          <w:rStyle w:val="OperatorTok"/>
        </w:rPr>
        <w:t>+</w:t>
      </w:r>
      <w:r>
        <w:rPr>
          <w:rStyle w:val="StringTok"/>
        </w:rPr>
        <w:t xml:space="preserve"> </w:t>
      </w:r>
      <w:r>
        <w:rPr>
          <w:rStyle w:val="NormalTok"/>
        </w:rPr>
        <w:t xml:space="preserve">radius_se </w:t>
      </w:r>
      <w:r>
        <w:rPr>
          <w:rStyle w:val="OperatorTok"/>
        </w:rPr>
        <w:t>+</w:t>
      </w:r>
      <w:r>
        <w:rPr>
          <w:rStyle w:val="StringTok"/>
        </w:rPr>
        <w:t xml:space="preserve"> </w:t>
      </w:r>
      <w:r>
        <w:rPr>
          <w:rStyle w:val="NormalTok"/>
        </w:rPr>
        <w:t xml:space="preserve">radius_worst </w:t>
      </w:r>
      <w:r>
        <w:rPr>
          <w:rStyle w:val="OperatorTok"/>
        </w:rPr>
        <w:t>+</w:t>
      </w:r>
      <w:r>
        <w:rPr>
          <w:rStyle w:val="StringTok"/>
        </w:rPr>
        <w:t xml:space="preserve"> </w:t>
      </w:r>
      <w:r>
        <w:rPr>
          <w:rStyle w:val="NormalTok"/>
        </w:rPr>
        <w:t xml:space="preserve">texture_worst </w:t>
      </w:r>
      <w:r>
        <w:rPr>
          <w:rStyle w:val="OperatorTok"/>
        </w:rPr>
        <w:t>+</w:t>
      </w:r>
      <w:r>
        <w:rPr>
          <w:rStyle w:val="StringTok"/>
        </w:rPr>
        <w:t xml:space="preserve"> </w:t>
      </w:r>
      <w:r>
        <w:rPr>
          <w:rStyle w:val="NormalTok"/>
        </w:rPr>
        <w:t xml:space="preserve">smoothness_worst </w:t>
      </w:r>
      <w:r>
        <w:rPr>
          <w:rStyle w:val="OperatorTok"/>
        </w:rPr>
        <w:t>+</w:t>
      </w:r>
      <w:r>
        <w:rPr>
          <w:rStyle w:val="StringTok"/>
        </w:rPr>
        <w:t xml:space="preserve"> </w:t>
      </w:r>
      <w:r>
        <w:br/>
      </w:r>
      <w:r>
        <w:rPr>
          <w:rStyle w:val="StringTok"/>
        </w:rPr>
        <w:t xml:space="preserve">                    </w:t>
      </w:r>
      <w:r>
        <w:rPr>
          <w:rStyle w:val="NormalTok"/>
        </w:rPr>
        <w:t xml:space="preserve">concavity_worst </w:t>
      </w:r>
      <w:r>
        <w:rPr>
          <w:rStyle w:val="OperatorTok"/>
        </w:rPr>
        <w:t>+</w:t>
      </w:r>
      <w:r>
        <w:rPr>
          <w:rStyle w:val="StringTok"/>
        </w:rPr>
        <w:t xml:space="preserve"> </w:t>
      </w:r>
      <w:r>
        <w:rPr>
          <w:rStyle w:val="NormalTok"/>
        </w:rPr>
        <w:t xml:space="preserve">concave_points_worst </w:t>
      </w:r>
      <w:r>
        <w:rPr>
          <w:rStyle w:val="OperatorTok"/>
        </w:rPr>
        <w:t>+</w:t>
      </w:r>
      <w:r>
        <w:rPr>
          <w:rStyle w:val="StringTok"/>
        </w:rPr>
        <w:t xml:space="preserve"> </w:t>
      </w:r>
      <w:r>
        <w:rPr>
          <w:rStyle w:val="NormalTok"/>
        </w:rPr>
        <w:t>symmetry_worst,</w:t>
      </w:r>
      <w:r>
        <w:br/>
      </w:r>
      <w:r>
        <w:rPr>
          <w:rStyle w:val="NormalTok"/>
        </w:rPr>
        <w:t xml:space="preserve">                  </w:t>
      </w:r>
      <w:r>
        <w:rPr>
          <w:rStyle w:val="DataTypeTok"/>
        </w:rPr>
        <w:t>data =</w:t>
      </w:r>
      <w:r>
        <w:rPr>
          <w:rStyle w:val="NormalTok"/>
        </w:rPr>
        <w:t xml:space="preserve"> training,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KeywordTok"/>
        </w:rPr>
        <w:t>summary</w:t>
      </w:r>
      <w:r>
        <w:rPr>
          <w:rStyle w:val="NormalTok"/>
        </w:rPr>
        <w:t>(model.LASSO)</w:t>
      </w:r>
    </w:p>
    <w:p w:rsidR="00421434" w:rsidRDefault="00B12F5B">
      <w:pPr>
        <w:pStyle w:val="SourceCode"/>
      </w:pPr>
      <w:r>
        <w:rPr>
          <w:rStyle w:val="VerbatimChar"/>
        </w:rPr>
        <w:t xml:space="preserve">## </w:t>
      </w:r>
      <w:r>
        <w:br/>
      </w:r>
      <w:r>
        <w:rPr>
          <w:rStyle w:val="VerbatimChar"/>
        </w:rPr>
        <w:t>## Call:</w:t>
      </w:r>
      <w:r>
        <w:br/>
      </w:r>
      <w:r>
        <w:rPr>
          <w:rStyle w:val="VerbatimChar"/>
        </w:rPr>
        <w:t xml:space="preserve">## glm(formula = diagnosis ~ concave_points_mean + radius_se + radius_worst + </w:t>
      </w:r>
      <w:r>
        <w:br/>
      </w:r>
      <w:r>
        <w:rPr>
          <w:rStyle w:val="VerbatimChar"/>
        </w:rPr>
        <w:t xml:space="preserve">##     texture_worst + smoothness_worst + concavity_worst + concave_points_worst + </w:t>
      </w:r>
      <w:r>
        <w:br/>
      </w:r>
      <w:r>
        <w:rPr>
          <w:rStyle w:val="VerbatimChar"/>
        </w:rPr>
        <w:t>##     symmetry_worst, family = binomial(link = "logi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977  -0.03962  -0.00234   0.00040   2.9737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66376   12.75367  -4.208 2.58e-05 ***</w:t>
      </w:r>
      <w:r>
        <w:br/>
      </w:r>
      <w:r>
        <w:rPr>
          <w:rStyle w:val="VerbatimChar"/>
        </w:rPr>
        <w:lastRenderedPageBreak/>
        <w:t xml:space="preserve">## concave_points_mean    4.68992   39.66150   0.118 0.905871    </w:t>
      </w:r>
      <w:r>
        <w:br/>
      </w:r>
      <w:r>
        <w:rPr>
          <w:rStyle w:val="VerbatimChar"/>
        </w:rPr>
        <w:t xml:space="preserve">## radius_se             16.24499    6.85122   2.371 0.017735 *  </w:t>
      </w:r>
      <w:r>
        <w:br/>
      </w:r>
      <w:r>
        <w:rPr>
          <w:rStyle w:val="VerbatimChar"/>
        </w:rPr>
        <w:t>## radius_worst           1.46875    0.39659   3.703 0.000213 ***</w:t>
      </w:r>
      <w:r>
        <w:br/>
      </w:r>
      <w:r>
        <w:rPr>
          <w:rStyle w:val="VerbatimChar"/>
        </w:rPr>
        <w:t>## texture_worst          0.31784    0.09467   3.357 0.000787 ***</w:t>
      </w:r>
      <w:r>
        <w:br/>
      </w:r>
      <w:r>
        <w:rPr>
          <w:rStyle w:val="VerbatimChar"/>
        </w:rPr>
        <w:t xml:space="preserve">## smoothness_worst      71.68613   33.04072   2.170 0.030035 *  </w:t>
      </w:r>
      <w:r>
        <w:br/>
      </w:r>
      <w:r>
        <w:rPr>
          <w:rStyle w:val="VerbatimChar"/>
        </w:rPr>
        <w:t xml:space="preserve">## concavity_worst        3.76145    4.53398   0.830 0.406758    </w:t>
      </w:r>
      <w:r>
        <w:br/>
      </w:r>
      <w:r>
        <w:rPr>
          <w:rStyle w:val="VerbatimChar"/>
        </w:rPr>
        <w:t xml:space="preserve">## concave_points_worst  17.84345   22.27645   0.801 0.423131    </w:t>
      </w:r>
      <w:r>
        <w:br/>
      </w:r>
      <w:r>
        <w:rPr>
          <w:rStyle w:val="VerbatimChar"/>
        </w:rPr>
        <w:t xml:space="preserve">## symmetry_worst         9.58595    6.50216   1.474 0.1404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0.260  on 340  degrees of freedom</w:t>
      </w:r>
      <w:r>
        <w:br/>
      </w:r>
      <w:r>
        <w:rPr>
          <w:rStyle w:val="VerbatimChar"/>
        </w:rPr>
        <w:t>## Residual deviance:  43.067  on 332  degrees of freedom</w:t>
      </w:r>
      <w:r>
        <w:br/>
      </w:r>
      <w:r>
        <w:rPr>
          <w:rStyle w:val="VerbatimChar"/>
        </w:rPr>
        <w:t>## AIC: 61.067</w:t>
      </w:r>
      <w:r>
        <w:br/>
      </w:r>
      <w:r>
        <w:rPr>
          <w:rStyle w:val="VerbatimChar"/>
        </w:rPr>
        <w:t xml:space="preserve">## </w:t>
      </w:r>
      <w:r>
        <w:br/>
      </w:r>
      <w:r>
        <w:rPr>
          <w:rStyle w:val="VerbatimChar"/>
        </w:rPr>
        <w:t>## Number of Fisher Scoring iterations: 10</w:t>
      </w:r>
    </w:p>
    <w:p w:rsidR="00421434" w:rsidRDefault="00B12F5B">
      <w:pPr>
        <w:pStyle w:val="SourceCode"/>
      </w:pPr>
      <w:r>
        <w:rPr>
          <w:rStyle w:val="KeywordTok"/>
        </w:rPr>
        <w:t>confint.default</w:t>
      </w:r>
      <w:r>
        <w:rPr>
          <w:rStyle w:val="NormalTok"/>
        </w:rPr>
        <w:t xml:space="preserve">(model.LASSO, </w:t>
      </w:r>
      <w:r>
        <w:rPr>
          <w:rStyle w:val="DataTypeTok"/>
        </w:rPr>
        <w:t>level =</w:t>
      </w:r>
      <w:r>
        <w:rPr>
          <w:rStyle w:val="NormalTok"/>
        </w:rPr>
        <w:t xml:space="preserve"> </w:t>
      </w:r>
      <w:r>
        <w:rPr>
          <w:rStyle w:val="FloatTok"/>
        </w:rPr>
        <w:t>0.95</w:t>
      </w:r>
      <w:r>
        <w:rPr>
          <w:rStyle w:val="NormalTok"/>
        </w:rPr>
        <w:t>)</w:t>
      </w:r>
    </w:p>
    <w:p w:rsidR="00421434" w:rsidRDefault="00B12F5B">
      <w:pPr>
        <w:pStyle w:val="SourceCode"/>
      </w:pPr>
      <w:r>
        <w:rPr>
          <w:rStyle w:val="VerbatimChar"/>
        </w:rPr>
        <w:t>##                            2.5 %      97.5 %</w:t>
      </w:r>
      <w:r>
        <w:br/>
      </w:r>
      <w:r>
        <w:rPr>
          <w:rStyle w:val="VerbatimChar"/>
        </w:rPr>
        <w:t>## (Intercept)          -78.6604908 -28.6670319</w:t>
      </w:r>
      <w:r>
        <w:br/>
      </w:r>
      <w:r>
        <w:rPr>
          <w:rStyle w:val="VerbatimChar"/>
        </w:rPr>
        <w:t>## concave_points_mean  -73.0451904  82.4250232</w:t>
      </w:r>
      <w:r>
        <w:br/>
      </w:r>
      <w:r>
        <w:rPr>
          <w:rStyle w:val="VerbatimChar"/>
        </w:rPr>
        <w:t>## radius_se              2.8168479  29.6731317</w:t>
      </w:r>
      <w:r>
        <w:br/>
      </w:r>
      <w:r>
        <w:rPr>
          <w:rStyle w:val="VerbatimChar"/>
        </w:rPr>
        <w:t>## radius_worst           0.6914469   2.2460514</w:t>
      </w:r>
      <w:r>
        <w:br/>
      </w:r>
      <w:r>
        <w:rPr>
          <w:rStyle w:val="VerbatimChar"/>
        </w:rPr>
        <w:t>## texture_worst          0.1322926   0.5033966</w:t>
      </w:r>
      <w:r>
        <w:br/>
      </w:r>
      <w:r>
        <w:rPr>
          <w:rStyle w:val="VerbatimChar"/>
        </w:rPr>
        <w:t>## smoothness_worst       6.9275128 136.4447521</w:t>
      </w:r>
      <w:r>
        <w:br/>
      </w:r>
      <w:r>
        <w:rPr>
          <w:rStyle w:val="VerbatimChar"/>
        </w:rPr>
        <w:t>## concavity_worst       -5.1249954  12.6478989</w:t>
      </w:r>
      <w:r>
        <w:br/>
      </w:r>
      <w:r>
        <w:rPr>
          <w:rStyle w:val="VerbatimChar"/>
        </w:rPr>
        <w:t>## concave_points_worst -25.8175793  61.5044888</w:t>
      </w:r>
      <w:r>
        <w:br/>
      </w:r>
      <w:r>
        <w:rPr>
          <w:rStyle w:val="VerbatimChar"/>
        </w:rPr>
        <w:t>## symmetry_worst        -3.1580534  22.3299490</w:t>
      </w:r>
    </w:p>
    <w:p w:rsidR="00421434" w:rsidRDefault="00B12F5B">
      <w:pPr>
        <w:pStyle w:val="FirstParagraph"/>
      </w:pPr>
      <w:r>
        <w:t xml:space="preserve">From the above output we see that only the following parameters are </w:t>
      </w:r>
      <w:r>
        <w:rPr>
          <w:b/>
        </w:rPr>
        <w:t>statistically significant</w:t>
      </w:r>
      <w:r>
        <w:t>: radius_se, radius_worst, texture_worst and smoothness_worst.</w:t>
      </w:r>
    </w:p>
    <w:p w:rsidR="00421434" w:rsidRDefault="00B12F5B">
      <w:pPr>
        <w:pStyle w:val="Heading4"/>
      </w:pPr>
      <w:bookmarkStart w:id="16" w:name="residual-diagnostics-1"/>
      <w:r>
        <w:lastRenderedPageBreak/>
        <w:t>4-2-2-1. Residual diagnostics</w:t>
      </w:r>
      <w:bookmarkEnd w:id="16"/>
    </w:p>
    <w:p w:rsidR="00421434" w:rsidRDefault="00B12F5B">
      <w:pPr>
        <w:pStyle w:val="FirstParagraph"/>
      </w:pPr>
      <w:r>
        <w:t xml:space="preserve">Plots here help us examine Cook’s D graph: </w:t>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4-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4-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unnamed-chunk-4-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BodyText"/>
      </w:pPr>
      <w:r>
        <w:t>When checking Cook’s D plot, if observations are outside the Cook’s distance (meaning they have a high Cook’s distance score) the observations are influential to the regression results. In this case, from the Cook’s D plot above, we do not see any influential points.</w:t>
      </w:r>
    </w:p>
    <w:p w:rsidR="00421434" w:rsidRDefault="00B12F5B">
      <w:pPr>
        <w:pStyle w:val="Heading4"/>
      </w:pPr>
      <w:bookmarkStart w:id="17" w:name="lack-of-fit-test-1"/>
      <w:r>
        <w:lastRenderedPageBreak/>
        <w:t>4-2-2-2. Lack of fit test</w:t>
      </w:r>
      <w:bookmarkEnd w:id="17"/>
    </w:p>
    <w:p w:rsidR="00421434" w:rsidRDefault="00B12F5B">
      <w:pPr>
        <w:pStyle w:val="FirstParagraph"/>
      </w:pPr>
      <w:r>
        <w:t>We then run the Hosmer Lemeshow test to check the lack of fit. And the Hosmer Lemeshow test looks fine since p-value &gt; 0.05.</w:t>
      </w:r>
      <w:r w:rsidR="00165D06">
        <w:t xml:space="preserve"> Hence, we conclude that the model is a good fit.</w:t>
      </w:r>
      <w:bookmarkStart w:id="18" w:name="_GoBack"/>
      <w:bookmarkEnd w:id="18"/>
    </w:p>
    <w:p w:rsidR="00421434" w:rsidRDefault="00B12F5B">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LASSO$y, fitted(model.LASSO)</w:t>
      </w:r>
      <w:r>
        <w:br/>
      </w:r>
      <w:r>
        <w:rPr>
          <w:rStyle w:val="VerbatimChar"/>
        </w:rPr>
        <w:t>## X-squared = 2.5289, df = 8, p-value = 0.9604</w:t>
      </w:r>
    </w:p>
    <w:p w:rsidR="00421434" w:rsidRDefault="00B12F5B">
      <w:pPr>
        <w:pStyle w:val="SourceCode"/>
      </w:pPr>
      <w:r>
        <w:rPr>
          <w:rStyle w:val="VerbatimChar"/>
        </w:rPr>
        <w:t>##                        Odds ratio        2.5 %       97.5 %</w:t>
      </w:r>
      <w:r>
        <w:br/>
      </w:r>
      <w:r>
        <w:rPr>
          <w:rStyle w:val="VerbatimChar"/>
        </w:rPr>
        <w:t>## (Intercept)          4.944525e-24 6.889424e-35 3.548675e-13</w:t>
      </w:r>
      <w:r>
        <w:br/>
      </w:r>
      <w:r>
        <w:rPr>
          <w:rStyle w:val="VerbatimChar"/>
        </w:rPr>
        <w:t>## concave_points_mean  1.088441e+02 1.891807e-32 6.262284e+35</w:t>
      </w:r>
      <w:r>
        <w:br/>
      </w:r>
      <w:r>
        <w:rPr>
          <w:rStyle w:val="VerbatimChar"/>
        </w:rPr>
        <w:t>## radius_se            1.135297e+07 1.672405e+01 7.706858e+12</w:t>
      </w:r>
      <w:r>
        <w:br/>
      </w:r>
      <w:r>
        <w:rPr>
          <w:rStyle w:val="VerbatimChar"/>
        </w:rPr>
        <w:t>## radius_worst         4.343798e+00 1.996602e+00 9.450347e+00</w:t>
      </w:r>
      <w:r>
        <w:br/>
      </w:r>
      <w:r>
        <w:rPr>
          <w:rStyle w:val="VerbatimChar"/>
        </w:rPr>
        <w:t>## texture_worst        1.374163e+00 1.141442e+00 1.654331e+00</w:t>
      </w:r>
      <w:r>
        <w:br/>
      </w:r>
      <w:r>
        <w:rPr>
          <w:rStyle w:val="VerbatimChar"/>
        </w:rPr>
        <w:t>## smoothness_worst     1.357975e+31 1.019954e+03 1.808019e+59</w:t>
      </w:r>
      <w:r>
        <w:br/>
      </w:r>
      <w:r>
        <w:rPr>
          <w:rStyle w:val="VerbatimChar"/>
        </w:rPr>
        <w:t>## concavity_worst      4.301082e+01 5.946245e-03 3.111091e+05</w:t>
      </w:r>
      <w:r>
        <w:br/>
      </w:r>
      <w:r>
        <w:rPr>
          <w:rStyle w:val="VerbatimChar"/>
        </w:rPr>
        <w:t>## concave_points_worst 5.614537e+07 6.131515e-12 5.141148e+26</w:t>
      </w:r>
      <w:r>
        <w:br/>
      </w:r>
      <w:r>
        <w:rPr>
          <w:rStyle w:val="VerbatimChar"/>
        </w:rPr>
        <w:t>## symmetry_worst       1.455875e+04 4.250841e-02 4.986245e+09</w:t>
      </w:r>
    </w:p>
    <w:p w:rsidR="00421434" w:rsidRDefault="00B12F5B">
      <w:pPr>
        <w:pStyle w:val="Heading3"/>
      </w:pPr>
      <w:bookmarkStart w:id="19" w:name="model-validation"/>
      <w:r>
        <w:t>4-2-3. Model validation</w:t>
      </w:r>
      <w:bookmarkEnd w:id="19"/>
    </w:p>
    <w:p w:rsidR="00421434" w:rsidRDefault="00B12F5B">
      <w:pPr>
        <w:pStyle w:val="FirstParagraph"/>
      </w:pPr>
      <w:r>
        <w:t xml:space="preserve">Below is ROC curve comparison of the two models above. And we see that </w:t>
      </w:r>
      <w:r>
        <w:rPr>
          <w:b/>
        </w:rPr>
        <w:t>LASSO</w:t>
      </w:r>
      <w:r>
        <w:t xml:space="preserve"> seems to work better.</w:t>
      </w:r>
    </w:p>
    <w:p w:rsidR="00421434" w:rsidRDefault="00B12F5B">
      <w:pPr>
        <w:pStyle w:val="BodyText"/>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model%20valida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Heading3"/>
      </w:pPr>
      <w:bookmarkStart w:id="20" w:name="interpretation"/>
      <w:r>
        <w:lastRenderedPageBreak/>
        <w:t>4-2-4. Interpretation:</w:t>
      </w:r>
      <w:bookmarkEnd w:id="20"/>
    </w:p>
    <w:p w:rsidR="00421434" w:rsidRDefault="00B12F5B">
      <w:pPr>
        <w:pStyle w:val="FirstParagraph"/>
      </w:pPr>
      <w:r>
        <w:t>Based on the Odds ratio output above, interpretations can be made as below for the parameters that are statiscally significant:</w:t>
      </w:r>
    </w:p>
    <w:p w:rsidR="00421434" w:rsidRDefault="00B12F5B">
      <w:pPr>
        <w:pStyle w:val="BodyText"/>
      </w:pPr>
      <w:r>
        <w:rPr>
          <w:b/>
        </w:rPr>
        <w:t>For radius_se</w:t>
      </w:r>
      <w:r>
        <w:t>: For every 0.01 unit increase in radius_se, the odds of diagnosis being Malignant will increase by 17.6% [exp(16.24499 * 0.01)], holding all other explanatories fixed. A 95% confidence interval for the percentage increase is between [ 2.9% [exp(2.8168479 * 0.01)] and 34.5% [exp(29.6731317 * 0.01)] ].</w:t>
      </w:r>
    </w:p>
    <w:p w:rsidR="00421434" w:rsidRDefault="00B12F5B">
      <w:pPr>
        <w:pStyle w:val="BodyText"/>
      </w:pPr>
      <w:r>
        <w:rPr>
          <w:b/>
        </w:rPr>
        <w:t>For radius_worst</w:t>
      </w:r>
      <w:r>
        <w:t>: For every 0.1 unit increase in radius_worst, the odds of diagnosis being Malignant will increase by 15.8% [exp(1.46875 * 0.1)], holding all other explanatories fixed. A 95% confidence interval for the percentage increase is between [ 7.2% [exp(0.6914469 * 0.1)] and 25.2% [exp(2.2460514 * 0.1)] ].</w:t>
      </w:r>
    </w:p>
    <w:p w:rsidR="00421434" w:rsidRDefault="00B12F5B">
      <w:pPr>
        <w:pStyle w:val="BodyText"/>
      </w:pPr>
      <w:r>
        <w:rPr>
          <w:b/>
        </w:rPr>
        <w:t>For texture_worst</w:t>
      </w:r>
      <w:r>
        <w:t>: For every 0.1 unit increase in texture_worst, the odds of diagnosis being Malignant will increase by 3.2% [exp(0.31784 * 0.1)], holding all other explanatories fixed. A 95% confidence interval for the percentage increase is between [ 1.3% [exp(0.1322926 * 0.1)] and 5.2% [exp(0.5033966 * 0.1)] ].</w:t>
      </w:r>
    </w:p>
    <w:p w:rsidR="00421434" w:rsidRDefault="00B12F5B">
      <w:pPr>
        <w:pStyle w:val="BodyText"/>
      </w:pPr>
      <w:r>
        <w:rPr>
          <w:b/>
        </w:rPr>
        <w:t>For smoothness_worst</w:t>
      </w:r>
      <w:r>
        <w:t>: For every 0.001 unit increase in smoothness_worst, the odds of diagnosis being Malignant will increase by 7.4% [exp(71.68613 * 0.001)], holding all other explanatories fixed. A 95% confidence interval for the percentage increase is between [ 0.6% [exp(6.9275128 * 0.001)] and 14.6% [exp(136.4447521 * 0.001)] ].</w:t>
      </w:r>
    </w:p>
    <w:p w:rsidR="00421434" w:rsidRDefault="00B12F5B">
      <w:pPr>
        <w:pStyle w:val="Heading3"/>
      </w:pPr>
      <w:bookmarkStart w:id="21" w:name="X0716792c39e50bd31488cad8a90d7e785a9519c"/>
      <w:r>
        <w:t>4-2-3. Building a complex model using interactions</w:t>
      </w:r>
      <w:bookmarkEnd w:id="21"/>
    </w:p>
    <w:p w:rsidR="00421434" w:rsidRDefault="00B12F5B">
      <w:pPr>
        <w:pStyle w:val="FirstParagraph"/>
      </w:pPr>
      <w:r>
        <w:t>In order to build a complex model using interactions we use the statistically significant variables derived using LASSO and based on manual intuition add the following interactions: texture_mean:perimeter_mean and smoothness_mean:concave_points_mean.</w:t>
      </w:r>
    </w:p>
    <w:p w:rsidR="00421434" w:rsidRDefault="00B12F5B">
      <w:pPr>
        <w:pStyle w:val="SourceCode"/>
      </w:pPr>
      <w:r>
        <w:rPr>
          <w:rStyle w:val="NormalTok"/>
        </w:rPr>
        <w:t>model.null&lt;-</w:t>
      </w:r>
      <w:r>
        <w:rPr>
          <w:rStyle w:val="KeywordTok"/>
        </w:rPr>
        <w:t>glm</w:t>
      </w:r>
      <w:r>
        <w:rPr>
          <w:rStyle w:val="NormalTok"/>
        </w:rPr>
        <w:t xml:space="preserve">(diagnosis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training,</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model.complex&lt;-</w:t>
      </w:r>
      <w:r>
        <w:rPr>
          <w:rStyle w:val="KeywordTok"/>
        </w:rPr>
        <w:t>glm</w:t>
      </w:r>
      <w:r>
        <w:rPr>
          <w:rStyle w:val="NormalTok"/>
        </w:rPr>
        <w:t xml:space="preserve">(diagnosis </w:t>
      </w:r>
      <w:r>
        <w:rPr>
          <w:rStyle w:val="OperatorTok"/>
        </w:rPr>
        <w:t>~</w:t>
      </w:r>
      <w:r>
        <w:rPr>
          <w:rStyle w:val="StringTok"/>
        </w:rPr>
        <w:t xml:space="preserve"> </w:t>
      </w:r>
      <w:r>
        <w:rPr>
          <w:rStyle w:val="NormalTok"/>
        </w:rPr>
        <w:t>radius_se</w:t>
      </w:r>
      <w:r>
        <w:rPr>
          <w:rStyle w:val="OperatorTok"/>
        </w:rPr>
        <w:t>+</w:t>
      </w:r>
      <w:r>
        <w:rPr>
          <w:rStyle w:val="NormalTok"/>
        </w:rPr>
        <w:t>radius_worst</w:t>
      </w:r>
      <w:r>
        <w:rPr>
          <w:rStyle w:val="OperatorTok"/>
        </w:rPr>
        <w:t>+</w:t>
      </w:r>
      <w:r>
        <w:rPr>
          <w:rStyle w:val="NormalTok"/>
        </w:rPr>
        <w:t>texture_worst</w:t>
      </w:r>
      <w:r>
        <w:rPr>
          <w:rStyle w:val="OperatorTok"/>
        </w:rPr>
        <w:t>+</w:t>
      </w:r>
      <w:r>
        <w:rPr>
          <w:rStyle w:val="NormalTok"/>
        </w:rPr>
        <w:t>smoothness_worst</w:t>
      </w:r>
      <w:r>
        <w:rPr>
          <w:rStyle w:val="OperatorTok"/>
        </w:rPr>
        <w:t>+</w:t>
      </w:r>
      <w:r>
        <w:rPr>
          <w:rStyle w:val="StringTok"/>
        </w:rPr>
        <w:t xml:space="preserve">                    </w:t>
      </w:r>
      <w:r>
        <w:rPr>
          <w:rStyle w:val="NormalTok"/>
        </w:rPr>
        <w:t>texture_mean</w:t>
      </w:r>
      <w:r>
        <w:rPr>
          <w:rStyle w:val="OperatorTok"/>
        </w:rPr>
        <w:t>:</w:t>
      </w:r>
      <w:r>
        <w:rPr>
          <w:rStyle w:val="NormalTok"/>
        </w:rPr>
        <w:t>perimeter_mean</w:t>
      </w:r>
      <w:r>
        <w:rPr>
          <w:rStyle w:val="OperatorTok"/>
        </w:rPr>
        <w:t>+</w:t>
      </w:r>
      <w:r>
        <w:rPr>
          <w:rStyle w:val="NormalTok"/>
        </w:rPr>
        <w:t>smoothness_mean</w:t>
      </w:r>
      <w:r>
        <w:rPr>
          <w:rStyle w:val="OperatorTok"/>
        </w:rPr>
        <w:t>:</w:t>
      </w:r>
      <w:r>
        <w:rPr>
          <w:rStyle w:val="NormalTok"/>
        </w:rPr>
        <w:t>concave_points_mean</w:t>
      </w:r>
      <w:r>
        <w:br/>
      </w:r>
      <w:r>
        <w:rPr>
          <w:rStyle w:val="NormalTok"/>
        </w:rPr>
        <w:t xml:space="preserve">                   , </w:t>
      </w:r>
      <w:r>
        <w:rPr>
          <w:rStyle w:val="DataTypeTok"/>
        </w:rPr>
        <w:t>data=</w:t>
      </w:r>
      <w:r>
        <w:rPr>
          <w:rStyle w:val="NormalTok"/>
        </w:rPr>
        <w:t>training,</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KeywordTok"/>
        </w:rPr>
        <w:t>step</w:t>
      </w:r>
      <w:r>
        <w:rPr>
          <w:rStyle w:val="NormalTok"/>
        </w:rPr>
        <w:t>(model.null,</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complex),</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ing)</w:t>
      </w:r>
    </w:p>
    <w:p w:rsidR="00421434" w:rsidRDefault="00B12F5B">
      <w:pPr>
        <w:pStyle w:val="SourceCode"/>
      </w:pPr>
      <w:r>
        <w:rPr>
          <w:rStyle w:val="VerbatimChar"/>
        </w:rPr>
        <w:t>## Start:  AIC=462.26</w:t>
      </w:r>
      <w:r>
        <w:br/>
      </w:r>
      <w:r>
        <w:rPr>
          <w:rStyle w:val="VerbatimChar"/>
        </w:rPr>
        <w:t>## diagnosis ~ 1</w:t>
      </w:r>
      <w:r>
        <w:br/>
      </w:r>
      <w:r>
        <w:rPr>
          <w:rStyle w:val="VerbatimChar"/>
        </w:rPr>
        <w:t xml:space="preserve">## </w:t>
      </w:r>
      <w:r>
        <w:br/>
      </w:r>
      <w:r>
        <w:rPr>
          <w:rStyle w:val="VerbatimChar"/>
        </w:rPr>
        <w:t>##                                       Df Deviance    AIC    LRT  Pr(&gt;Chi)</w:t>
      </w:r>
      <w:r>
        <w:br/>
      </w:r>
      <w:r>
        <w:rPr>
          <w:rStyle w:val="VerbatimChar"/>
        </w:rPr>
        <w:lastRenderedPageBreak/>
        <w:t>## + radius_worst                         1   137.87 141.87 322.39 &lt; 2.2e-16</w:t>
      </w:r>
      <w:r>
        <w:br/>
      </w:r>
      <w:r>
        <w:rPr>
          <w:rStyle w:val="VerbatimChar"/>
        </w:rPr>
        <w:t>## + smoothness_mean:concave_points_mean  1   182.06 186.06 278.20 &lt; 2.2e-16</w:t>
      </w:r>
      <w:r>
        <w:br/>
      </w:r>
      <w:r>
        <w:rPr>
          <w:rStyle w:val="VerbatimChar"/>
        </w:rPr>
        <w:t>## + texture_mean:perimeter_mean          1   220.90 224.90 239.36 &lt; 2.2e-16</w:t>
      </w:r>
      <w:r>
        <w:br/>
      </w:r>
      <w:r>
        <w:rPr>
          <w:rStyle w:val="VerbatimChar"/>
        </w:rPr>
        <w:t>## + radius_se                            1   275.88 279.88 184.38 &lt; 2.2e-16</w:t>
      </w:r>
      <w:r>
        <w:br/>
      </w:r>
      <w:r>
        <w:rPr>
          <w:rStyle w:val="VerbatimChar"/>
        </w:rPr>
        <w:t>## + texture_worst                        1   386.87 390.87  73.39 &lt; 2.2e-16</w:t>
      </w:r>
      <w:r>
        <w:br/>
      </w:r>
      <w:r>
        <w:rPr>
          <w:rStyle w:val="VerbatimChar"/>
        </w:rPr>
        <w:t>## + smoothness_worst                     1   390.29 394.29  69.98 &lt; 2.2e-16</w:t>
      </w:r>
      <w:r>
        <w:br/>
      </w:r>
      <w:r>
        <w:rPr>
          <w:rStyle w:val="VerbatimChar"/>
        </w:rPr>
        <w:t xml:space="preserve">## &lt;none&gt;                                     460.26 462.26                 </w:t>
      </w:r>
      <w:r>
        <w:br/>
      </w:r>
      <w:r>
        <w:rPr>
          <w:rStyle w:val="VerbatimChar"/>
        </w:rPr>
        <w:t xml:space="preserve">##                                          </w:t>
      </w:r>
      <w:r>
        <w:br/>
      </w:r>
      <w:r>
        <w:rPr>
          <w:rStyle w:val="VerbatimChar"/>
        </w:rPr>
        <w:t>## + radius_worst                        ***</w:t>
      </w:r>
      <w:r>
        <w:br/>
      </w:r>
      <w:r>
        <w:rPr>
          <w:rStyle w:val="VerbatimChar"/>
        </w:rPr>
        <w:t>## + smoothness_mean:concave_points_mean ***</w:t>
      </w:r>
      <w:r>
        <w:br/>
      </w:r>
      <w:r>
        <w:rPr>
          <w:rStyle w:val="VerbatimChar"/>
        </w:rPr>
        <w:t>## + texture_mean:perimeter_mean         ***</w:t>
      </w:r>
      <w:r>
        <w:br/>
      </w:r>
      <w:r>
        <w:rPr>
          <w:rStyle w:val="VerbatimChar"/>
        </w:rPr>
        <w:t>## + radius_se                           ***</w:t>
      </w:r>
      <w:r>
        <w:br/>
      </w:r>
      <w:r>
        <w:rPr>
          <w:rStyle w:val="VerbatimChar"/>
        </w:rPr>
        <w:t>## + texture_worst                       ***</w:t>
      </w:r>
      <w:r>
        <w:br/>
      </w:r>
      <w:r>
        <w:rPr>
          <w:rStyle w:val="VerbatimChar"/>
        </w:rPr>
        <w:t>## + smoothness_worst                    ***</w:t>
      </w:r>
      <w:r>
        <w:br/>
      </w:r>
      <w:r>
        <w:rPr>
          <w:rStyle w:val="VerbatimChar"/>
        </w:rPr>
        <w:t xml:space="preserve">## &lt;none&g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41.87</w:t>
      </w:r>
      <w:r>
        <w:br/>
      </w:r>
      <w:r>
        <w:rPr>
          <w:rStyle w:val="VerbatimChar"/>
        </w:rPr>
        <w:t>## diagnosis ~ radius_worst</w:t>
      </w:r>
    </w:p>
    <w:p w:rsidR="00421434" w:rsidRDefault="00B12F5B">
      <w:pPr>
        <w:pStyle w:val="SourceCode"/>
      </w:pPr>
      <w:r>
        <w:rPr>
          <w:rStyle w:val="VerbatimChar"/>
        </w:rPr>
        <w:t>## Warning: glm.fit: fitted probabilities numerically 0 or 1 occurred</w:t>
      </w:r>
      <w:r>
        <w:br/>
      </w:r>
      <w:r>
        <w:br/>
      </w:r>
      <w:r>
        <w:rPr>
          <w:rStyle w:val="VerbatimChar"/>
        </w:rPr>
        <w:t>## Warning: glm.fit: fitted probabilities numerically 0 or 1 occurred</w:t>
      </w:r>
    </w:p>
    <w:p w:rsidR="00421434" w:rsidRDefault="00B12F5B">
      <w:pPr>
        <w:pStyle w:val="SourceCode"/>
      </w:pPr>
      <w:r>
        <w:rPr>
          <w:rStyle w:val="VerbatimChar"/>
        </w:rPr>
        <w:t>##                                       Df Deviance    AIC    LRT  Pr(&gt;Chi)</w:t>
      </w:r>
      <w:r>
        <w:br/>
      </w:r>
      <w:r>
        <w:rPr>
          <w:rStyle w:val="VerbatimChar"/>
        </w:rPr>
        <w:t>## + smoothness_worst                     1    85.11  91.11 52.759 3.771e-13</w:t>
      </w:r>
      <w:r>
        <w:br/>
      </w:r>
      <w:r>
        <w:rPr>
          <w:rStyle w:val="VerbatimChar"/>
        </w:rPr>
        <w:t>## + smoothness_mean:concave_points_mean  1    87.19  93.19 50.678 1.088e-12</w:t>
      </w:r>
      <w:r>
        <w:br/>
      </w:r>
      <w:r>
        <w:rPr>
          <w:rStyle w:val="VerbatimChar"/>
        </w:rPr>
        <w:t>## + texture_worst                        1   110.11 116.11 27.762 1.372e-07</w:t>
      </w:r>
      <w:r>
        <w:br/>
      </w:r>
      <w:r>
        <w:rPr>
          <w:rStyle w:val="VerbatimChar"/>
        </w:rPr>
        <w:t>## + radius_se                            1   124.64 130.63 13.233 0.0002750</w:t>
      </w:r>
      <w:r>
        <w:br/>
      </w:r>
      <w:r>
        <w:rPr>
          <w:rStyle w:val="VerbatimChar"/>
        </w:rPr>
        <w:t>## + texture_mean:perimeter_mean          1   126.02 132.02 11.847 0.0005776</w:t>
      </w:r>
      <w:r>
        <w:br/>
      </w:r>
      <w:r>
        <w:rPr>
          <w:rStyle w:val="VerbatimChar"/>
        </w:rPr>
        <w:t xml:space="preserve">## &lt;none&gt;                                     137.87 141.87                 </w:t>
      </w:r>
      <w:r>
        <w:br/>
      </w:r>
      <w:r>
        <w:rPr>
          <w:rStyle w:val="VerbatimChar"/>
        </w:rPr>
        <w:t xml:space="preserve">##                                          </w:t>
      </w:r>
      <w:r>
        <w:br/>
      </w:r>
      <w:r>
        <w:rPr>
          <w:rStyle w:val="VerbatimChar"/>
        </w:rPr>
        <w:t>## + smoothness_worst                    ***</w:t>
      </w:r>
      <w:r>
        <w:br/>
      </w:r>
      <w:r>
        <w:rPr>
          <w:rStyle w:val="VerbatimChar"/>
        </w:rPr>
        <w:t>## + smoothness_mean:concave_points_mean ***</w:t>
      </w:r>
      <w:r>
        <w:br/>
      </w:r>
      <w:r>
        <w:rPr>
          <w:rStyle w:val="VerbatimChar"/>
        </w:rPr>
        <w:t>## + texture_worst                       ***</w:t>
      </w:r>
      <w:r>
        <w:br/>
      </w:r>
      <w:r>
        <w:rPr>
          <w:rStyle w:val="VerbatimChar"/>
        </w:rPr>
        <w:t>## + radius_se                           ***</w:t>
      </w:r>
      <w:r>
        <w:br/>
      </w:r>
      <w:r>
        <w:rPr>
          <w:rStyle w:val="VerbatimChar"/>
        </w:rPr>
        <w:t>## + texture_mean:perimeter_mean         ***</w:t>
      </w:r>
      <w:r>
        <w:br/>
      </w:r>
      <w:r>
        <w:rPr>
          <w:rStyle w:val="VerbatimChar"/>
        </w:rPr>
        <w:t xml:space="preserve">## &lt;none&g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91.11</w:t>
      </w:r>
      <w:r>
        <w:br/>
      </w:r>
      <w:r>
        <w:rPr>
          <w:rStyle w:val="VerbatimChar"/>
        </w:rPr>
        <w:t>## diagnosis ~ radius_worst + smoothness_worst</w:t>
      </w:r>
    </w:p>
    <w:p w:rsidR="00421434" w:rsidRDefault="00B12F5B">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rsidR="00421434" w:rsidRDefault="00B12F5B">
      <w:pPr>
        <w:pStyle w:val="SourceCode"/>
      </w:pPr>
      <w:r>
        <w:rPr>
          <w:rStyle w:val="VerbatimChar"/>
        </w:rPr>
        <w:lastRenderedPageBreak/>
        <w:t>##                                       Df Deviance    AIC     LRT  Pr(&gt;Chi)</w:t>
      </w:r>
      <w:r>
        <w:br/>
      </w:r>
      <w:r>
        <w:rPr>
          <w:rStyle w:val="VerbatimChar"/>
        </w:rPr>
        <w:t>## + texture_worst                        1   63.535 71.535 21.5750 3.403e-06</w:t>
      </w:r>
      <w:r>
        <w:br/>
      </w:r>
      <w:r>
        <w:rPr>
          <w:rStyle w:val="VerbatimChar"/>
        </w:rPr>
        <w:t>## + texture_mean:perimeter_mean          1   69.258 77.258 15.8513 6.852e-05</w:t>
      </w:r>
      <w:r>
        <w:br/>
      </w:r>
      <w:r>
        <w:rPr>
          <w:rStyle w:val="VerbatimChar"/>
        </w:rPr>
        <w:t>## + radius_se                            1   77.780 85.780  7.3297  0.006782</w:t>
      </w:r>
      <w:r>
        <w:br/>
      </w:r>
      <w:r>
        <w:rPr>
          <w:rStyle w:val="VerbatimChar"/>
        </w:rPr>
        <w:t>## + smoothness_mean:concave_points_mean  1   79.758 87.758  5.3518  0.020700</w:t>
      </w:r>
      <w:r>
        <w:br/>
      </w:r>
      <w:r>
        <w:rPr>
          <w:rStyle w:val="VerbatimChar"/>
        </w:rPr>
        <w:t xml:space="preserve">## &lt;none&gt;                                     85.110 91.110                  </w:t>
      </w:r>
      <w:r>
        <w:br/>
      </w:r>
      <w:r>
        <w:rPr>
          <w:rStyle w:val="VerbatimChar"/>
        </w:rPr>
        <w:t xml:space="preserve">##                                          </w:t>
      </w:r>
      <w:r>
        <w:br/>
      </w:r>
      <w:r>
        <w:rPr>
          <w:rStyle w:val="VerbatimChar"/>
        </w:rPr>
        <w:t>## + texture_worst                       ***</w:t>
      </w:r>
      <w:r>
        <w:br/>
      </w:r>
      <w:r>
        <w:rPr>
          <w:rStyle w:val="VerbatimChar"/>
        </w:rPr>
        <w:t>## + texture_mean:perimeter_mean         ***</w:t>
      </w:r>
      <w:r>
        <w:br/>
      </w:r>
      <w:r>
        <w:rPr>
          <w:rStyle w:val="VerbatimChar"/>
        </w:rPr>
        <w:t xml:space="preserve">## + radius_se                           ** </w:t>
      </w:r>
      <w:r>
        <w:br/>
      </w:r>
      <w:r>
        <w:rPr>
          <w:rStyle w:val="VerbatimChar"/>
        </w:rPr>
        <w:t xml:space="preserve">## + smoothness_mean:concave_points_mean *  </w:t>
      </w:r>
      <w:r>
        <w:br/>
      </w:r>
      <w:r>
        <w:rPr>
          <w:rStyle w:val="VerbatimChar"/>
        </w:rPr>
        <w:t xml:space="preserve">## &lt;none&gt;                                   </w:t>
      </w:r>
      <w:r>
        <w:br/>
      </w:r>
      <w:r>
        <w:rPr>
          <w:rStyle w:val="VerbatimChar"/>
        </w:rPr>
        <w:t>## ---</w:t>
      </w:r>
      <w:r>
        <w:br/>
      </w:r>
      <w:r>
        <w:rPr>
          <w:rStyle w:val="VerbatimChar"/>
        </w:rPr>
        <w:t>## Signif. codes:  0 '***' 0.001 '**' 0.01 '*' 0.05 '.' 0.1 ' ' 1</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VerbatimChar"/>
        </w:rPr>
        <w:t xml:space="preserve">## </w:t>
      </w:r>
      <w:r>
        <w:br/>
      </w:r>
      <w:r>
        <w:rPr>
          <w:rStyle w:val="VerbatimChar"/>
        </w:rPr>
        <w:t>## Step:  AIC=71.53</w:t>
      </w:r>
      <w:r>
        <w:br/>
      </w:r>
      <w:r>
        <w:rPr>
          <w:rStyle w:val="VerbatimChar"/>
        </w:rPr>
        <w:t>## diagnosis ~ radius_worst + smoothness_worst + texture_worst</w:t>
      </w:r>
    </w:p>
    <w:p w:rsidR="00421434" w:rsidRDefault="00B12F5B">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rsidR="00421434" w:rsidRDefault="00B12F5B">
      <w:pPr>
        <w:pStyle w:val="SourceCode"/>
      </w:pPr>
      <w:r>
        <w:rPr>
          <w:rStyle w:val="VerbatimChar"/>
        </w:rPr>
        <w:t>##                                       Df Deviance    AIC    LRT Pr(&gt;Chi)</w:t>
      </w:r>
      <w:r>
        <w:br/>
      </w:r>
      <w:r>
        <w:rPr>
          <w:rStyle w:val="VerbatimChar"/>
        </w:rPr>
        <w:t>## + radius_se                            1   54.381 64.381 9.1535 0.002482</w:t>
      </w:r>
      <w:r>
        <w:br/>
      </w:r>
      <w:r>
        <w:rPr>
          <w:rStyle w:val="VerbatimChar"/>
        </w:rPr>
        <w:t>## + smoothness_mean:concave_points_mean  1   55.367 65.367 8.1675 0.004265</w:t>
      </w:r>
      <w:r>
        <w:br/>
      </w:r>
      <w:r>
        <w:rPr>
          <w:rStyle w:val="VerbatimChar"/>
        </w:rPr>
        <w:t xml:space="preserve">## &lt;none&gt;                                     63.535 71.535                </w:t>
      </w:r>
      <w:r>
        <w:br/>
      </w:r>
      <w:r>
        <w:rPr>
          <w:rStyle w:val="VerbatimChar"/>
        </w:rPr>
        <w:t>## + texture_mean:perimeter_mean          1   63.509 73.509 0.0260 0.871895</w:t>
      </w:r>
      <w:r>
        <w:br/>
      </w:r>
      <w:r>
        <w:rPr>
          <w:rStyle w:val="VerbatimChar"/>
        </w:rPr>
        <w:t xml:space="preserve">##                                         </w:t>
      </w:r>
      <w:r>
        <w:br/>
      </w:r>
      <w:r>
        <w:rPr>
          <w:rStyle w:val="VerbatimChar"/>
        </w:rPr>
        <w:t>## + radius_se                           **</w:t>
      </w:r>
      <w:r>
        <w:br/>
      </w:r>
      <w:r>
        <w:rPr>
          <w:rStyle w:val="VerbatimChar"/>
        </w:rPr>
        <w:t>## + smoothness_mean:concave_points_mean **</w:t>
      </w:r>
      <w:r>
        <w:br/>
      </w:r>
      <w:r>
        <w:rPr>
          <w:rStyle w:val="VerbatimChar"/>
        </w:rPr>
        <w:t xml:space="preserve">## &lt;none&gt;                                  </w:t>
      </w:r>
      <w:r>
        <w:br/>
      </w:r>
      <w:r>
        <w:rPr>
          <w:rStyle w:val="VerbatimChar"/>
        </w:rPr>
        <w:t xml:space="preserve">## + texture_mean:perimeter_mean           </w:t>
      </w:r>
      <w:r>
        <w:br/>
      </w:r>
      <w:r>
        <w:rPr>
          <w:rStyle w:val="VerbatimChar"/>
        </w:rPr>
        <w:t>## ---</w:t>
      </w:r>
      <w:r>
        <w:br/>
      </w:r>
      <w:r>
        <w:rPr>
          <w:rStyle w:val="VerbatimChar"/>
        </w:rPr>
        <w:t>## Signif. codes:  0 '***' 0.001 '**' 0.01 '*' 0.05 '.' 0.1 ' ' 1</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VerbatimChar"/>
        </w:rPr>
        <w:t xml:space="preserve">## </w:t>
      </w:r>
      <w:r>
        <w:br/>
      </w:r>
      <w:r>
        <w:rPr>
          <w:rStyle w:val="VerbatimChar"/>
        </w:rPr>
        <w:t>## Step:  AIC=64.38</w:t>
      </w:r>
      <w:r>
        <w:br/>
      </w:r>
      <w:r>
        <w:rPr>
          <w:rStyle w:val="VerbatimChar"/>
        </w:rPr>
        <w:t xml:space="preserve">## diagnosis ~ radius_worst + smoothness_worst + texture_worst + </w:t>
      </w:r>
      <w:r>
        <w:br/>
      </w:r>
      <w:r>
        <w:rPr>
          <w:rStyle w:val="VerbatimChar"/>
        </w:rPr>
        <w:t>##     radius_se</w:t>
      </w:r>
    </w:p>
    <w:p w:rsidR="00421434" w:rsidRDefault="00B12F5B">
      <w:pPr>
        <w:pStyle w:val="SourceCode"/>
      </w:pPr>
      <w:r>
        <w:rPr>
          <w:rStyle w:val="VerbatimChar"/>
        </w:rPr>
        <w:t>## Warning: glm.fit: fitted probabilities numerically 0 or 1 occurred</w:t>
      </w:r>
      <w:r>
        <w:br/>
      </w:r>
      <w:r>
        <w:br/>
      </w:r>
      <w:r>
        <w:rPr>
          <w:rStyle w:val="VerbatimChar"/>
        </w:rPr>
        <w:lastRenderedPageBreak/>
        <w:t>## Warning: glm.fit: fitted probabilities numerically 0 or 1 occurred</w:t>
      </w:r>
      <w:r>
        <w:br/>
      </w:r>
      <w:r>
        <w:br/>
      </w:r>
      <w:r>
        <w:rPr>
          <w:rStyle w:val="VerbatimChar"/>
        </w:rPr>
        <w:t>## Warning: glm.fit: fitted probabilities numerically 0 or 1 occurred</w:t>
      </w:r>
    </w:p>
    <w:p w:rsidR="00421434" w:rsidRDefault="00B12F5B">
      <w:pPr>
        <w:pStyle w:val="SourceCode"/>
      </w:pPr>
      <w:r>
        <w:rPr>
          <w:rStyle w:val="VerbatimChar"/>
        </w:rPr>
        <w:t xml:space="preserve">##                                       Df Deviance    AIC    LRT Pr(&gt;Chi)  </w:t>
      </w:r>
      <w:r>
        <w:br/>
      </w:r>
      <w:r>
        <w:rPr>
          <w:rStyle w:val="VerbatimChar"/>
        </w:rPr>
        <w:t>## + smoothness_mean:concave_points_mean  1   51.053 63.053 3.3284  0.06809 .</w:t>
      </w:r>
      <w:r>
        <w:br/>
      </w:r>
      <w:r>
        <w:rPr>
          <w:rStyle w:val="VerbatimChar"/>
        </w:rPr>
        <w:t xml:space="preserve">## &lt;none&gt;                                     54.381 64.381                  </w:t>
      </w:r>
      <w:r>
        <w:br/>
      </w:r>
      <w:r>
        <w:rPr>
          <w:rStyle w:val="VerbatimChar"/>
        </w:rPr>
        <w:t xml:space="preserve">## + texture_mean:perimeter_mean          1   54.065 66.065 0.3157  0.57423  </w:t>
      </w:r>
      <w:r>
        <w:br/>
      </w:r>
      <w:r>
        <w:rPr>
          <w:rStyle w:val="VerbatimChar"/>
        </w:rPr>
        <w:t>## ---</w:t>
      </w:r>
      <w:r>
        <w:br/>
      </w:r>
      <w:r>
        <w:rPr>
          <w:rStyle w:val="VerbatimChar"/>
        </w:rPr>
        <w:t>## Signif. codes:  0 '***' 0.001 '**' 0.01 '*' 0.05 '.' 0.1 ' ' 1</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VerbatimChar"/>
        </w:rPr>
        <w:t xml:space="preserve">## </w:t>
      </w:r>
      <w:r>
        <w:br/>
      </w:r>
      <w:r>
        <w:rPr>
          <w:rStyle w:val="VerbatimChar"/>
        </w:rPr>
        <w:t>## Step:  AIC=63.05</w:t>
      </w:r>
      <w:r>
        <w:br/>
      </w:r>
      <w:r>
        <w:rPr>
          <w:rStyle w:val="VerbatimChar"/>
        </w:rPr>
        <w:t xml:space="preserve">## diagnosis ~ radius_worst + smoothness_worst + texture_worst + </w:t>
      </w:r>
      <w:r>
        <w:br/>
      </w:r>
      <w:r>
        <w:rPr>
          <w:rStyle w:val="VerbatimChar"/>
        </w:rPr>
        <w:t>##     radius_se + smoothness_mean:concave_points_mean</w:t>
      </w:r>
    </w:p>
    <w:p w:rsidR="00421434" w:rsidRDefault="00B12F5B">
      <w:pPr>
        <w:pStyle w:val="SourceCode"/>
      </w:pPr>
      <w:r>
        <w:rPr>
          <w:rStyle w:val="VerbatimChar"/>
        </w:rPr>
        <w:t>## Warning: glm.fit: fitted probabilities numerically 0 or 1 occurred</w:t>
      </w:r>
      <w:r>
        <w:br/>
      </w:r>
      <w:r>
        <w:br/>
      </w:r>
      <w:r>
        <w:rPr>
          <w:rStyle w:val="VerbatimChar"/>
        </w:rPr>
        <w:t>## Warning: glm.fit: fitted probabilities numerically 0 or 1 occurred</w:t>
      </w:r>
    </w:p>
    <w:p w:rsidR="00421434" w:rsidRDefault="00B12F5B">
      <w:pPr>
        <w:pStyle w:val="SourceCode"/>
      </w:pPr>
      <w:r>
        <w:rPr>
          <w:rStyle w:val="VerbatimChar"/>
        </w:rPr>
        <w:t>##                               Df Deviance    AIC    LRT Pr(&gt;Chi)</w:t>
      </w:r>
      <w:r>
        <w:br/>
      </w:r>
      <w:r>
        <w:rPr>
          <w:rStyle w:val="VerbatimChar"/>
        </w:rPr>
        <w:t xml:space="preserve">## &lt;none&gt;                             51.053 63.053                </w:t>
      </w:r>
      <w:r>
        <w:br/>
      </w:r>
      <w:r>
        <w:rPr>
          <w:rStyle w:val="VerbatimChar"/>
        </w:rPr>
        <w:t>## + texture_mean:perimeter_mean  1   49.612 63.612 1.4408     0.23</w:t>
      </w:r>
    </w:p>
    <w:p w:rsidR="00421434" w:rsidRDefault="00B12F5B">
      <w:pPr>
        <w:pStyle w:val="SourceCode"/>
      </w:pPr>
      <w:r>
        <w:rPr>
          <w:rStyle w:val="VerbatimChar"/>
        </w:rPr>
        <w:t xml:space="preserve">## </w:t>
      </w:r>
      <w:r>
        <w:br/>
      </w:r>
      <w:r>
        <w:rPr>
          <w:rStyle w:val="VerbatimChar"/>
        </w:rPr>
        <w:t xml:space="preserve">## Call:  glm(formula = diagnosis ~ radius_worst + smoothness_worst + texture_worst + </w:t>
      </w:r>
      <w:r>
        <w:br/>
      </w:r>
      <w:r>
        <w:rPr>
          <w:rStyle w:val="VerbatimChar"/>
        </w:rPr>
        <w:t xml:space="preserve">##     radius_se + smoothness_mean:concave_points_mean, family = binomial(link = "logit"), </w:t>
      </w:r>
      <w:r>
        <w:br/>
      </w:r>
      <w:r>
        <w:rPr>
          <w:rStyle w:val="VerbatimChar"/>
        </w:rPr>
        <w:t>##     data = training)</w:t>
      </w:r>
      <w:r>
        <w:br/>
      </w:r>
      <w:r>
        <w:rPr>
          <w:rStyle w:val="VerbatimChar"/>
        </w:rPr>
        <w:t xml:space="preserve">## </w:t>
      </w:r>
      <w:r>
        <w:br/>
      </w:r>
      <w:r>
        <w:rPr>
          <w:rStyle w:val="VerbatimChar"/>
        </w:rPr>
        <w:t>## Coefficients:</w:t>
      </w:r>
      <w:r>
        <w:br/>
      </w:r>
      <w:r>
        <w:rPr>
          <w:rStyle w:val="VerbatimChar"/>
        </w:rPr>
        <w:t xml:space="preserve">##                         (Intercept)                         radius_worst  </w:t>
      </w:r>
      <w:r>
        <w:br/>
      </w:r>
      <w:r>
        <w:rPr>
          <w:rStyle w:val="VerbatimChar"/>
        </w:rPr>
        <w:t xml:space="preserve">##                             -51.782                                1.672  </w:t>
      </w:r>
      <w:r>
        <w:br/>
      </w:r>
      <w:r>
        <w:rPr>
          <w:rStyle w:val="VerbatimChar"/>
        </w:rPr>
        <w:t xml:space="preserve">##                    smoothness_worst                        texture_worst  </w:t>
      </w:r>
      <w:r>
        <w:br/>
      </w:r>
      <w:r>
        <w:rPr>
          <w:rStyle w:val="VerbatimChar"/>
        </w:rPr>
        <w:t xml:space="preserve">##                              82.703                                0.321  </w:t>
      </w:r>
      <w:r>
        <w:br/>
      </w:r>
      <w:r>
        <w:rPr>
          <w:rStyle w:val="VerbatimChar"/>
        </w:rPr>
        <w:t xml:space="preserve">##                           radius_se  smoothness_mean:concave_points_mean  </w:t>
      </w:r>
      <w:r>
        <w:br/>
      </w:r>
      <w:r>
        <w:rPr>
          <w:rStyle w:val="VerbatimChar"/>
        </w:rPr>
        <w:t xml:space="preserve">##                               9.712                              401.641  </w:t>
      </w:r>
      <w:r>
        <w:br/>
      </w:r>
      <w:r>
        <w:rPr>
          <w:rStyle w:val="VerbatimChar"/>
        </w:rPr>
        <w:t xml:space="preserve">## </w:t>
      </w:r>
      <w:r>
        <w:br/>
      </w:r>
      <w:r>
        <w:rPr>
          <w:rStyle w:val="VerbatimChar"/>
        </w:rPr>
        <w:t>## Degrees of Freedom: 340 Total (i.e. Null);  335 Residual</w:t>
      </w:r>
      <w:r>
        <w:br/>
      </w:r>
      <w:r>
        <w:rPr>
          <w:rStyle w:val="VerbatimChar"/>
        </w:rPr>
        <w:t xml:space="preserve">## Null Deviance:       460.3 </w:t>
      </w:r>
      <w:r>
        <w:br/>
      </w:r>
      <w:r>
        <w:rPr>
          <w:rStyle w:val="VerbatimChar"/>
        </w:rPr>
        <w:t>## Residual Deviance: 51.05     AIC: 63.05</w:t>
      </w:r>
    </w:p>
    <w:p w:rsidR="00421434" w:rsidRDefault="00B12F5B">
      <w:pPr>
        <w:pStyle w:val="SourceCode"/>
      </w:pPr>
      <w:r>
        <w:rPr>
          <w:rStyle w:val="KeywordTok"/>
        </w:rPr>
        <w:t>hoslem.test</w:t>
      </w:r>
      <w:r>
        <w:rPr>
          <w:rStyle w:val="NormalTok"/>
        </w:rPr>
        <w:t>(model.complex</w:t>
      </w:r>
      <w:r>
        <w:rPr>
          <w:rStyle w:val="OperatorTok"/>
        </w:rPr>
        <w:t>$</w:t>
      </w:r>
      <w:r>
        <w:rPr>
          <w:rStyle w:val="NormalTok"/>
        </w:rPr>
        <w:t xml:space="preserve">y, </w:t>
      </w:r>
      <w:r>
        <w:rPr>
          <w:rStyle w:val="KeywordTok"/>
        </w:rPr>
        <w:t>fitted</w:t>
      </w:r>
      <w:r>
        <w:rPr>
          <w:rStyle w:val="NormalTok"/>
        </w:rPr>
        <w:t xml:space="preserve">(model.complex), </w:t>
      </w:r>
      <w:r>
        <w:rPr>
          <w:rStyle w:val="DataTypeTok"/>
        </w:rPr>
        <w:t>g=</w:t>
      </w:r>
      <w:r>
        <w:rPr>
          <w:rStyle w:val="DecValTok"/>
        </w:rPr>
        <w:t>10</w:t>
      </w:r>
      <w:r>
        <w:rPr>
          <w:rStyle w:val="NormalTok"/>
        </w:rPr>
        <w:t>)</w:t>
      </w:r>
    </w:p>
    <w:p w:rsidR="00421434" w:rsidRDefault="00B12F5B">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lastRenderedPageBreak/>
        <w:t>## data:  model.complex$y, fitted(model.complex)</w:t>
      </w:r>
      <w:r>
        <w:br/>
      </w:r>
      <w:r>
        <w:rPr>
          <w:rStyle w:val="VerbatimChar"/>
        </w:rPr>
        <w:t>## X-squared = 2.1914, df = 8, p-value = 0.9746</w:t>
      </w:r>
    </w:p>
    <w:p w:rsidR="00421434" w:rsidRDefault="00B12F5B">
      <w:pPr>
        <w:pStyle w:val="SourceCode"/>
      </w:pPr>
      <w:r>
        <w:rPr>
          <w:rStyle w:val="CommentTok"/>
        </w:rPr>
        <w:t># validate model.complex</w:t>
      </w:r>
      <w:r>
        <w:br/>
      </w:r>
      <w:r>
        <w:rPr>
          <w:rStyle w:val="NormalTok"/>
        </w:rPr>
        <w:t>y_obs&lt;-</w:t>
      </w:r>
      <w:r>
        <w:rPr>
          <w:rStyle w:val="KeywordTok"/>
        </w:rPr>
        <w:t>as.numeric</w:t>
      </w:r>
      <w:r>
        <w:rPr>
          <w:rStyle w:val="NormalTok"/>
        </w:rPr>
        <w:t>(</w:t>
      </w:r>
      <w:r>
        <w:rPr>
          <w:rStyle w:val="KeywordTok"/>
        </w:rPr>
        <w:t>as.character</w:t>
      </w:r>
      <w:r>
        <w:rPr>
          <w:rStyle w:val="NormalTok"/>
        </w:rPr>
        <w:t>(validation</w:t>
      </w:r>
      <w:r>
        <w:rPr>
          <w:rStyle w:val="OperatorTok"/>
        </w:rPr>
        <w:t>$</w:t>
      </w:r>
      <w:r>
        <w:rPr>
          <w:rStyle w:val="NormalTok"/>
        </w:rPr>
        <w:t>diagnosis))</w:t>
      </w:r>
      <w:r>
        <w:br/>
      </w:r>
      <w:r>
        <w:rPr>
          <w:rStyle w:val="NormalTok"/>
        </w:rPr>
        <w:t>y_hat_complex &lt;-</w:t>
      </w:r>
      <w:r>
        <w:rPr>
          <w:rStyle w:val="KeywordTok"/>
        </w:rPr>
        <w:t>predict</w:t>
      </w:r>
      <w:r>
        <w:rPr>
          <w:rStyle w:val="NormalTok"/>
        </w:rPr>
        <w:t xml:space="preserve">(model.complex, </w:t>
      </w:r>
      <w:r>
        <w:rPr>
          <w:rStyle w:val="DataTypeTok"/>
        </w:rPr>
        <w:t>newdata =</w:t>
      </w:r>
      <w:r>
        <w:rPr>
          <w:rStyle w:val="NormalTok"/>
        </w:rPr>
        <w:t xml:space="preserve"> validation, </w:t>
      </w:r>
      <w:r>
        <w:rPr>
          <w:rStyle w:val="DataTypeTok"/>
        </w:rPr>
        <w:t>type =</w:t>
      </w:r>
      <w:r>
        <w:rPr>
          <w:rStyle w:val="NormalTok"/>
        </w:rPr>
        <w:t xml:space="preserve"> </w:t>
      </w:r>
      <w:r>
        <w:rPr>
          <w:rStyle w:val="StringTok"/>
        </w:rPr>
        <w:t>'response'</w:t>
      </w:r>
      <w:r>
        <w:rPr>
          <w:rStyle w:val="NormalTok"/>
        </w:rPr>
        <w:t>)</w:t>
      </w:r>
      <w:r>
        <w:br/>
      </w:r>
      <w:r>
        <w:rPr>
          <w:rStyle w:val="KeywordTok"/>
        </w:rPr>
        <w:t>binomial_deviance</w:t>
      </w:r>
      <w:r>
        <w:rPr>
          <w:rStyle w:val="NormalTok"/>
        </w:rPr>
        <w:t>(y_obs, y_hat_complex)</w:t>
      </w:r>
    </w:p>
    <w:p w:rsidR="00421434" w:rsidRDefault="00B12F5B">
      <w:pPr>
        <w:pStyle w:val="SourceCode"/>
      </w:pPr>
      <w:r>
        <w:rPr>
          <w:rStyle w:val="VerbatimChar"/>
        </w:rPr>
        <w:t>## [1] 23.24822</w:t>
      </w:r>
    </w:p>
    <w:p w:rsidR="00421434" w:rsidRDefault="00B12F5B">
      <w:pPr>
        <w:pStyle w:val="SourceCode"/>
      </w:pPr>
      <w:r>
        <w:rPr>
          <w:rStyle w:val="NormalTok"/>
        </w:rPr>
        <w:t>pred_complex &lt;-</w:t>
      </w:r>
      <w:r>
        <w:rPr>
          <w:rStyle w:val="KeywordTok"/>
        </w:rPr>
        <w:t>prediction</w:t>
      </w:r>
      <w:r>
        <w:rPr>
          <w:rStyle w:val="NormalTok"/>
        </w:rPr>
        <w:t>(y_hat_complex, y_obs)</w:t>
      </w:r>
      <w:r>
        <w:br/>
      </w:r>
      <w:r>
        <w:rPr>
          <w:rStyle w:val="NormalTok"/>
        </w:rPr>
        <w:t>AUC.complex &lt;-</w:t>
      </w:r>
      <w:r>
        <w:rPr>
          <w:rStyle w:val="KeywordTok"/>
        </w:rPr>
        <w:t>performance</w:t>
      </w:r>
      <w:r>
        <w:rPr>
          <w:rStyle w:val="NormalTok"/>
        </w:rPr>
        <w:t xml:space="preserve">(pred_complex, </w:t>
      </w:r>
      <w:r>
        <w:rPr>
          <w:rStyle w:val="StringTok"/>
        </w:rPr>
        <w:t>"auc"</w:t>
      </w:r>
      <w:r>
        <w:rPr>
          <w:rStyle w:val="NormalTok"/>
        </w:rPr>
        <w:t>)</w:t>
      </w:r>
      <w:r>
        <w:rPr>
          <w:rStyle w:val="OperatorTok"/>
        </w:rPr>
        <w:t>@</w:t>
      </w:r>
      <w:r>
        <w:rPr>
          <w:rStyle w:val="NormalTok"/>
        </w:rPr>
        <w:t>y.values[[</w:t>
      </w:r>
      <w:r>
        <w:rPr>
          <w:rStyle w:val="DecValTok"/>
        </w:rPr>
        <w:t>1</w:t>
      </w:r>
      <w:r>
        <w:rPr>
          <w:rStyle w:val="NormalTok"/>
        </w:rPr>
        <w:t xml:space="preserve">]] </w:t>
      </w:r>
      <w:r>
        <w:rPr>
          <w:rStyle w:val="CommentTok"/>
        </w:rPr>
        <w:t>#AUC: 0.989</w:t>
      </w:r>
      <w:r>
        <w:br/>
      </w:r>
      <w:r>
        <w:rPr>
          <w:rStyle w:val="NormalTok"/>
        </w:rPr>
        <w:t>perf_complex&lt;-</w:t>
      </w:r>
      <w:r>
        <w:rPr>
          <w:rStyle w:val="KeywordTok"/>
        </w:rPr>
        <w:t>performance</w:t>
      </w:r>
      <w:r>
        <w:rPr>
          <w:rStyle w:val="NormalTok"/>
        </w:rPr>
        <w:t>(pred_complex,</w:t>
      </w:r>
      <w:r>
        <w:rPr>
          <w:rStyle w:val="DataTypeTok"/>
        </w:rPr>
        <w:t>measure=</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p>
    <w:p w:rsidR="00421434" w:rsidRDefault="00B12F5B">
      <w:pPr>
        <w:pStyle w:val="FirstParagraph"/>
      </w:pPr>
      <w:r>
        <w:t>Make note of the changes to the binomial_deviance value by adding interaction terms. At the end of this report we will compare various models. We will also add a graphical comparison at the end of this report. Below is complex model that we built and binomial_deviance. Hosmer Lemeshow test was run to check the lack of fit. And the Hosmer Lemeshow test looks fine since p-value &gt; 0.05.</w:t>
      </w:r>
    </w:p>
    <w:p w:rsidR="00421434" w:rsidRDefault="00B12F5B">
      <w:pPr>
        <w:pStyle w:val="SourceCode"/>
      </w:pPr>
      <w:r>
        <w:rPr>
          <w:rStyle w:val="NormalTok"/>
        </w:rPr>
        <w:t>model.complex&lt;-</w:t>
      </w:r>
      <w:r>
        <w:rPr>
          <w:rStyle w:val="KeywordTok"/>
        </w:rPr>
        <w:t>glm</w:t>
      </w:r>
      <w:r>
        <w:rPr>
          <w:rStyle w:val="NormalTok"/>
        </w:rPr>
        <w:t xml:space="preserve">(diagnosis </w:t>
      </w:r>
      <w:r>
        <w:rPr>
          <w:rStyle w:val="OperatorTok"/>
        </w:rPr>
        <w:t>~</w:t>
      </w:r>
      <w:r>
        <w:rPr>
          <w:rStyle w:val="StringTok"/>
        </w:rPr>
        <w:t xml:space="preserve"> </w:t>
      </w:r>
      <w:r>
        <w:rPr>
          <w:rStyle w:val="NormalTok"/>
        </w:rPr>
        <w:t>radius_se</w:t>
      </w:r>
      <w:r>
        <w:rPr>
          <w:rStyle w:val="OperatorTok"/>
        </w:rPr>
        <w:t>+</w:t>
      </w:r>
      <w:r>
        <w:rPr>
          <w:rStyle w:val="NormalTok"/>
        </w:rPr>
        <w:t>radius_worst</w:t>
      </w:r>
      <w:r>
        <w:rPr>
          <w:rStyle w:val="OperatorTok"/>
        </w:rPr>
        <w:t>+</w:t>
      </w:r>
      <w:r>
        <w:rPr>
          <w:rStyle w:val="NormalTok"/>
        </w:rPr>
        <w:t>texture_worst</w:t>
      </w:r>
      <w:r>
        <w:rPr>
          <w:rStyle w:val="OperatorTok"/>
        </w:rPr>
        <w:t>+</w:t>
      </w:r>
      <w:r>
        <w:rPr>
          <w:rStyle w:val="NormalTok"/>
        </w:rPr>
        <w:t>smoothness_worst</w:t>
      </w:r>
      <w:r>
        <w:rPr>
          <w:rStyle w:val="OperatorTok"/>
        </w:rPr>
        <w:t>+</w:t>
      </w:r>
      <w:r>
        <w:rPr>
          <w:rStyle w:val="StringTok"/>
        </w:rPr>
        <w:t xml:space="preserve">                    </w:t>
      </w:r>
      <w:r>
        <w:rPr>
          <w:rStyle w:val="NormalTok"/>
        </w:rPr>
        <w:t>texture_mean</w:t>
      </w:r>
      <w:r>
        <w:rPr>
          <w:rStyle w:val="OperatorTok"/>
        </w:rPr>
        <w:t>:</w:t>
      </w:r>
      <w:r>
        <w:rPr>
          <w:rStyle w:val="NormalTok"/>
        </w:rPr>
        <w:t>perimeter_mean</w:t>
      </w:r>
      <w:r>
        <w:rPr>
          <w:rStyle w:val="OperatorTok"/>
        </w:rPr>
        <w:t>+</w:t>
      </w:r>
      <w:r>
        <w:rPr>
          <w:rStyle w:val="NormalTok"/>
        </w:rPr>
        <w:t>smoothness_mean</w:t>
      </w:r>
      <w:r>
        <w:rPr>
          <w:rStyle w:val="OperatorTok"/>
        </w:rPr>
        <w:t>:</w:t>
      </w:r>
      <w:r>
        <w:rPr>
          <w:rStyle w:val="NormalTok"/>
        </w:rPr>
        <w:t>concave_points_mean</w:t>
      </w:r>
      <w:r>
        <w:br/>
      </w:r>
      <w:r>
        <w:rPr>
          <w:rStyle w:val="NormalTok"/>
        </w:rPr>
        <w:t xml:space="preserve">                    , </w:t>
      </w:r>
      <w:r>
        <w:rPr>
          <w:rStyle w:val="DataTypeTok"/>
        </w:rPr>
        <w:t>data=</w:t>
      </w:r>
      <w:r>
        <w:rPr>
          <w:rStyle w:val="NormalTok"/>
        </w:rPr>
        <w:t>training,</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p>
    <w:p w:rsidR="00421434" w:rsidRDefault="00B12F5B">
      <w:pPr>
        <w:pStyle w:val="SourceCode"/>
      </w:pPr>
      <w:r>
        <w:rPr>
          <w:rStyle w:val="VerbatimChar"/>
        </w:rPr>
        <w:t>## Warning: glm.fit: fitted probabilities numerically 0 or 1 occurred</w:t>
      </w:r>
    </w:p>
    <w:p w:rsidR="00421434" w:rsidRDefault="00B12F5B">
      <w:pPr>
        <w:pStyle w:val="SourceCode"/>
      </w:pPr>
      <w:r>
        <w:rPr>
          <w:rStyle w:val="KeywordTok"/>
        </w:rPr>
        <w:t>binomial_deviance</w:t>
      </w:r>
      <w:r>
        <w:rPr>
          <w:rStyle w:val="NormalTok"/>
        </w:rPr>
        <w:t>(y_obs, y_hat_complex)</w:t>
      </w:r>
    </w:p>
    <w:p w:rsidR="00421434" w:rsidRDefault="00B12F5B">
      <w:pPr>
        <w:pStyle w:val="SourceCode"/>
      </w:pPr>
      <w:r>
        <w:rPr>
          <w:rStyle w:val="VerbatimChar"/>
        </w:rPr>
        <w:t>## [1] 23.24822</w:t>
      </w:r>
    </w:p>
    <w:p w:rsidR="00421434" w:rsidRDefault="00B12F5B">
      <w:pPr>
        <w:pStyle w:val="Heading3"/>
      </w:pPr>
      <w:bookmarkStart w:id="22" w:name="lda"/>
      <w:r>
        <w:t>4-2-3. LDA</w:t>
      </w:r>
      <w:bookmarkEnd w:id="22"/>
    </w:p>
    <w:p w:rsidR="00421434" w:rsidRDefault="00B12F5B">
      <w:pPr>
        <w:pStyle w:val="FirstParagraph"/>
      </w:pPr>
      <w:r>
        <w:t>Another competing model was built using all the avilable continuous predictors and LDA. Misclassification error was then calculated as 0.002, in other words, overal accuracy is 0.998. We then check the binomial_deviance of LDA which is 13.51.</w:t>
      </w:r>
    </w:p>
    <w:p w:rsidR="00421434" w:rsidRDefault="00B12F5B">
      <w:pPr>
        <w:pStyle w:val="SourceCode"/>
      </w:pPr>
      <w:r>
        <w:rPr>
          <w:rStyle w:val="VerbatimChar"/>
        </w:rPr>
        <w:t>##         Truth</w:t>
      </w:r>
      <w:r>
        <w:br/>
      </w:r>
      <w:r>
        <w:rPr>
          <w:rStyle w:val="VerbatimChar"/>
        </w:rPr>
        <w:t>## pred.lda  0  1</w:t>
      </w:r>
      <w:r>
        <w:br/>
      </w:r>
      <w:r>
        <w:rPr>
          <w:rStyle w:val="VerbatimChar"/>
        </w:rPr>
        <w:t>##        0 81  2</w:t>
      </w:r>
      <w:r>
        <w:br/>
      </w:r>
      <w:r>
        <w:rPr>
          <w:rStyle w:val="VerbatimChar"/>
        </w:rPr>
        <w:t>##        1  0 30</w:t>
      </w:r>
    </w:p>
    <w:p w:rsidR="00421434" w:rsidRDefault="00B12F5B">
      <w:pPr>
        <w:pStyle w:val="SourceCode"/>
      </w:pPr>
      <w:r>
        <w:rPr>
          <w:rStyle w:val="VerbatimChar"/>
        </w:rPr>
        <w:t>## [1] 0.002</w:t>
      </w:r>
    </w:p>
    <w:p w:rsidR="00421434" w:rsidRDefault="00B12F5B">
      <w:pPr>
        <w:pStyle w:val="SourceCode"/>
      </w:pPr>
      <w:r>
        <w:rPr>
          <w:rStyle w:val="VerbatimChar"/>
        </w:rPr>
        <w:t>## [1] 0.998</w:t>
      </w:r>
    </w:p>
    <w:p w:rsidR="00421434" w:rsidRDefault="00B12F5B">
      <w:pPr>
        <w:pStyle w:val="SourceCode"/>
      </w:pPr>
      <w:r>
        <w:rPr>
          <w:rStyle w:val="VerbatimChar"/>
        </w:rPr>
        <w:t>## [1] 0.9984568</w:t>
      </w:r>
    </w:p>
    <w:p w:rsidR="00421434" w:rsidRDefault="00B12F5B">
      <w:pPr>
        <w:pStyle w:val="SourceCode"/>
      </w:pPr>
      <w:r>
        <w:rPr>
          <w:rStyle w:val="VerbatimChar"/>
        </w:rPr>
        <w:t>## [1] 13.50906</w:t>
      </w:r>
    </w:p>
    <w:p w:rsidR="00421434" w:rsidRDefault="00B12F5B">
      <w:pPr>
        <w:pStyle w:val="Heading3"/>
      </w:pPr>
      <w:bookmarkStart w:id="23" w:name="tree-model"/>
      <w:r>
        <w:lastRenderedPageBreak/>
        <w:t>4-2-4. Tree model</w:t>
      </w:r>
      <w:bookmarkEnd w:id="23"/>
    </w:p>
    <w:p w:rsidR="00421434" w:rsidRDefault="00B12F5B">
      <w:pPr>
        <w:pStyle w:val="FirstParagraph"/>
      </w:pPr>
      <w:r>
        <w:t>Tree model gives us very simple and intuitive model as shown below. However, it gives us lower accuracy and higher binomial_deviance. We will have random forest model as well later. We will add a graphical comparison at the end of this report.</w:t>
      </w:r>
    </w:p>
    <w:p w:rsidR="00421434" w:rsidRDefault="00B12F5B">
      <w:pPr>
        <w:pStyle w:val="BodyText"/>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tree%20graph-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21434" w:rsidRDefault="00B12F5B">
      <w:pPr>
        <w:pStyle w:val="Heading3"/>
      </w:pPr>
      <w:bookmarkStart w:id="24" w:name="random-forest"/>
      <w:r>
        <w:t>4-2-5. Random Forest</w:t>
      </w:r>
      <w:bookmarkEnd w:id="24"/>
    </w:p>
    <w:p w:rsidR="00421434" w:rsidRDefault="00B12F5B">
      <w:pPr>
        <w:pStyle w:val="FirstParagraph"/>
      </w:pPr>
      <w:r>
        <w:t>Random forest model has better accuarcy than tree model and lower binomial_deviance than tree model. We can confirm the reduction of MSE by adding more trees.</w:t>
      </w:r>
    </w:p>
    <w:p w:rsidR="00421434" w:rsidRDefault="00B12F5B">
      <w:pPr>
        <w:pStyle w:val="BodyText"/>
      </w:pPr>
      <w:r>
        <w:rPr>
          <w:noProof/>
        </w:rPr>
        <w:lastRenderedPageBreak/>
        <w:drawing>
          <wp:inline distT="0" distB="0" distL="0" distR="0">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random%20forest-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rsidR="00421434" w:rsidRDefault="00B12F5B">
      <w:pPr>
        <w:pStyle w:val="Heading1"/>
      </w:pPr>
      <w:bookmarkStart w:id="25" w:name="model-comaparison"/>
      <w:r>
        <w:t>5. Model comparison</w:t>
      </w:r>
      <w:bookmarkEnd w:id="25"/>
    </w:p>
    <w:p w:rsidR="00421434" w:rsidRDefault="00B12F5B">
      <w:pPr>
        <w:pStyle w:val="FirstParagraph"/>
      </w:pPr>
      <w:r>
        <w:t>The table below compares various models using AUC and Binomial Deviation values. From the table we can confirm that LASSO has best prediction performance and LDA has least error. From pair plot, we can confirms that LAASO or LDA has best coefficient with observation. Also we see LASSO, complex model (</w:t>
      </w:r>
      <w:r>
        <w:rPr>
          <w:i/>
        </w:rPr>
        <w:t>this was expected</w:t>
      </w:r>
      <w:r>
        <w:t>), random forest and LDA are highly correlated (coef: 0.97)</w:t>
      </w:r>
    </w:p>
    <w:p w:rsidR="00421434" w:rsidRDefault="00B12F5B">
      <w:pPr>
        <w:pStyle w:val="SourceCode"/>
      </w:pPr>
      <w:r>
        <w:rPr>
          <w:rStyle w:val="VerbatimChar"/>
        </w:rPr>
        <w:t>##         method       auc  bin_dev</w:t>
      </w:r>
      <w:r>
        <w:br/>
      </w:r>
      <w:r>
        <w:rPr>
          <w:rStyle w:val="VerbatimChar"/>
        </w:rPr>
        <w:t>## 1        LASSO 0.9988426 15.53480</w:t>
      </w:r>
      <w:r>
        <w:br/>
      </w:r>
      <w:r>
        <w:rPr>
          <w:rStyle w:val="VerbatimChar"/>
        </w:rPr>
        <w:t>## 2          LDA 0.9984568 13.50906</w:t>
      </w:r>
      <w:r>
        <w:br/>
      </w:r>
      <w:r>
        <w:rPr>
          <w:rStyle w:val="VerbatimChar"/>
        </w:rPr>
        <w:t>## 3 RandomForest 0.9957562 27.05367</w:t>
      </w:r>
      <w:r>
        <w:br/>
      </w:r>
      <w:r>
        <w:rPr>
          <w:rStyle w:val="VerbatimChar"/>
        </w:rPr>
        <w:t>## 4      Complex 0.9965278 23.24822</w:t>
      </w:r>
      <w:r>
        <w:br/>
      </w:r>
      <w:r>
        <w:rPr>
          <w:rStyle w:val="VerbatimChar"/>
        </w:rPr>
        <w:t>## 5  Model.check 0.9868827 31.60577</w:t>
      </w:r>
      <w:r>
        <w:br/>
      </w:r>
      <w:r>
        <w:rPr>
          <w:rStyle w:val="VerbatimChar"/>
        </w:rPr>
        <w:t>## 6         Tree 0.9403935 63.07844</w:t>
      </w:r>
    </w:p>
    <w:p w:rsidR="00421434" w:rsidRDefault="00B12F5B">
      <w:pPr>
        <w:pStyle w:val="FirstParagraph"/>
      </w:pPr>
      <w:r>
        <w:rPr>
          <w:noProof/>
        </w:rPr>
        <w:lastRenderedPageBreak/>
        <w:drawing>
          <wp:inline distT="0" distB="0" distL="0" distR="0">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accuracy%20comp-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extent cx="5334000" cy="3333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reastCancer-wisconsin_files/figure-docx/accuracy%20comp-2.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rsidR="00421434" w:rsidRDefault="00B12F5B">
      <w:pPr>
        <w:pStyle w:val="Heading1"/>
      </w:pPr>
      <w:bookmarkStart w:id="26" w:name="conclusion"/>
      <w:r>
        <w:t>6. Conclusion</w:t>
      </w:r>
      <w:bookmarkEnd w:id="26"/>
    </w:p>
    <w:p w:rsidR="00421434" w:rsidRDefault="00B12F5B">
      <w:pPr>
        <w:pStyle w:val="FirstParagraph"/>
      </w:pPr>
      <w:r>
        <w:t>Based on the analysis, we choose the model from LASSO as the final model, to predict using the metrics alone (most appropriate risk factors) if the biopsy is cancer or not. When we apply this model to new data (test), the performance of LAASO model is seen as: binomial deviance: 14.98, AUC: 0.998</w:t>
      </w:r>
    </w:p>
    <w:p w:rsidR="00421434" w:rsidRDefault="00B12F5B">
      <w:pPr>
        <w:pStyle w:val="SourceCode"/>
      </w:pPr>
      <w:r>
        <w:rPr>
          <w:rStyle w:val="NormalTok"/>
        </w:rPr>
        <w:lastRenderedPageBreak/>
        <w:t>y_obs_test &lt;-</w:t>
      </w:r>
      <w:r>
        <w:rPr>
          <w:rStyle w:val="StringTok"/>
        </w:rPr>
        <w:t xml:space="preserve"> </w:t>
      </w:r>
      <w:r>
        <w:rPr>
          <w:rStyle w:val="KeywordTok"/>
        </w:rPr>
        <w:t>as.numeric</w:t>
      </w:r>
      <w:r>
        <w:rPr>
          <w:rStyle w:val="NormalTok"/>
        </w:rPr>
        <w:t>(</w:t>
      </w:r>
      <w:r>
        <w:rPr>
          <w:rStyle w:val="KeywordTok"/>
        </w:rPr>
        <w:t>as.character</w:t>
      </w:r>
      <w:r>
        <w:rPr>
          <w:rStyle w:val="NormalTok"/>
        </w:rPr>
        <w:t>(test</w:t>
      </w:r>
      <w:r>
        <w:rPr>
          <w:rStyle w:val="OperatorTok"/>
        </w:rPr>
        <w:t>$</w:t>
      </w:r>
      <w:r>
        <w:rPr>
          <w:rStyle w:val="NormalTok"/>
        </w:rPr>
        <w:t>diagnosis))</w:t>
      </w:r>
      <w:r>
        <w:br/>
      </w:r>
      <w:r>
        <w:rPr>
          <w:rStyle w:val="NormalTok"/>
        </w:rPr>
        <w:t>yhat_glmnet_test &lt;-</w:t>
      </w:r>
      <w:r>
        <w:rPr>
          <w:rStyle w:val="KeywordTok"/>
        </w:rPr>
        <w:t>predict</w:t>
      </w:r>
      <w:r>
        <w:rPr>
          <w:rStyle w:val="NormalTok"/>
        </w:rPr>
        <w:t xml:space="preserve">(bc_cvfit, </w:t>
      </w:r>
      <w:r>
        <w:rPr>
          <w:rStyle w:val="DataTypeTok"/>
        </w:rPr>
        <w:t>s=</w:t>
      </w:r>
      <w:r>
        <w:rPr>
          <w:rStyle w:val="StringTok"/>
        </w:rPr>
        <w:t>"lambda.min"</w:t>
      </w:r>
      <w:r>
        <w:rPr>
          <w:rStyle w:val="NormalTok"/>
        </w:rPr>
        <w:t xml:space="preserve">, </w:t>
      </w:r>
      <w:r>
        <w:rPr>
          <w:rStyle w:val="DataTypeTok"/>
        </w:rPr>
        <w:t>newx =</w:t>
      </w:r>
      <w:r>
        <w:rPr>
          <w:rStyle w:val="NormalTok"/>
        </w:rPr>
        <w:t xml:space="preserve"> xx[test_idx,], </w:t>
      </w:r>
      <w:r>
        <w:rPr>
          <w:rStyle w:val="DataTypeTok"/>
        </w:rPr>
        <w:t>type =</w:t>
      </w:r>
      <w:r>
        <w:rPr>
          <w:rStyle w:val="NormalTok"/>
        </w:rPr>
        <w:t xml:space="preserve"> </w:t>
      </w:r>
      <w:r>
        <w:rPr>
          <w:rStyle w:val="StringTok"/>
        </w:rPr>
        <w:t>"response"</w:t>
      </w:r>
      <w:r>
        <w:rPr>
          <w:rStyle w:val="NormalTok"/>
        </w:rPr>
        <w:t>)</w:t>
      </w:r>
      <w:r>
        <w:br/>
      </w:r>
      <w:r>
        <w:rPr>
          <w:rStyle w:val="NormalTok"/>
        </w:rPr>
        <w:t>yhat_glmnet_test &lt;-</w:t>
      </w:r>
      <w:r>
        <w:rPr>
          <w:rStyle w:val="StringTok"/>
        </w:rPr>
        <w:t xml:space="preserve"> </w:t>
      </w:r>
      <w:r>
        <w:rPr>
          <w:rStyle w:val="NormalTok"/>
        </w:rPr>
        <w:t>yhat_glmnet_test[,</w:t>
      </w:r>
      <w:r>
        <w:rPr>
          <w:rStyle w:val="DecValTok"/>
        </w:rPr>
        <w:t>1</w:t>
      </w:r>
      <w:r>
        <w:rPr>
          <w:rStyle w:val="NormalTok"/>
        </w:rPr>
        <w:t>]</w:t>
      </w:r>
      <w:r>
        <w:br/>
      </w:r>
      <w:r>
        <w:rPr>
          <w:rStyle w:val="NormalTok"/>
        </w:rPr>
        <w:t>pred_glmnet_test &lt;-</w:t>
      </w:r>
      <w:r>
        <w:rPr>
          <w:rStyle w:val="StringTok"/>
        </w:rPr>
        <w:t xml:space="preserve"> </w:t>
      </w:r>
      <w:r>
        <w:rPr>
          <w:rStyle w:val="KeywordTok"/>
        </w:rPr>
        <w:t>prediction</w:t>
      </w:r>
      <w:r>
        <w:rPr>
          <w:rStyle w:val="NormalTok"/>
        </w:rPr>
        <w:t>(yhat_glmnet_test, y_obs_test)</w:t>
      </w:r>
      <w:r>
        <w:br/>
      </w:r>
      <w:r>
        <w:rPr>
          <w:rStyle w:val="KeywordTok"/>
        </w:rPr>
        <w:t>performance</w:t>
      </w:r>
      <w:r>
        <w:rPr>
          <w:rStyle w:val="NormalTok"/>
        </w:rPr>
        <w:t xml:space="preserve">(pred_glmnet_test, </w:t>
      </w:r>
      <w:r>
        <w:rPr>
          <w:rStyle w:val="StringTok"/>
        </w:rPr>
        <w:t>"auc"</w:t>
      </w:r>
      <w:r>
        <w:rPr>
          <w:rStyle w:val="NormalTok"/>
        </w:rPr>
        <w:t>)</w:t>
      </w:r>
      <w:r>
        <w:rPr>
          <w:rStyle w:val="OperatorTok"/>
        </w:rPr>
        <w:t>@</w:t>
      </w:r>
      <w:r>
        <w:rPr>
          <w:rStyle w:val="NormalTok"/>
        </w:rPr>
        <w:t>y.values[[</w:t>
      </w:r>
      <w:r>
        <w:rPr>
          <w:rStyle w:val="DecValTok"/>
        </w:rPr>
        <w:t>1</w:t>
      </w:r>
      <w:r>
        <w:rPr>
          <w:rStyle w:val="NormalTok"/>
        </w:rPr>
        <w:t>]]</w:t>
      </w:r>
    </w:p>
    <w:p w:rsidR="00421434" w:rsidRDefault="00B12F5B">
      <w:pPr>
        <w:pStyle w:val="SourceCode"/>
      </w:pPr>
      <w:r>
        <w:rPr>
          <w:rStyle w:val="VerbatimChar"/>
        </w:rPr>
        <w:t>## [1] 0.9983692</w:t>
      </w:r>
    </w:p>
    <w:p w:rsidR="00421434" w:rsidRDefault="00B12F5B">
      <w:pPr>
        <w:pStyle w:val="SourceCode"/>
      </w:pPr>
      <w:r>
        <w:rPr>
          <w:rStyle w:val="KeywordTok"/>
        </w:rPr>
        <w:t>binomial_deviance</w:t>
      </w:r>
      <w:r>
        <w:rPr>
          <w:rStyle w:val="NormalTok"/>
        </w:rPr>
        <w:t>(y_obs_test, yhat_glmnet_test)</w:t>
      </w:r>
    </w:p>
    <w:p w:rsidR="00421434" w:rsidRDefault="00B12F5B">
      <w:pPr>
        <w:pStyle w:val="SourceCode"/>
      </w:pPr>
      <w:r>
        <w:rPr>
          <w:rStyle w:val="VerbatimChar"/>
        </w:rPr>
        <w:t>## [1] 14.98807</w:t>
      </w:r>
    </w:p>
    <w:p w:rsidR="00081AB7" w:rsidRDefault="00081AB7">
      <w:pPr>
        <w:rPr>
          <w:rFonts w:asciiTheme="majorHAnsi" w:eastAsiaTheme="majorEastAsia" w:hAnsiTheme="majorHAnsi" w:cstheme="majorBidi"/>
          <w:b/>
          <w:bCs/>
          <w:color w:val="345A8A" w:themeColor="accent1" w:themeShade="B5"/>
          <w:sz w:val="32"/>
          <w:szCs w:val="32"/>
        </w:rPr>
      </w:pPr>
      <w:bookmarkStart w:id="27" w:name="appendix"/>
      <w:r>
        <w:br w:type="page"/>
      </w:r>
    </w:p>
    <w:p w:rsidR="00421434" w:rsidRDefault="00B12F5B" w:rsidP="00081AB7">
      <w:pPr>
        <w:pStyle w:val="Heading1"/>
        <w:jc w:val="center"/>
      </w:pPr>
      <w:r>
        <w:lastRenderedPageBreak/>
        <w:t>APPENDIX</w:t>
      </w:r>
      <w:bookmarkEnd w:id="27"/>
    </w:p>
    <w:p w:rsidR="00421434" w:rsidRDefault="00B12F5B">
      <w:pPr>
        <w:pStyle w:val="FirstParagraph"/>
      </w:pPr>
      <w:r>
        <w:t>All the code used to generate this report and complete the analysis is included below:</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title: "Analysis of the Breast Cancer Dataset"</w:t>
      </w:r>
    </w:p>
    <w:p w:rsidR="00081AB7" w:rsidRPr="00081AB7" w:rsidRDefault="00081AB7" w:rsidP="00081AB7">
      <w:pPr>
        <w:pStyle w:val="BodyText"/>
        <w:spacing w:before="0" w:after="0"/>
        <w:rPr>
          <w:color w:val="0070C0"/>
          <w:sz w:val="20"/>
          <w:szCs w:val="20"/>
        </w:rPr>
      </w:pPr>
      <w:r w:rsidRPr="00081AB7">
        <w:rPr>
          <w:color w:val="0070C0"/>
          <w:sz w:val="20"/>
          <w:szCs w:val="20"/>
        </w:rPr>
        <w:t>author: "Neha Dixit, Ravindra Thanniru, Saloni Bhatia, Sangrae Cho"</w:t>
      </w:r>
    </w:p>
    <w:p w:rsidR="00081AB7" w:rsidRPr="00081AB7" w:rsidRDefault="00081AB7" w:rsidP="00081AB7">
      <w:pPr>
        <w:pStyle w:val="BodyText"/>
        <w:spacing w:before="0" w:after="0"/>
        <w:rPr>
          <w:color w:val="0070C0"/>
          <w:sz w:val="20"/>
          <w:szCs w:val="20"/>
        </w:rPr>
      </w:pPr>
      <w:r w:rsidRPr="00081AB7">
        <w:rPr>
          <w:color w:val="0070C0"/>
          <w:sz w:val="20"/>
          <w:szCs w:val="20"/>
        </w:rPr>
        <w:t>date: "12/2/2019"</w:t>
      </w:r>
    </w:p>
    <w:p w:rsidR="00081AB7" w:rsidRPr="00081AB7" w:rsidRDefault="00081AB7" w:rsidP="00081AB7">
      <w:pPr>
        <w:pStyle w:val="BodyText"/>
        <w:spacing w:before="0" w:after="0"/>
        <w:rPr>
          <w:color w:val="0070C0"/>
          <w:sz w:val="20"/>
          <w:szCs w:val="20"/>
        </w:rPr>
      </w:pPr>
      <w:r w:rsidRPr="00081AB7">
        <w:rPr>
          <w:color w:val="0070C0"/>
          <w:sz w:val="20"/>
          <w:szCs w:val="20"/>
        </w:rPr>
        <w:t>outpu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ord_document: defaul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df_document: defaul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html_documen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df_print: paged</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setup, include=FALSE}</w:t>
      </w:r>
    </w:p>
    <w:p w:rsidR="00081AB7" w:rsidRPr="00081AB7" w:rsidRDefault="00081AB7" w:rsidP="00081AB7">
      <w:pPr>
        <w:pStyle w:val="BodyText"/>
        <w:spacing w:before="0" w:after="0"/>
        <w:rPr>
          <w:color w:val="0070C0"/>
          <w:sz w:val="20"/>
          <w:szCs w:val="20"/>
        </w:rPr>
      </w:pPr>
      <w:r w:rsidRPr="00081AB7">
        <w:rPr>
          <w:color w:val="0070C0"/>
          <w:sz w:val="20"/>
          <w:szCs w:val="20"/>
        </w:rPr>
        <w:t>knitr::opts_chunk$set(echo = TRUE)</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requirments, message=FALSE, include=FALSE, echo=FALSE}</w:t>
      </w:r>
    </w:p>
    <w:p w:rsidR="00081AB7" w:rsidRPr="00081AB7" w:rsidRDefault="00081AB7" w:rsidP="00081AB7">
      <w:pPr>
        <w:pStyle w:val="BodyText"/>
        <w:spacing w:before="0" w:after="0"/>
        <w:rPr>
          <w:color w:val="0070C0"/>
          <w:sz w:val="20"/>
          <w:szCs w:val="20"/>
        </w:rPr>
      </w:pPr>
      <w:r w:rsidRPr="00081AB7">
        <w:rPr>
          <w:color w:val="0070C0"/>
          <w:sz w:val="20"/>
          <w:szCs w:val="20"/>
        </w:rPr>
        <w:t># Importing required libraries</w:t>
      </w:r>
    </w:p>
    <w:p w:rsidR="00081AB7" w:rsidRPr="00081AB7" w:rsidRDefault="00081AB7" w:rsidP="00081AB7">
      <w:pPr>
        <w:pStyle w:val="BodyText"/>
        <w:spacing w:before="0" w:after="0"/>
        <w:rPr>
          <w:color w:val="0070C0"/>
          <w:sz w:val="20"/>
          <w:szCs w:val="20"/>
        </w:rPr>
      </w:pPr>
      <w:r w:rsidRPr="00081AB7">
        <w:rPr>
          <w:color w:val="0070C0"/>
          <w:sz w:val="20"/>
          <w:szCs w:val="20"/>
        </w:rPr>
        <w:t>library(dplyr)</w:t>
      </w:r>
    </w:p>
    <w:p w:rsidR="00081AB7" w:rsidRPr="00081AB7" w:rsidRDefault="00081AB7" w:rsidP="00081AB7">
      <w:pPr>
        <w:pStyle w:val="BodyText"/>
        <w:spacing w:before="0" w:after="0"/>
        <w:rPr>
          <w:color w:val="0070C0"/>
          <w:sz w:val="20"/>
          <w:szCs w:val="20"/>
        </w:rPr>
      </w:pPr>
      <w:r w:rsidRPr="00081AB7">
        <w:rPr>
          <w:color w:val="0070C0"/>
          <w:sz w:val="20"/>
          <w:szCs w:val="20"/>
        </w:rPr>
        <w:t>library(ggplot2)</w:t>
      </w:r>
    </w:p>
    <w:p w:rsidR="00081AB7" w:rsidRPr="00081AB7" w:rsidRDefault="00081AB7" w:rsidP="00081AB7">
      <w:pPr>
        <w:pStyle w:val="BodyText"/>
        <w:spacing w:before="0" w:after="0"/>
        <w:rPr>
          <w:color w:val="0070C0"/>
          <w:sz w:val="20"/>
          <w:szCs w:val="20"/>
        </w:rPr>
      </w:pPr>
      <w:r w:rsidRPr="00081AB7">
        <w:rPr>
          <w:color w:val="0070C0"/>
          <w:sz w:val="20"/>
          <w:szCs w:val="20"/>
        </w:rPr>
        <w:t>library(MASS)</w:t>
      </w:r>
    </w:p>
    <w:p w:rsidR="00081AB7" w:rsidRPr="00081AB7" w:rsidRDefault="00081AB7" w:rsidP="00081AB7">
      <w:pPr>
        <w:pStyle w:val="BodyText"/>
        <w:spacing w:before="0" w:after="0"/>
        <w:rPr>
          <w:color w:val="0070C0"/>
          <w:sz w:val="20"/>
          <w:szCs w:val="20"/>
        </w:rPr>
      </w:pPr>
      <w:r w:rsidRPr="00081AB7">
        <w:rPr>
          <w:color w:val="0070C0"/>
          <w:sz w:val="20"/>
          <w:szCs w:val="20"/>
        </w:rPr>
        <w:t>library(glmnet)</w:t>
      </w:r>
    </w:p>
    <w:p w:rsidR="00081AB7" w:rsidRPr="00081AB7" w:rsidRDefault="00081AB7" w:rsidP="00081AB7">
      <w:pPr>
        <w:pStyle w:val="BodyText"/>
        <w:spacing w:before="0" w:after="0"/>
        <w:rPr>
          <w:color w:val="0070C0"/>
          <w:sz w:val="20"/>
          <w:szCs w:val="20"/>
        </w:rPr>
      </w:pPr>
      <w:r w:rsidRPr="00081AB7">
        <w:rPr>
          <w:color w:val="0070C0"/>
          <w:sz w:val="20"/>
          <w:szCs w:val="20"/>
        </w:rPr>
        <w:t>library(randomForest)</w:t>
      </w:r>
    </w:p>
    <w:p w:rsidR="00081AB7" w:rsidRPr="00081AB7" w:rsidRDefault="00081AB7" w:rsidP="00081AB7">
      <w:pPr>
        <w:pStyle w:val="BodyText"/>
        <w:spacing w:before="0" w:after="0"/>
        <w:rPr>
          <w:color w:val="0070C0"/>
          <w:sz w:val="20"/>
          <w:szCs w:val="20"/>
        </w:rPr>
      </w:pPr>
      <w:r w:rsidRPr="00081AB7">
        <w:rPr>
          <w:color w:val="0070C0"/>
          <w:sz w:val="20"/>
          <w:szCs w:val="20"/>
        </w:rPr>
        <w:t>library(gbm)</w:t>
      </w:r>
    </w:p>
    <w:p w:rsidR="00081AB7" w:rsidRPr="00081AB7" w:rsidRDefault="00081AB7" w:rsidP="00081AB7">
      <w:pPr>
        <w:pStyle w:val="BodyText"/>
        <w:spacing w:before="0" w:after="0"/>
        <w:rPr>
          <w:color w:val="0070C0"/>
          <w:sz w:val="20"/>
          <w:szCs w:val="20"/>
        </w:rPr>
      </w:pPr>
      <w:r w:rsidRPr="00081AB7">
        <w:rPr>
          <w:color w:val="0070C0"/>
          <w:sz w:val="20"/>
          <w:szCs w:val="20"/>
        </w:rPr>
        <w:t>library(rpart)</w:t>
      </w:r>
    </w:p>
    <w:p w:rsidR="00081AB7" w:rsidRPr="00081AB7" w:rsidRDefault="00081AB7" w:rsidP="00081AB7">
      <w:pPr>
        <w:pStyle w:val="BodyText"/>
        <w:spacing w:before="0" w:after="0"/>
        <w:rPr>
          <w:color w:val="0070C0"/>
          <w:sz w:val="20"/>
          <w:szCs w:val="20"/>
        </w:rPr>
      </w:pPr>
      <w:r w:rsidRPr="00081AB7">
        <w:rPr>
          <w:color w:val="0070C0"/>
          <w:sz w:val="20"/>
          <w:szCs w:val="20"/>
        </w:rPr>
        <w:t>library(boot)</w:t>
      </w:r>
    </w:p>
    <w:p w:rsidR="00081AB7" w:rsidRPr="00081AB7" w:rsidRDefault="00081AB7" w:rsidP="00081AB7">
      <w:pPr>
        <w:pStyle w:val="BodyText"/>
        <w:spacing w:before="0" w:after="0"/>
        <w:rPr>
          <w:color w:val="0070C0"/>
          <w:sz w:val="20"/>
          <w:szCs w:val="20"/>
        </w:rPr>
      </w:pPr>
      <w:r w:rsidRPr="00081AB7">
        <w:rPr>
          <w:color w:val="0070C0"/>
          <w:sz w:val="20"/>
          <w:szCs w:val="20"/>
        </w:rPr>
        <w:t>library(data.table)</w:t>
      </w:r>
    </w:p>
    <w:p w:rsidR="00081AB7" w:rsidRPr="00081AB7" w:rsidRDefault="00081AB7" w:rsidP="00081AB7">
      <w:pPr>
        <w:pStyle w:val="BodyText"/>
        <w:spacing w:before="0" w:after="0"/>
        <w:rPr>
          <w:color w:val="0070C0"/>
          <w:sz w:val="20"/>
          <w:szCs w:val="20"/>
        </w:rPr>
      </w:pPr>
      <w:r w:rsidRPr="00081AB7">
        <w:rPr>
          <w:color w:val="0070C0"/>
          <w:sz w:val="20"/>
          <w:szCs w:val="20"/>
        </w:rPr>
        <w:t>library(ROCR)</w:t>
      </w:r>
    </w:p>
    <w:p w:rsidR="00081AB7" w:rsidRPr="00081AB7" w:rsidRDefault="00081AB7" w:rsidP="00081AB7">
      <w:pPr>
        <w:pStyle w:val="BodyText"/>
        <w:spacing w:before="0" w:after="0"/>
        <w:rPr>
          <w:color w:val="0070C0"/>
          <w:sz w:val="20"/>
          <w:szCs w:val="20"/>
        </w:rPr>
      </w:pPr>
      <w:r w:rsidRPr="00081AB7">
        <w:rPr>
          <w:color w:val="0070C0"/>
          <w:sz w:val="20"/>
          <w:szCs w:val="20"/>
        </w:rPr>
        <w:t>library(gridExtra)</w:t>
      </w:r>
    </w:p>
    <w:p w:rsidR="00081AB7" w:rsidRPr="00081AB7" w:rsidRDefault="00081AB7" w:rsidP="00081AB7">
      <w:pPr>
        <w:pStyle w:val="BodyText"/>
        <w:spacing w:before="0" w:after="0"/>
        <w:rPr>
          <w:color w:val="0070C0"/>
          <w:sz w:val="20"/>
          <w:szCs w:val="20"/>
        </w:rPr>
      </w:pPr>
      <w:r w:rsidRPr="00081AB7">
        <w:rPr>
          <w:color w:val="0070C0"/>
          <w:sz w:val="20"/>
          <w:szCs w:val="20"/>
        </w:rPr>
        <w:t>library(ResourceSelection)</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library imports</w:t>
      </w:r>
    </w:p>
    <w:p w:rsidR="00081AB7" w:rsidRPr="00081AB7" w:rsidRDefault="00081AB7" w:rsidP="00081AB7">
      <w:pPr>
        <w:pStyle w:val="BodyText"/>
        <w:spacing w:before="0" w:after="0"/>
        <w:rPr>
          <w:color w:val="0070C0"/>
          <w:sz w:val="20"/>
          <w:szCs w:val="20"/>
        </w:rPr>
      </w:pPr>
      <w:r w:rsidRPr="00081AB7">
        <w:rPr>
          <w:color w:val="0070C0"/>
          <w:sz w:val="20"/>
          <w:szCs w:val="20"/>
        </w:rPr>
        <w:t>library(tidyverse)</w:t>
      </w:r>
    </w:p>
    <w:p w:rsidR="00081AB7" w:rsidRPr="00081AB7" w:rsidRDefault="00081AB7" w:rsidP="00081AB7">
      <w:pPr>
        <w:pStyle w:val="BodyText"/>
        <w:spacing w:before="0" w:after="0"/>
        <w:rPr>
          <w:color w:val="0070C0"/>
          <w:sz w:val="20"/>
          <w:szCs w:val="20"/>
        </w:rPr>
      </w:pPr>
      <w:r w:rsidRPr="00081AB7">
        <w:rPr>
          <w:color w:val="0070C0"/>
          <w:sz w:val="20"/>
          <w:szCs w:val="20"/>
        </w:rPr>
        <w:t># Date manipulation</w:t>
      </w:r>
    </w:p>
    <w:p w:rsidR="00081AB7" w:rsidRPr="00081AB7" w:rsidRDefault="00081AB7" w:rsidP="00081AB7">
      <w:pPr>
        <w:pStyle w:val="BodyText"/>
        <w:spacing w:before="0" w:after="0"/>
        <w:rPr>
          <w:color w:val="0070C0"/>
          <w:sz w:val="20"/>
          <w:szCs w:val="20"/>
        </w:rPr>
      </w:pPr>
      <w:r w:rsidRPr="00081AB7">
        <w:rPr>
          <w:color w:val="0070C0"/>
          <w:sz w:val="20"/>
          <w:szCs w:val="20"/>
        </w:rPr>
        <w:t>library(lubridate)</w:t>
      </w:r>
    </w:p>
    <w:p w:rsidR="00081AB7" w:rsidRPr="00081AB7" w:rsidRDefault="00081AB7" w:rsidP="00081AB7">
      <w:pPr>
        <w:pStyle w:val="BodyText"/>
        <w:spacing w:before="0" w:after="0"/>
        <w:rPr>
          <w:color w:val="0070C0"/>
          <w:sz w:val="20"/>
          <w:szCs w:val="20"/>
        </w:rPr>
      </w:pPr>
      <w:r w:rsidRPr="00081AB7">
        <w:rPr>
          <w:color w:val="0070C0"/>
          <w:sz w:val="20"/>
          <w:szCs w:val="20"/>
        </w:rPr>
        <w:t># Plotting</w:t>
      </w:r>
    </w:p>
    <w:p w:rsidR="00081AB7" w:rsidRPr="00081AB7" w:rsidRDefault="00081AB7" w:rsidP="00081AB7">
      <w:pPr>
        <w:pStyle w:val="BodyText"/>
        <w:spacing w:before="0" w:after="0"/>
        <w:rPr>
          <w:color w:val="0070C0"/>
          <w:sz w:val="20"/>
          <w:szCs w:val="20"/>
        </w:rPr>
      </w:pPr>
      <w:r w:rsidRPr="00081AB7">
        <w:rPr>
          <w:color w:val="0070C0"/>
          <w:sz w:val="20"/>
          <w:szCs w:val="20"/>
        </w:rPr>
        <w:t>library(olsrr)</w:t>
      </w:r>
    </w:p>
    <w:p w:rsidR="00081AB7" w:rsidRPr="00081AB7" w:rsidRDefault="00081AB7" w:rsidP="00081AB7">
      <w:pPr>
        <w:pStyle w:val="BodyText"/>
        <w:spacing w:before="0" w:after="0"/>
        <w:rPr>
          <w:color w:val="0070C0"/>
          <w:sz w:val="20"/>
          <w:szCs w:val="20"/>
        </w:rPr>
      </w:pPr>
      <w:r w:rsidRPr="00081AB7">
        <w:rPr>
          <w:color w:val="0070C0"/>
          <w:sz w:val="20"/>
          <w:szCs w:val="20"/>
        </w:rPr>
        <w:t># RMLSE</w:t>
      </w:r>
    </w:p>
    <w:p w:rsidR="00081AB7" w:rsidRPr="00081AB7" w:rsidRDefault="00081AB7" w:rsidP="00081AB7">
      <w:pPr>
        <w:pStyle w:val="BodyText"/>
        <w:spacing w:before="0" w:after="0"/>
        <w:rPr>
          <w:color w:val="0070C0"/>
          <w:sz w:val="20"/>
          <w:szCs w:val="20"/>
        </w:rPr>
      </w:pPr>
      <w:r w:rsidRPr="00081AB7">
        <w:rPr>
          <w:color w:val="0070C0"/>
          <w:sz w:val="20"/>
          <w:szCs w:val="20"/>
        </w:rPr>
        <w:t>library(MLmetrics)</w:t>
      </w:r>
    </w:p>
    <w:p w:rsidR="00081AB7" w:rsidRPr="00081AB7" w:rsidRDefault="00081AB7" w:rsidP="00081AB7">
      <w:pPr>
        <w:pStyle w:val="BodyText"/>
        <w:spacing w:before="0" w:after="0"/>
        <w:rPr>
          <w:color w:val="0070C0"/>
          <w:sz w:val="20"/>
          <w:szCs w:val="20"/>
        </w:rPr>
      </w:pPr>
      <w:r w:rsidRPr="00081AB7">
        <w:rPr>
          <w:color w:val="0070C0"/>
          <w:sz w:val="20"/>
          <w:szCs w:val="20"/>
        </w:rPr>
        <w:t># Correlation Matrix</w:t>
      </w:r>
    </w:p>
    <w:p w:rsidR="00081AB7" w:rsidRPr="00081AB7" w:rsidRDefault="00081AB7" w:rsidP="00081AB7">
      <w:pPr>
        <w:pStyle w:val="BodyText"/>
        <w:spacing w:before="0" w:after="0"/>
        <w:rPr>
          <w:color w:val="0070C0"/>
          <w:sz w:val="20"/>
          <w:szCs w:val="20"/>
        </w:rPr>
      </w:pPr>
      <w:r w:rsidRPr="00081AB7">
        <w:rPr>
          <w:color w:val="0070C0"/>
          <w:sz w:val="20"/>
          <w:szCs w:val="20"/>
        </w:rPr>
        <w:t>library(ggcorrplot)</w:t>
      </w:r>
    </w:p>
    <w:p w:rsidR="00081AB7" w:rsidRPr="00081AB7" w:rsidRDefault="00081AB7" w:rsidP="00081AB7">
      <w:pPr>
        <w:pStyle w:val="BodyText"/>
        <w:spacing w:before="0" w:after="0"/>
        <w:rPr>
          <w:color w:val="0070C0"/>
          <w:sz w:val="20"/>
          <w:szCs w:val="20"/>
        </w:rPr>
      </w:pPr>
      <w:r w:rsidRPr="00081AB7">
        <w:rPr>
          <w:color w:val="0070C0"/>
          <w:sz w:val="20"/>
          <w:szCs w:val="20"/>
        </w:rPr>
        <w:t># Lasso</w:t>
      </w:r>
    </w:p>
    <w:p w:rsidR="00081AB7" w:rsidRPr="00081AB7" w:rsidRDefault="00081AB7" w:rsidP="00081AB7">
      <w:pPr>
        <w:pStyle w:val="BodyText"/>
        <w:spacing w:before="0" w:after="0"/>
        <w:rPr>
          <w:color w:val="0070C0"/>
          <w:sz w:val="20"/>
          <w:szCs w:val="20"/>
        </w:rPr>
      </w:pPr>
      <w:r w:rsidRPr="00081AB7">
        <w:rPr>
          <w:color w:val="0070C0"/>
          <w:sz w:val="20"/>
          <w:szCs w:val="20"/>
        </w:rPr>
        <w:t>library(glmnet)</w:t>
      </w:r>
    </w:p>
    <w:p w:rsidR="00081AB7" w:rsidRPr="00081AB7" w:rsidRDefault="00081AB7" w:rsidP="00081AB7">
      <w:pPr>
        <w:pStyle w:val="BodyText"/>
        <w:spacing w:before="0" w:after="0"/>
        <w:rPr>
          <w:color w:val="0070C0"/>
          <w:sz w:val="20"/>
          <w:szCs w:val="20"/>
        </w:rPr>
      </w:pPr>
      <w:r w:rsidRPr="00081AB7">
        <w:rPr>
          <w:color w:val="0070C0"/>
          <w:sz w:val="20"/>
          <w:szCs w:val="20"/>
        </w:rPr>
        <w:t># AIC commands</w:t>
      </w:r>
    </w:p>
    <w:p w:rsidR="00081AB7" w:rsidRPr="00081AB7" w:rsidRDefault="00081AB7" w:rsidP="00081AB7">
      <w:pPr>
        <w:pStyle w:val="BodyText"/>
        <w:spacing w:before="0" w:after="0"/>
        <w:rPr>
          <w:color w:val="0070C0"/>
          <w:sz w:val="20"/>
          <w:szCs w:val="20"/>
        </w:rPr>
      </w:pPr>
      <w:r w:rsidRPr="00081AB7">
        <w:rPr>
          <w:color w:val="0070C0"/>
          <w:sz w:val="20"/>
          <w:szCs w:val="20"/>
        </w:rPr>
        <w:t>library(MASS)</w:t>
      </w:r>
    </w:p>
    <w:p w:rsidR="00081AB7" w:rsidRPr="00081AB7" w:rsidRDefault="00081AB7" w:rsidP="00081AB7">
      <w:pPr>
        <w:pStyle w:val="BodyText"/>
        <w:spacing w:before="0" w:after="0"/>
        <w:rPr>
          <w:color w:val="0070C0"/>
          <w:sz w:val="20"/>
          <w:szCs w:val="20"/>
        </w:rPr>
      </w:pPr>
      <w:r w:rsidRPr="00081AB7">
        <w:rPr>
          <w:color w:val="0070C0"/>
          <w:sz w:val="20"/>
          <w:szCs w:val="20"/>
        </w:rPr>
        <w:t>#library(devtools)</w:t>
      </w:r>
    </w:p>
    <w:p w:rsidR="00081AB7" w:rsidRPr="00081AB7" w:rsidRDefault="00081AB7" w:rsidP="00081AB7">
      <w:pPr>
        <w:pStyle w:val="BodyText"/>
        <w:spacing w:before="0" w:after="0"/>
        <w:rPr>
          <w:color w:val="0070C0"/>
          <w:sz w:val="20"/>
          <w:szCs w:val="20"/>
        </w:rPr>
      </w:pPr>
      <w:r w:rsidRPr="00081AB7">
        <w:rPr>
          <w:color w:val="0070C0"/>
          <w:sz w:val="20"/>
          <w:szCs w:val="20"/>
        </w:rPr>
        <w:t>library(tidyverse)</w:t>
      </w:r>
    </w:p>
    <w:p w:rsidR="00081AB7" w:rsidRPr="00081AB7" w:rsidRDefault="00081AB7" w:rsidP="00081AB7">
      <w:pPr>
        <w:pStyle w:val="BodyText"/>
        <w:spacing w:before="0" w:after="0"/>
        <w:rPr>
          <w:color w:val="0070C0"/>
          <w:sz w:val="20"/>
          <w:szCs w:val="20"/>
        </w:rPr>
      </w:pPr>
      <w:r w:rsidRPr="00081AB7">
        <w:rPr>
          <w:color w:val="0070C0"/>
          <w:sz w:val="20"/>
          <w:szCs w:val="20"/>
        </w:rPr>
        <w:t>library("tree")</w:t>
      </w:r>
    </w:p>
    <w:p w:rsidR="00081AB7" w:rsidRPr="00081AB7" w:rsidRDefault="00081AB7" w:rsidP="00081AB7">
      <w:pPr>
        <w:pStyle w:val="BodyText"/>
        <w:spacing w:before="0" w:after="0"/>
        <w:rPr>
          <w:color w:val="0070C0"/>
          <w:sz w:val="20"/>
          <w:szCs w:val="20"/>
        </w:rPr>
      </w:pPr>
      <w:r w:rsidRPr="00081AB7">
        <w:rPr>
          <w:color w:val="0070C0"/>
          <w:sz w:val="20"/>
          <w:szCs w:val="20"/>
        </w:rPr>
        <w:t>library(gridExtra)</w:t>
      </w:r>
    </w:p>
    <w:p w:rsidR="00081AB7" w:rsidRPr="00081AB7" w:rsidRDefault="00081AB7" w:rsidP="00081AB7">
      <w:pPr>
        <w:pStyle w:val="BodyText"/>
        <w:spacing w:before="0" w:after="0"/>
        <w:rPr>
          <w:color w:val="0070C0"/>
          <w:sz w:val="20"/>
          <w:szCs w:val="20"/>
        </w:rPr>
      </w:pPr>
      <w:r w:rsidRPr="00081AB7">
        <w:rPr>
          <w:color w:val="0070C0"/>
          <w:sz w:val="20"/>
          <w:szCs w:val="20"/>
        </w:rPr>
        <w:t>library(plyr)</w:t>
      </w:r>
    </w:p>
    <w:p w:rsidR="00081AB7" w:rsidRPr="00081AB7" w:rsidRDefault="00081AB7" w:rsidP="00081AB7">
      <w:pPr>
        <w:pStyle w:val="BodyText"/>
        <w:spacing w:before="0" w:after="0"/>
        <w:rPr>
          <w:color w:val="0070C0"/>
          <w:sz w:val="20"/>
          <w:szCs w:val="20"/>
        </w:rPr>
      </w:pPr>
      <w:r w:rsidRPr="00081AB7">
        <w:rPr>
          <w:color w:val="0070C0"/>
          <w:sz w:val="20"/>
          <w:szCs w:val="20"/>
        </w:rPr>
        <w:t>library(dplyr)</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library(tidyr)</w:t>
      </w:r>
    </w:p>
    <w:p w:rsidR="00081AB7" w:rsidRPr="00081AB7" w:rsidRDefault="00081AB7" w:rsidP="00081AB7">
      <w:pPr>
        <w:pStyle w:val="BodyText"/>
        <w:spacing w:before="0" w:after="0"/>
        <w:rPr>
          <w:color w:val="0070C0"/>
          <w:sz w:val="20"/>
          <w:szCs w:val="20"/>
        </w:rPr>
      </w:pPr>
      <w:r w:rsidRPr="00081AB7">
        <w:rPr>
          <w:color w:val="0070C0"/>
          <w:sz w:val="20"/>
          <w:szCs w:val="20"/>
        </w:rPr>
        <w:t>library(ggplot2)</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library(corrplot) </w:t>
      </w:r>
    </w:p>
    <w:p w:rsidR="00081AB7" w:rsidRPr="00081AB7" w:rsidRDefault="00081AB7" w:rsidP="00081AB7">
      <w:pPr>
        <w:pStyle w:val="BodyText"/>
        <w:spacing w:before="0" w:after="0"/>
        <w:rPr>
          <w:color w:val="0070C0"/>
          <w:sz w:val="20"/>
          <w:szCs w:val="20"/>
        </w:rPr>
      </w:pPr>
      <w:r w:rsidRPr="00081AB7">
        <w:rPr>
          <w:color w:val="0070C0"/>
          <w:sz w:val="20"/>
          <w:szCs w:val="20"/>
        </w:rPr>
        <w:t>library(e1071)</w:t>
      </w:r>
    </w:p>
    <w:p w:rsidR="00081AB7" w:rsidRPr="00081AB7" w:rsidRDefault="00081AB7" w:rsidP="00081AB7">
      <w:pPr>
        <w:pStyle w:val="BodyText"/>
        <w:spacing w:before="0" w:after="0"/>
        <w:rPr>
          <w:color w:val="0070C0"/>
          <w:sz w:val="20"/>
          <w:szCs w:val="20"/>
        </w:rPr>
      </w:pPr>
      <w:r w:rsidRPr="00081AB7">
        <w:rPr>
          <w:color w:val="0070C0"/>
          <w:sz w:val="20"/>
          <w:szCs w:val="20"/>
        </w:rPr>
        <w:t>library(ggthemes)</w:t>
      </w:r>
    </w:p>
    <w:p w:rsidR="00081AB7" w:rsidRPr="00081AB7" w:rsidRDefault="00081AB7" w:rsidP="00081AB7">
      <w:pPr>
        <w:pStyle w:val="BodyText"/>
        <w:spacing w:before="0" w:after="0"/>
        <w:rPr>
          <w:color w:val="0070C0"/>
          <w:sz w:val="20"/>
          <w:szCs w:val="20"/>
        </w:rPr>
      </w:pPr>
      <w:r w:rsidRPr="00081AB7">
        <w:rPr>
          <w:color w:val="0070C0"/>
          <w:sz w:val="20"/>
          <w:szCs w:val="20"/>
        </w:rPr>
        <w:t>library(caret)</w:t>
      </w:r>
    </w:p>
    <w:p w:rsidR="00081AB7" w:rsidRPr="00081AB7" w:rsidRDefault="00081AB7" w:rsidP="00081AB7">
      <w:pPr>
        <w:pStyle w:val="BodyText"/>
        <w:spacing w:before="0" w:after="0"/>
        <w:rPr>
          <w:color w:val="0070C0"/>
          <w:sz w:val="20"/>
          <w:szCs w:val="20"/>
        </w:rPr>
      </w:pPr>
      <w:r w:rsidRPr="00081AB7">
        <w:rPr>
          <w:color w:val="0070C0"/>
          <w:sz w:val="20"/>
          <w:szCs w:val="20"/>
        </w:rPr>
        <w:t>library(tidyverse)</w:t>
      </w:r>
    </w:p>
    <w:p w:rsidR="00081AB7" w:rsidRPr="00081AB7" w:rsidRDefault="00081AB7" w:rsidP="00081AB7">
      <w:pPr>
        <w:pStyle w:val="BodyText"/>
        <w:spacing w:before="0" w:after="0"/>
        <w:rPr>
          <w:color w:val="0070C0"/>
          <w:sz w:val="20"/>
          <w:szCs w:val="20"/>
        </w:rPr>
      </w:pPr>
      <w:r w:rsidRPr="00081AB7">
        <w:rPr>
          <w:color w:val="0070C0"/>
          <w:sz w:val="20"/>
          <w:szCs w:val="20"/>
        </w:rPr>
        <w:t>library(scales)</w:t>
      </w:r>
    </w:p>
    <w:p w:rsidR="00081AB7" w:rsidRPr="00081AB7" w:rsidRDefault="00081AB7" w:rsidP="00081AB7">
      <w:pPr>
        <w:pStyle w:val="BodyText"/>
        <w:spacing w:before="0" w:after="0"/>
        <w:rPr>
          <w:color w:val="0070C0"/>
          <w:sz w:val="20"/>
          <w:szCs w:val="20"/>
        </w:rPr>
      </w:pPr>
      <w:r w:rsidRPr="00081AB7">
        <w:rPr>
          <w:color w:val="0070C0"/>
          <w:sz w:val="20"/>
          <w:szCs w:val="20"/>
        </w:rPr>
        <w:t>library("openxlsx")</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Importing the data set</w:t>
      </w:r>
    </w:p>
    <w:p w:rsidR="00081AB7" w:rsidRPr="00081AB7" w:rsidRDefault="00081AB7" w:rsidP="00081AB7">
      <w:pPr>
        <w:pStyle w:val="BodyText"/>
        <w:spacing w:before="0" w:after="0"/>
        <w:rPr>
          <w:color w:val="0070C0"/>
          <w:sz w:val="20"/>
          <w:szCs w:val="20"/>
        </w:rPr>
      </w:pPr>
      <w:r w:rsidRPr="00081AB7">
        <w:rPr>
          <w:color w:val="0070C0"/>
          <w:sz w:val="20"/>
          <w:szCs w:val="20"/>
        </w:rPr>
        <w:t>bc&lt;-read.table("https://archive.ics.uci.edu/ml/machine-learning-databases/breast-cancer-wisconsin/wdbc.data",header=F,sep=",")</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names(bc)&lt;- c('id_number', 'diagnosis', 'radius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xture_mean', 'perimeter_mean', 'area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moothness_mean', 'compactness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ncavity_mean','concave_points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ymmetry_mean', 'fractal_dimension_mean',</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radius_se', 'texture_se', 'perimeter_s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area_se', 'smoothness_se', 'compactness_s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ncavity_se', 'concave_points_s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ymmetry_se', 'fractal_dimension_s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radius_worst', 'texture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imeter_worst', 'area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moothness_worst', 'compactness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ncavity_worst', 'concave_points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ymmetry_worst', 'fractal_dimension_worst')</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r basic funcion,message=FALSE, include=FALSE, echo=FALSE}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Defining Correlation function</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panel.cor &lt;- function(x, y, digits=2, prefix="", cex.cor) </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usr &lt;- par("usr"); on.exit(par(usr))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ar(usr = c(0, 1, 0, 1))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r &lt;- abs(cor(x, y))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xt &lt;- format(c(r, 0.123456789), digits=digits)[1]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xt &lt;- paste(prefix, txt, sep="")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if(missing(cex.cor)) cex &lt;- 0.8/strwidth(tx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st &lt;- cor.test(x,y)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 borrowed from printCoefma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ignif &lt;- symnum(test$p.value, corr = FALSE, na = FALS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utpoints = c(0, 0.001, 0.01, 0.05, 0.1, 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ymbols = c("***", "**", "*", ".", "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xt(0.5, 0.5, txt, cex = cex * r)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xt(.8, .8, Signif, cex=cex, col=2) </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binomial_deviance &lt;- function(y_obs, yha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epsilon = 0.000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 = ifelse(yhat &lt; epsilon, epsilon, yha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 = ifelse(yhat &gt; 1-epsilon, 1-epsilon, yha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a = ifelse(y_obs==0, 0, y_obs * log(y_obs/yhat))</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 xml:space="preserve">  b = ifelse(y_obs==1, 0, (1-y_obs) * log((1-y_obs)/(1-yha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return(2*sum(a + b))</w:t>
      </w:r>
    </w:p>
    <w:p w:rsidR="00081AB7" w:rsidRPr="00081AB7" w:rsidRDefault="00081AB7" w:rsidP="00081AB7">
      <w:pPr>
        <w:pStyle w:val="BodyText"/>
        <w:spacing w:before="0" w:after="0"/>
        <w:rPr>
          <w:color w:val="0070C0"/>
          <w:sz w:val="20"/>
          <w:szCs w:val="20"/>
        </w:rPr>
      </w:pPr>
      <w:r w:rsidRPr="00081AB7">
        <w:rPr>
          <w:color w:val="0070C0"/>
          <w:sz w:val="20"/>
          <w:szCs w:val="20"/>
        </w:rPr>
        <w:t>} #prediction accuracy</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basic.fit.plots &lt;- function(model)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ab/>
        <w:t># get predicted values</w:t>
      </w:r>
    </w:p>
    <w:p w:rsidR="00081AB7" w:rsidRPr="00081AB7" w:rsidRDefault="00081AB7" w:rsidP="00081AB7">
      <w:pPr>
        <w:pStyle w:val="BodyText"/>
        <w:spacing w:before="0" w:after="0"/>
        <w:rPr>
          <w:color w:val="0070C0"/>
          <w:sz w:val="20"/>
          <w:szCs w:val="20"/>
        </w:rPr>
      </w:pPr>
      <w:r w:rsidRPr="00081AB7">
        <w:rPr>
          <w:color w:val="0070C0"/>
          <w:sz w:val="20"/>
          <w:szCs w:val="20"/>
        </w:rPr>
        <w:tab/>
        <w:t>Predicted &lt;- model$fitted.values</w:t>
      </w:r>
    </w:p>
    <w:p w:rsidR="00081AB7" w:rsidRPr="00081AB7" w:rsidRDefault="00081AB7" w:rsidP="00081AB7">
      <w:pPr>
        <w:pStyle w:val="BodyText"/>
        <w:spacing w:before="0" w:after="0"/>
        <w:rPr>
          <w:color w:val="0070C0"/>
          <w:sz w:val="20"/>
          <w:szCs w:val="20"/>
        </w:rPr>
      </w:pPr>
      <w:r w:rsidRPr="00081AB7">
        <w:rPr>
          <w:color w:val="0070C0"/>
          <w:sz w:val="20"/>
          <w:szCs w:val="20"/>
        </w:rPr>
        <w:tab/>
        <w:t># get residuals</w:t>
      </w:r>
    </w:p>
    <w:p w:rsidR="00081AB7" w:rsidRPr="00081AB7" w:rsidRDefault="00081AB7" w:rsidP="00081AB7">
      <w:pPr>
        <w:pStyle w:val="BodyText"/>
        <w:spacing w:before="0" w:after="0"/>
        <w:rPr>
          <w:color w:val="0070C0"/>
          <w:sz w:val="20"/>
          <w:szCs w:val="20"/>
        </w:rPr>
      </w:pPr>
      <w:r w:rsidRPr="00081AB7">
        <w:rPr>
          <w:color w:val="0070C0"/>
          <w:sz w:val="20"/>
          <w:szCs w:val="20"/>
        </w:rPr>
        <w:tab/>
        <w:t>Resid &lt;- model$residuals</w:t>
      </w:r>
    </w:p>
    <w:p w:rsidR="00081AB7" w:rsidRPr="00081AB7" w:rsidRDefault="00081AB7" w:rsidP="00081AB7">
      <w:pPr>
        <w:pStyle w:val="BodyText"/>
        <w:spacing w:before="0" w:after="0"/>
        <w:rPr>
          <w:color w:val="0070C0"/>
          <w:sz w:val="20"/>
          <w:szCs w:val="20"/>
        </w:rPr>
      </w:pPr>
      <w:r w:rsidRPr="00081AB7">
        <w:rPr>
          <w:color w:val="0070C0"/>
          <w:sz w:val="20"/>
          <w:szCs w:val="20"/>
        </w:rPr>
        <w:tab/>
        <w:t># get studentized residuals</w:t>
      </w:r>
    </w:p>
    <w:p w:rsidR="00081AB7" w:rsidRPr="00081AB7" w:rsidRDefault="00081AB7" w:rsidP="00081AB7">
      <w:pPr>
        <w:pStyle w:val="BodyText"/>
        <w:spacing w:before="0" w:after="0"/>
        <w:rPr>
          <w:color w:val="0070C0"/>
          <w:sz w:val="20"/>
          <w:szCs w:val="20"/>
        </w:rPr>
      </w:pPr>
      <w:r w:rsidRPr="00081AB7">
        <w:rPr>
          <w:color w:val="0070C0"/>
          <w:sz w:val="20"/>
          <w:szCs w:val="20"/>
        </w:rPr>
        <w:tab/>
        <w:t>RStudent &lt;- rstudent(model = model)</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 build out a data container from the model</w:t>
      </w:r>
    </w:p>
    <w:p w:rsidR="00081AB7" w:rsidRPr="00081AB7" w:rsidRDefault="00081AB7" w:rsidP="00081AB7">
      <w:pPr>
        <w:pStyle w:val="BodyText"/>
        <w:spacing w:before="0" w:after="0"/>
        <w:rPr>
          <w:color w:val="0070C0"/>
          <w:sz w:val="20"/>
          <w:szCs w:val="20"/>
        </w:rPr>
      </w:pPr>
      <w:r w:rsidRPr="00081AB7">
        <w:rPr>
          <w:color w:val="0070C0"/>
          <w:sz w:val="20"/>
          <w:szCs w:val="20"/>
        </w:rPr>
        <w:tab/>
        <w:t>fit.data = data.frame(</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Resid' = Resid,</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RStudent' = RStudent,</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Predicted' = Predicted</w:t>
      </w:r>
    </w:p>
    <w:p w:rsidR="00081AB7" w:rsidRPr="00081AB7" w:rsidRDefault="00081AB7" w:rsidP="00081AB7">
      <w:pPr>
        <w:pStyle w:val="BodyText"/>
        <w:spacing w:before="0" w:after="0"/>
        <w:rPr>
          <w:color w:val="0070C0"/>
          <w:sz w:val="20"/>
          <w:szCs w:val="20"/>
        </w:rPr>
      </w:pPr>
      <w:r w:rsidRPr="00081AB7">
        <w:rPr>
          <w:color w:val="0070C0"/>
          <w:sz w:val="20"/>
          <w:szCs w:val="20"/>
        </w:rPr>
        <w:tab/>
        <w:t>)</w:t>
      </w:r>
    </w:p>
    <w:p w:rsidR="00081AB7" w:rsidRPr="00081AB7" w:rsidRDefault="00081AB7" w:rsidP="00081AB7">
      <w:pPr>
        <w:pStyle w:val="BodyText"/>
        <w:spacing w:before="0" w:after="0"/>
        <w:rPr>
          <w:color w:val="0070C0"/>
          <w:sz w:val="20"/>
          <w:szCs w:val="20"/>
        </w:rPr>
      </w:pPr>
      <w:r w:rsidRPr="00081AB7">
        <w:rPr>
          <w:color w:val="0070C0"/>
          <w:sz w:val="20"/>
          <w:szCs w:val="20"/>
        </w:rPr>
        <w:tab/>
      </w:r>
    </w:p>
    <w:p w:rsidR="00081AB7" w:rsidRPr="00081AB7" w:rsidRDefault="00081AB7" w:rsidP="00081AB7">
      <w:pPr>
        <w:pStyle w:val="BodyText"/>
        <w:spacing w:before="0" w:after="0"/>
        <w:rPr>
          <w:color w:val="0070C0"/>
          <w:sz w:val="20"/>
          <w:szCs w:val="20"/>
        </w:rPr>
      </w:pPr>
      <w:r w:rsidRPr="00081AB7">
        <w:rPr>
          <w:color w:val="0070C0"/>
          <w:sz w:val="20"/>
          <w:szCs w:val="20"/>
        </w:rPr>
        <w:tab/>
        <w:t># create qqplot of residuals with reference line</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qqplot.resid &lt;- fit.data %&g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gplot(aes(sample = Resid))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qq() + geom_qq_line()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labs(subtitle = 'QQ Plot of Residual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x = 'Theoretical Quantile',</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y = 'Acutal Quantile')</w:t>
      </w:r>
    </w:p>
    <w:p w:rsidR="00081AB7" w:rsidRPr="00081AB7" w:rsidRDefault="00081AB7" w:rsidP="00081AB7">
      <w:pPr>
        <w:pStyle w:val="BodyText"/>
        <w:spacing w:before="0" w:after="0"/>
        <w:rPr>
          <w:color w:val="0070C0"/>
          <w:sz w:val="20"/>
          <w:szCs w:val="20"/>
        </w:rPr>
      </w:pPr>
      <w:r w:rsidRPr="00081AB7">
        <w:rPr>
          <w:color w:val="0070C0"/>
          <w:sz w:val="20"/>
          <w:szCs w:val="20"/>
        </w:rPr>
        <w:tab/>
      </w:r>
    </w:p>
    <w:p w:rsidR="00081AB7" w:rsidRPr="00081AB7" w:rsidRDefault="00081AB7" w:rsidP="00081AB7">
      <w:pPr>
        <w:pStyle w:val="BodyText"/>
        <w:spacing w:before="0" w:after="0"/>
        <w:rPr>
          <w:color w:val="0070C0"/>
          <w:sz w:val="20"/>
          <w:szCs w:val="20"/>
        </w:rPr>
      </w:pPr>
      <w:r w:rsidRPr="00081AB7">
        <w:rPr>
          <w:color w:val="0070C0"/>
          <w:sz w:val="20"/>
          <w:szCs w:val="20"/>
        </w:rPr>
        <w:tab/>
        <w:t># create histogram of residual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hist.resid &lt;- fit.data %&g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gplot(aes(x = Resid))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histogram(bins = 15) +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labs(subtitle = 'Histogram of Residual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x = 'Residual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y = 'Coun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ab/>
        <w:t># create scatter plot of residuals vs</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 predicted value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resid.vs.pred &lt;- fit.data %&g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gplot(aes(x = Predicted, y = Resid))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poin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abline(slope = 0) +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labs(subtitle = 'Residuals vs Prediction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x = 'Predicted Value',</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y = 'Residual')</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create scatter plot of studentized </w:t>
      </w:r>
    </w:p>
    <w:p w:rsidR="00081AB7" w:rsidRPr="00081AB7" w:rsidRDefault="00081AB7" w:rsidP="00081AB7">
      <w:pPr>
        <w:pStyle w:val="BodyText"/>
        <w:spacing w:before="0" w:after="0"/>
        <w:rPr>
          <w:color w:val="0070C0"/>
          <w:sz w:val="20"/>
          <w:szCs w:val="20"/>
        </w:rPr>
      </w:pPr>
      <w:r w:rsidRPr="00081AB7">
        <w:rPr>
          <w:color w:val="0070C0"/>
          <w:sz w:val="20"/>
          <w:szCs w:val="20"/>
        </w:rPr>
        <w:tab/>
        <w:t># residuals vs predicted value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rStud.vs.pred &lt;- fit.data %&g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gplot(aes(x = Predicted, y = RStuden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point()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geom_abline(slope = 0)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r w:rsidRPr="00081AB7">
        <w:rPr>
          <w:color w:val="0070C0"/>
          <w:sz w:val="20"/>
          <w:szCs w:val="20"/>
        </w:rPr>
        <w:tab/>
        <w:t xml:space="preserve">  geom_abline(slope = 0, intercept = -2)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r w:rsidRPr="00081AB7">
        <w:rPr>
          <w:color w:val="0070C0"/>
          <w:sz w:val="20"/>
          <w:szCs w:val="20"/>
        </w:rPr>
        <w:tab/>
        <w:t xml:space="preserve">  geom_abline(slope = 0, intercept = 2) + </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labs(subtitle = 'RStudent vs Predictions',</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       x = 'Predicted Value',</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ab/>
        <w:t xml:space="preserve">       y = 'RStudent')</w:t>
      </w:r>
    </w:p>
    <w:p w:rsidR="00081AB7" w:rsidRPr="00081AB7" w:rsidRDefault="00081AB7" w:rsidP="00081AB7">
      <w:pPr>
        <w:pStyle w:val="BodyText"/>
        <w:spacing w:before="0" w:after="0"/>
        <w:rPr>
          <w:color w:val="0070C0"/>
          <w:sz w:val="20"/>
          <w:szCs w:val="20"/>
        </w:rPr>
      </w:pPr>
      <w:r w:rsidRPr="00081AB7">
        <w:rPr>
          <w:color w:val="0070C0"/>
          <w:sz w:val="20"/>
          <w:szCs w:val="20"/>
        </w:rPr>
        <w:tab/>
      </w:r>
    </w:p>
    <w:p w:rsidR="00081AB7" w:rsidRPr="00081AB7" w:rsidRDefault="00081AB7" w:rsidP="00081AB7">
      <w:pPr>
        <w:pStyle w:val="BodyText"/>
        <w:spacing w:before="0" w:after="0"/>
        <w:rPr>
          <w:color w:val="0070C0"/>
          <w:sz w:val="20"/>
          <w:szCs w:val="20"/>
        </w:rPr>
      </w:pPr>
      <w:r w:rsidRPr="00081AB7">
        <w:rPr>
          <w:color w:val="0070C0"/>
          <w:sz w:val="20"/>
          <w:szCs w:val="20"/>
        </w:rPr>
        <w:tab/>
        <w:t># add all four plots to grid as</w:t>
      </w:r>
    </w:p>
    <w:p w:rsidR="00081AB7" w:rsidRPr="00081AB7" w:rsidRDefault="00081AB7" w:rsidP="00081AB7">
      <w:pPr>
        <w:pStyle w:val="BodyText"/>
        <w:spacing w:before="0" w:after="0"/>
        <w:rPr>
          <w:color w:val="0070C0"/>
          <w:sz w:val="20"/>
          <w:szCs w:val="20"/>
        </w:rPr>
      </w:pPr>
      <w:r w:rsidRPr="00081AB7">
        <w:rPr>
          <w:color w:val="0070C0"/>
          <w:sz w:val="20"/>
          <w:szCs w:val="20"/>
        </w:rPr>
        <w:tab/>
        <w:t># qqplot           histogram</w:t>
      </w:r>
    </w:p>
    <w:p w:rsidR="00081AB7" w:rsidRPr="00081AB7" w:rsidRDefault="00081AB7" w:rsidP="00081AB7">
      <w:pPr>
        <w:pStyle w:val="BodyText"/>
        <w:spacing w:before="0" w:after="0"/>
        <w:rPr>
          <w:color w:val="0070C0"/>
          <w:sz w:val="20"/>
          <w:szCs w:val="20"/>
        </w:rPr>
      </w:pPr>
      <w:r w:rsidRPr="00081AB7">
        <w:rPr>
          <w:color w:val="0070C0"/>
          <w:sz w:val="20"/>
          <w:szCs w:val="20"/>
        </w:rPr>
        <w:tab/>
        <w:t># resid vs pred    RStud vs pred</w:t>
      </w:r>
    </w:p>
    <w:p w:rsidR="00081AB7" w:rsidRPr="00081AB7" w:rsidRDefault="00081AB7" w:rsidP="00081AB7">
      <w:pPr>
        <w:pStyle w:val="BodyText"/>
        <w:spacing w:before="0" w:after="0"/>
        <w:rPr>
          <w:color w:val="0070C0"/>
          <w:sz w:val="20"/>
          <w:szCs w:val="20"/>
        </w:rPr>
      </w:pPr>
      <w:r w:rsidRPr="00081AB7">
        <w:rPr>
          <w:color w:val="0070C0"/>
          <w:sz w:val="20"/>
          <w:szCs w:val="20"/>
        </w:rPr>
        <w:tab/>
        <w:t>grid.arrange(qqplot.resid,</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 xml:space="preserve">     hist.resid,</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 xml:space="preserve">     resid.vs.pred,</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 xml:space="preserve">     rStud.vs.pred, </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 xml:space="preserve">     nrow = 2,</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 xml:space="preserve">     top = 'Fit Assessment Plots')</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function ends</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1. Introduction</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Breast cancer is the most common cancer among women and one of the major causes of death among women worldwide. Every year approximately 124 out of 100,000 women are diagnosed with breast cancer, and the estimation is that 23 out of the 124 women will die of this disease. When detected in its early stages, there is a 30% chance that the cancer can be treated eﬀectively, but the late detection of advanced-stage tumors makes the treatment more diﬃcult. Currently, the most used techniques to detect breast cancer in early stages are: mammography (63% to 97% correctness), FNA (Fine Needle Aspiration) with visual interpretation (65% to 98% correctness) and surgical biopsy (approximately 100% correctness). Therefore, mammography and FNA with visual interpretation correctness varies widely, and the surgical biopsy, although reliable, is invasive and costly.</w:t>
      </w:r>
    </w:p>
    <w:p w:rsidR="00081AB7" w:rsidRPr="00081AB7" w:rsidRDefault="00081AB7" w:rsidP="00081AB7">
      <w:pPr>
        <w:pStyle w:val="BodyText"/>
        <w:spacing w:before="0" w:after="0"/>
        <w:rPr>
          <w:color w:val="0070C0"/>
          <w:sz w:val="20"/>
          <w:szCs w:val="20"/>
        </w:rPr>
      </w:pPr>
      <w:r w:rsidRPr="00081AB7">
        <w:rPr>
          <w:color w:val="0070C0"/>
          <w:sz w:val="20"/>
          <w:szCs w:val="20"/>
        </w:rPr>
        <w:t>[Ref: https://www.cancer.org/cancer/breast-cancer/about/how-common-is-breast-cancer.html]</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The breast cancer data set used for analysis in this project has numerous measurements taken from tumor biopsies. The goal of using this data set is to address various objectives of the project and build models to predict using the metrics alone if the biopsy is cancer or no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2. Dataset and Description</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The data set used for analysis is available at:</w:t>
      </w:r>
    </w:p>
    <w:p w:rsidR="00081AB7" w:rsidRPr="00081AB7" w:rsidRDefault="00081AB7" w:rsidP="00081AB7">
      <w:pPr>
        <w:pStyle w:val="BodyText"/>
        <w:spacing w:before="0" w:after="0"/>
        <w:rPr>
          <w:color w:val="0070C0"/>
          <w:sz w:val="20"/>
          <w:szCs w:val="20"/>
        </w:rPr>
      </w:pPr>
      <w:r w:rsidRPr="00081AB7">
        <w:rPr>
          <w:color w:val="0070C0"/>
          <w:sz w:val="20"/>
          <w:szCs w:val="20"/>
        </w:rPr>
        <w:t>https://archive.ics.uci.edu/ml/machine-learning-databases/breast-cancer-wisconsin/wdbc.data</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Observations in the data set are computed from a digitized image of a fine needle aspirate (FNA) of a breast mass. The data is comprised of 31 numeric features and one categorical feature, which contain 569 observations. The first two columns gives Sample ID and Classes(diagnosis) which has M, malignant and B, benign breast mass. For each cell nucleaus, the following ten charactoristics were measured: </w:t>
      </w:r>
    </w:p>
    <w:p w:rsidR="00081AB7" w:rsidRPr="00081AB7" w:rsidRDefault="00081AB7" w:rsidP="00081AB7">
      <w:pPr>
        <w:pStyle w:val="BodyText"/>
        <w:spacing w:before="0" w:after="0"/>
        <w:rPr>
          <w:color w:val="0070C0"/>
          <w:sz w:val="20"/>
          <w:szCs w:val="20"/>
        </w:rPr>
      </w:pPr>
      <w:r w:rsidRPr="00081AB7">
        <w:rPr>
          <w:color w:val="0070C0"/>
          <w:sz w:val="20"/>
          <w:szCs w:val="20"/>
        </w:rPr>
        <w:t>Radius, Texture,</w:t>
      </w:r>
    </w:p>
    <w:p w:rsidR="00081AB7" w:rsidRPr="00081AB7" w:rsidRDefault="00081AB7" w:rsidP="00081AB7">
      <w:pPr>
        <w:pStyle w:val="BodyText"/>
        <w:spacing w:before="0" w:after="0"/>
        <w:rPr>
          <w:color w:val="0070C0"/>
          <w:sz w:val="20"/>
          <w:szCs w:val="20"/>
        </w:rPr>
      </w:pPr>
      <w:r w:rsidRPr="00081AB7">
        <w:rPr>
          <w:color w:val="0070C0"/>
          <w:sz w:val="20"/>
          <w:szCs w:val="20"/>
        </w:rPr>
        <w:t>Perimeter,</w:t>
      </w:r>
    </w:p>
    <w:p w:rsidR="00081AB7" w:rsidRPr="00081AB7" w:rsidRDefault="00081AB7" w:rsidP="00081AB7">
      <w:pPr>
        <w:pStyle w:val="BodyText"/>
        <w:spacing w:before="0" w:after="0"/>
        <w:rPr>
          <w:color w:val="0070C0"/>
          <w:sz w:val="20"/>
          <w:szCs w:val="20"/>
        </w:rPr>
      </w:pPr>
      <w:r w:rsidRPr="00081AB7">
        <w:rPr>
          <w:color w:val="0070C0"/>
          <w:sz w:val="20"/>
          <w:szCs w:val="20"/>
        </w:rPr>
        <w:t>Area,</w:t>
      </w:r>
    </w:p>
    <w:p w:rsidR="00081AB7" w:rsidRPr="00081AB7" w:rsidRDefault="00081AB7" w:rsidP="00081AB7">
      <w:pPr>
        <w:pStyle w:val="BodyText"/>
        <w:spacing w:before="0" w:after="0"/>
        <w:rPr>
          <w:color w:val="0070C0"/>
          <w:sz w:val="20"/>
          <w:szCs w:val="20"/>
        </w:rPr>
      </w:pPr>
      <w:r w:rsidRPr="00081AB7">
        <w:rPr>
          <w:color w:val="0070C0"/>
          <w:sz w:val="20"/>
          <w:szCs w:val="20"/>
        </w:rPr>
        <w:t>Smoothness,</w:t>
      </w:r>
    </w:p>
    <w:p w:rsidR="00081AB7" w:rsidRPr="00081AB7" w:rsidRDefault="00081AB7" w:rsidP="00081AB7">
      <w:pPr>
        <w:pStyle w:val="BodyText"/>
        <w:spacing w:before="0" w:after="0"/>
        <w:rPr>
          <w:color w:val="0070C0"/>
          <w:sz w:val="20"/>
          <w:szCs w:val="20"/>
        </w:rPr>
      </w:pPr>
      <w:r w:rsidRPr="00081AB7">
        <w:rPr>
          <w:color w:val="0070C0"/>
          <w:sz w:val="20"/>
          <w:szCs w:val="20"/>
        </w:rPr>
        <w:t>Compactness,</w:t>
      </w:r>
    </w:p>
    <w:p w:rsidR="00081AB7" w:rsidRPr="00081AB7" w:rsidRDefault="00081AB7" w:rsidP="00081AB7">
      <w:pPr>
        <w:pStyle w:val="BodyText"/>
        <w:spacing w:before="0" w:after="0"/>
        <w:rPr>
          <w:color w:val="0070C0"/>
          <w:sz w:val="20"/>
          <w:szCs w:val="20"/>
        </w:rPr>
      </w:pPr>
      <w:r w:rsidRPr="00081AB7">
        <w:rPr>
          <w:color w:val="0070C0"/>
          <w:sz w:val="20"/>
          <w:szCs w:val="20"/>
        </w:rPr>
        <w:t>Concavity,</w:t>
      </w:r>
    </w:p>
    <w:p w:rsidR="00081AB7" w:rsidRPr="00081AB7" w:rsidRDefault="00081AB7" w:rsidP="00081AB7">
      <w:pPr>
        <w:pStyle w:val="BodyText"/>
        <w:spacing w:before="0" w:after="0"/>
        <w:rPr>
          <w:color w:val="0070C0"/>
          <w:sz w:val="20"/>
          <w:szCs w:val="20"/>
        </w:rPr>
      </w:pPr>
      <w:r w:rsidRPr="00081AB7">
        <w:rPr>
          <w:color w:val="0070C0"/>
          <w:sz w:val="20"/>
          <w:szCs w:val="20"/>
        </w:rPr>
        <w:t>Concave points,</w:t>
      </w:r>
    </w:p>
    <w:p w:rsidR="00081AB7" w:rsidRPr="00081AB7" w:rsidRDefault="00081AB7" w:rsidP="00081AB7">
      <w:pPr>
        <w:pStyle w:val="BodyText"/>
        <w:spacing w:before="0" w:after="0"/>
        <w:rPr>
          <w:color w:val="0070C0"/>
          <w:sz w:val="20"/>
          <w:szCs w:val="20"/>
        </w:rPr>
      </w:pPr>
      <w:r w:rsidRPr="00081AB7">
        <w:rPr>
          <w:color w:val="0070C0"/>
          <w:sz w:val="20"/>
          <w:szCs w:val="20"/>
        </w:rPr>
        <w:t>Symmetry,</w:t>
      </w:r>
    </w:p>
    <w:p w:rsidR="00081AB7" w:rsidRPr="00081AB7" w:rsidRDefault="00081AB7" w:rsidP="00081AB7">
      <w:pPr>
        <w:pStyle w:val="BodyText"/>
        <w:spacing w:before="0" w:after="0"/>
        <w:rPr>
          <w:color w:val="0070C0"/>
          <w:sz w:val="20"/>
          <w:szCs w:val="20"/>
        </w:rPr>
      </w:pPr>
      <w:r w:rsidRPr="00081AB7">
        <w:rPr>
          <w:color w:val="0070C0"/>
          <w:sz w:val="20"/>
          <w:szCs w:val="20"/>
        </w:rPr>
        <w:t>Fractal dimension.</w:t>
      </w:r>
    </w:p>
    <w:p w:rsidR="00081AB7" w:rsidRPr="00081AB7" w:rsidRDefault="00081AB7" w:rsidP="00081AB7">
      <w:pPr>
        <w:pStyle w:val="BodyText"/>
        <w:spacing w:before="0" w:after="0"/>
        <w:rPr>
          <w:color w:val="0070C0"/>
          <w:sz w:val="20"/>
          <w:szCs w:val="20"/>
        </w:rPr>
      </w:pPr>
      <w:r w:rsidRPr="00081AB7">
        <w:rPr>
          <w:color w:val="0070C0"/>
          <w:sz w:val="20"/>
          <w:szCs w:val="20"/>
        </w:rPr>
        <w:t>For each characteristic three measures are given:</w:t>
      </w:r>
    </w:p>
    <w:p w:rsidR="00081AB7" w:rsidRPr="00081AB7" w:rsidRDefault="00081AB7" w:rsidP="00081AB7">
      <w:pPr>
        <w:pStyle w:val="BodyText"/>
        <w:spacing w:before="0" w:after="0"/>
        <w:rPr>
          <w:color w:val="0070C0"/>
          <w:sz w:val="20"/>
          <w:szCs w:val="20"/>
        </w:rPr>
      </w:pPr>
      <w:r w:rsidRPr="00081AB7">
        <w:rPr>
          <w:color w:val="0070C0"/>
          <w:sz w:val="20"/>
          <w:szCs w:val="20"/>
        </w:rPr>
        <w:t>Mean,</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Standard error,</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Largest/ “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The dataset we chose for this project was a publicly shared, breast cancer Wisconsin(diagnostic) data made available through Kaggle in csv forma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The dataset consists of 569 rows and 32 attributes. We have both categorical and continous attributes in the dataset. The attributes are summarized as below: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1. id                      ID number</w:t>
      </w:r>
    </w:p>
    <w:p w:rsidR="00081AB7" w:rsidRPr="00081AB7" w:rsidRDefault="00081AB7" w:rsidP="00081AB7">
      <w:pPr>
        <w:pStyle w:val="BodyText"/>
        <w:spacing w:before="0" w:after="0"/>
        <w:rPr>
          <w:color w:val="0070C0"/>
          <w:sz w:val="20"/>
          <w:szCs w:val="20"/>
        </w:rPr>
      </w:pPr>
      <w:r w:rsidRPr="00081AB7">
        <w:rPr>
          <w:color w:val="0070C0"/>
          <w:sz w:val="20"/>
          <w:szCs w:val="20"/>
        </w:rPr>
        <w:t>2. diagnosis               The diagnosis of breast tissues (M = malignant, B = benign)</w:t>
      </w:r>
    </w:p>
    <w:p w:rsidR="00081AB7" w:rsidRPr="00081AB7" w:rsidRDefault="00081AB7" w:rsidP="00081AB7">
      <w:pPr>
        <w:pStyle w:val="BodyText"/>
        <w:spacing w:before="0" w:after="0"/>
        <w:rPr>
          <w:color w:val="0070C0"/>
          <w:sz w:val="20"/>
          <w:szCs w:val="20"/>
        </w:rPr>
      </w:pPr>
      <w:r w:rsidRPr="00081AB7">
        <w:rPr>
          <w:color w:val="0070C0"/>
          <w:sz w:val="20"/>
          <w:szCs w:val="20"/>
        </w:rPr>
        <w:t>3. radius_mean             mean of distances from center to points on the perimeter</w:t>
      </w:r>
    </w:p>
    <w:p w:rsidR="00081AB7" w:rsidRPr="00081AB7" w:rsidRDefault="00081AB7" w:rsidP="00081AB7">
      <w:pPr>
        <w:pStyle w:val="BodyText"/>
        <w:spacing w:before="0" w:after="0"/>
        <w:rPr>
          <w:color w:val="0070C0"/>
          <w:sz w:val="20"/>
          <w:szCs w:val="20"/>
        </w:rPr>
      </w:pPr>
      <w:r w:rsidRPr="00081AB7">
        <w:rPr>
          <w:color w:val="0070C0"/>
          <w:sz w:val="20"/>
          <w:szCs w:val="20"/>
        </w:rPr>
        <w:t>4. texture_mean            standard deviation of gray-scale values</w:t>
      </w:r>
    </w:p>
    <w:p w:rsidR="00081AB7" w:rsidRPr="00081AB7" w:rsidRDefault="00081AB7" w:rsidP="00081AB7">
      <w:pPr>
        <w:pStyle w:val="BodyText"/>
        <w:spacing w:before="0" w:after="0"/>
        <w:rPr>
          <w:color w:val="0070C0"/>
          <w:sz w:val="20"/>
          <w:szCs w:val="20"/>
        </w:rPr>
      </w:pPr>
      <w:r w:rsidRPr="00081AB7">
        <w:rPr>
          <w:color w:val="0070C0"/>
          <w:sz w:val="20"/>
          <w:szCs w:val="20"/>
        </w:rPr>
        <w:t>5. perimeter_mean          mean size of the core tumor</w:t>
      </w:r>
    </w:p>
    <w:p w:rsidR="00081AB7" w:rsidRPr="00081AB7" w:rsidRDefault="00081AB7" w:rsidP="00081AB7">
      <w:pPr>
        <w:pStyle w:val="BodyText"/>
        <w:spacing w:before="0" w:after="0"/>
        <w:rPr>
          <w:color w:val="0070C0"/>
          <w:sz w:val="20"/>
          <w:szCs w:val="20"/>
        </w:rPr>
      </w:pPr>
      <w:r w:rsidRPr="00081AB7">
        <w:rPr>
          <w:color w:val="0070C0"/>
          <w:sz w:val="20"/>
          <w:szCs w:val="20"/>
        </w:rPr>
        <w:t>6. area_mean</w:t>
      </w:r>
    </w:p>
    <w:p w:rsidR="00081AB7" w:rsidRPr="00081AB7" w:rsidRDefault="00081AB7" w:rsidP="00081AB7">
      <w:pPr>
        <w:pStyle w:val="BodyText"/>
        <w:spacing w:before="0" w:after="0"/>
        <w:rPr>
          <w:color w:val="0070C0"/>
          <w:sz w:val="20"/>
          <w:szCs w:val="20"/>
        </w:rPr>
      </w:pPr>
      <w:r w:rsidRPr="00081AB7">
        <w:rPr>
          <w:color w:val="0070C0"/>
          <w:sz w:val="20"/>
          <w:szCs w:val="20"/>
        </w:rPr>
        <w:t>7. smoothness_mean         mean of local variation in radius lengths</w:t>
      </w:r>
    </w:p>
    <w:p w:rsidR="00081AB7" w:rsidRPr="00081AB7" w:rsidRDefault="00081AB7" w:rsidP="00081AB7">
      <w:pPr>
        <w:pStyle w:val="BodyText"/>
        <w:spacing w:before="0" w:after="0"/>
        <w:rPr>
          <w:color w:val="0070C0"/>
          <w:sz w:val="20"/>
          <w:szCs w:val="20"/>
        </w:rPr>
      </w:pPr>
      <w:r w:rsidRPr="00081AB7">
        <w:rPr>
          <w:color w:val="0070C0"/>
          <w:sz w:val="20"/>
          <w:szCs w:val="20"/>
        </w:rPr>
        <w:t>8. compactness_mean        mean of perimeter^2 / area - 1.0</w:t>
      </w:r>
    </w:p>
    <w:p w:rsidR="00081AB7" w:rsidRPr="00081AB7" w:rsidRDefault="00081AB7" w:rsidP="00081AB7">
      <w:pPr>
        <w:pStyle w:val="BodyText"/>
        <w:spacing w:before="0" w:after="0"/>
        <w:rPr>
          <w:color w:val="0070C0"/>
          <w:sz w:val="20"/>
          <w:szCs w:val="20"/>
        </w:rPr>
      </w:pPr>
      <w:r w:rsidRPr="00081AB7">
        <w:rPr>
          <w:color w:val="0070C0"/>
          <w:sz w:val="20"/>
          <w:szCs w:val="20"/>
        </w:rPr>
        <w:t>9. concavity_mean          mean of severity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10. concave points_mean     mean for number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11. symmetry_mean</w:t>
      </w:r>
    </w:p>
    <w:p w:rsidR="00081AB7" w:rsidRPr="00081AB7" w:rsidRDefault="00081AB7" w:rsidP="00081AB7">
      <w:pPr>
        <w:pStyle w:val="BodyText"/>
        <w:spacing w:before="0" w:after="0"/>
        <w:rPr>
          <w:color w:val="0070C0"/>
          <w:sz w:val="20"/>
          <w:szCs w:val="20"/>
        </w:rPr>
      </w:pPr>
      <w:r w:rsidRPr="00081AB7">
        <w:rPr>
          <w:color w:val="0070C0"/>
          <w:sz w:val="20"/>
          <w:szCs w:val="20"/>
        </w:rPr>
        <w:t>12. fractal_dimension_mean  mean for "coastline approximation" - 1</w:t>
      </w:r>
    </w:p>
    <w:p w:rsidR="00081AB7" w:rsidRPr="00081AB7" w:rsidRDefault="00081AB7" w:rsidP="00081AB7">
      <w:pPr>
        <w:pStyle w:val="BodyText"/>
        <w:spacing w:before="0" w:after="0"/>
        <w:rPr>
          <w:color w:val="0070C0"/>
          <w:sz w:val="20"/>
          <w:szCs w:val="20"/>
        </w:rPr>
      </w:pPr>
      <w:r w:rsidRPr="00081AB7">
        <w:rPr>
          <w:color w:val="0070C0"/>
          <w:sz w:val="20"/>
          <w:szCs w:val="20"/>
        </w:rPr>
        <w:t>13. radius_se               standard error for the mean of distances from center to points on the perimeter</w:t>
      </w:r>
    </w:p>
    <w:p w:rsidR="00081AB7" w:rsidRPr="00081AB7" w:rsidRDefault="00081AB7" w:rsidP="00081AB7">
      <w:pPr>
        <w:pStyle w:val="BodyText"/>
        <w:spacing w:before="0" w:after="0"/>
        <w:rPr>
          <w:color w:val="0070C0"/>
          <w:sz w:val="20"/>
          <w:szCs w:val="20"/>
        </w:rPr>
      </w:pPr>
      <w:r w:rsidRPr="00081AB7">
        <w:rPr>
          <w:color w:val="0070C0"/>
          <w:sz w:val="20"/>
          <w:szCs w:val="20"/>
        </w:rPr>
        <w:t>14. texture_se              standard error for standard deviation of gray-scale values</w:t>
      </w:r>
    </w:p>
    <w:p w:rsidR="00081AB7" w:rsidRPr="00081AB7" w:rsidRDefault="00081AB7" w:rsidP="00081AB7">
      <w:pPr>
        <w:pStyle w:val="BodyText"/>
        <w:spacing w:before="0" w:after="0"/>
        <w:rPr>
          <w:color w:val="0070C0"/>
          <w:sz w:val="20"/>
          <w:szCs w:val="20"/>
        </w:rPr>
      </w:pPr>
      <w:r w:rsidRPr="00081AB7">
        <w:rPr>
          <w:color w:val="0070C0"/>
          <w:sz w:val="20"/>
          <w:szCs w:val="20"/>
        </w:rPr>
        <w:t>15. perimeter_se</w:t>
      </w:r>
    </w:p>
    <w:p w:rsidR="00081AB7" w:rsidRPr="00081AB7" w:rsidRDefault="00081AB7" w:rsidP="00081AB7">
      <w:pPr>
        <w:pStyle w:val="BodyText"/>
        <w:spacing w:before="0" w:after="0"/>
        <w:rPr>
          <w:color w:val="0070C0"/>
          <w:sz w:val="20"/>
          <w:szCs w:val="20"/>
        </w:rPr>
      </w:pPr>
      <w:r w:rsidRPr="00081AB7">
        <w:rPr>
          <w:color w:val="0070C0"/>
          <w:sz w:val="20"/>
          <w:szCs w:val="20"/>
        </w:rPr>
        <w:t>16. area_se</w:t>
      </w:r>
    </w:p>
    <w:p w:rsidR="00081AB7" w:rsidRPr="00081AB7" w:rsidRDefault="00081AB7" w:rsidP="00081AB7">
      <w:pPr>
        <w:pStyle w:val="BodyText"/>
        <w:spacing w:before="0" w:after="0"/>
        <w:rPr>
          <w:color w:val="0070C0"/>
          <w:sz w:val="20"/>
          <w:szCs w:val="20"/>
        </w:rPr>
      </w:pPr>
      <w:r w:rsidRPr="00081AB7">
        <w:rPr>
          <w:color w:val="0070C0"/>
          <w:sz w:val="20"/>
          <w:szCs w:val="20"/>
        </w:rPr>
        <w:t>17. smoothness_se           standard error for local variation in radius lengths</w:t>
      </w:r>
    </w:p>
    <w:p w:rsidR="00081AB7" w:rsidRPr="00081AB7" w:rsidRDefault="00081AB7" w:rsidP="00081AB7">
      <w:pPr>
        <w:pStyle w:val="BodyText"/>
        <w:spacing w:before="0" w:after="0"/>
        <w:rPr>
          <w:color w:val="0070C0"/>
          <w:sz w:val="20"/>
          <w:szCs w:val="20"/>
        </w:rPr>
      </w:pPr>
      <w:r w:rsidRPr="00081AB7">
        <w:rPr>
          <w:color w:val="0070C0"/>
          <w:sz w:val="20"/>
          <w:szCs w:val="20"/>
        </w:rPr>
        <w:t>18. compactness_se          standard error for perimeter^2 / area - 1.0</w:t>
      </w:r>
    </w:p>
    <w:p w:rsidR="00081AB7" w:rsidRPr="00081AB7" w:rsidRDefault="00081AB7" w:rsidP="00081AB7">
      <w:pPr>
        <w:pStyle w:val="BodyText"/>
        <w:spacing w:before="0" w:after="0"/>
        <w:rPr>
          <w:color w:val="0070C0"/>
          <w:sz w:val="20"/>
          <w:szCs w:val="20"/>
        </w:rPr>
      </w:pPr>
      <w:r w:rsidRPr="00081AB7">
        <w:rPr>
          <w:color w:val="0070C0"/>
          <w:sz w:val="20"/>
          <w:szCs w:val="20"/>
        </w:rPr>
        <w:t>19. concavity_se            standard error for severity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20. concave points_se       standard error for number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21. symmetry_se</w:t>
      </w:r>
    </w:p>
    <w:p w:rsidR="00081AB7" w:rsidRPr="00081AB7" w:rsidRDefault="00081AB7" w:rsidP="00081AB7">
      <w:pPr>
        <w:pStyle w:val="BodyText"/>
        <w:spacing w:before="0" w:after="0"/>
        <w:rPr>
          <w:color w:val="0070C0"/>
          <w:sz w:val="20"/>
          <w:szCs w:val="20"/>
        </w:rPr>
      </w:pPr>
      <w:r w:rsidRPr="00081AB7">
        <w:rPr>
          <w:color w:val="0070C0"/>
          <w:sz w:val="20"/>
          <w:szCs w:val="20"/>
        </w:rPr>
        <w:t>22. fractal_dimension_se    standard error for "coastline approximation" - 1</w:t>
      </w:r>
    </w:p>
    <w:p w:rsidR="00081AB7" w:rsidRPr="00081AB7" w:rsidRDefault="00081AB7" w:rsidP="00081AB7">
      <w:pPr>
        <w:pStyle w:val="BodyText"/>
        <w:spacing w:before="0" w:after="0"/>
        <w:rPr>
          <w:color w:val="0070C0"/>
          <w:sz w:val="20"/>
          <w:szCs w:val="20"/>
        </w:rPr>
      </w:pPr>
      <w:r w:rsidRPr="00081AB7">
        <w:rPr>
          <w:color w:val="0070C0"/>
          <w:sz w:val="20"/>
          <w:szCs w:val="20"/>
        </w:rPr>
        <w:t>23. radius_worst            "worst" or largest mean value for mean of distances from center to points on the perimeter</w:t>
      </w:r>
    </w:p>
    <w:p w:rsidR="00081AB7" w:rsidRPr="00081AB7" w:rsidRDefault="00081AB7" w:rsidP="00081AB7">
      <w:pPr>
        <w:pStyle w:val="BodyText"/>
        <w:spacing w:before="0" w:after="0"/>
        <w:rPr>
          <w:color w:val="0070C0"/>
          <w:sz w:val="20"/>
          <w:szCs w:val="20"/>
        </w:rPr>
      </w:pPr>
      <w:r w:rsidRPr="00081AB7">
        <w:rPr>
          <w:color w:val="0070C0"/>
          <w:sz w:val="20"/>
          <w:szCs w:val="20"/>
        </w:rPr>
        <w:t>24. texture_worst           "worst" or largest mean value for standard deviation of gray-scale values</w:t>
      </w:r>
    </w:p>
    <w:p w:rsidR="00081AB7" w:rsidRPr="00081AB7" w:rsidRDefault="00081AB7" w:rsidP="00081AB7">
      <w:pPr>
        <w:pStyle w:val="BodyText"/>
        <w:spacing w:before="0" w:after="0"/>
        <w:rPr>
          <w:color w:val="0070C0"/>
          <w:sz w:val="20"/>
          <w:szCs w:val="20"/>
        </w:rPr>
      </w:pPr>
      <w:r w:rsidRPr="00081AB7">
        <w:rPr>
          <w:color w:val="0070C0"/>
          <w:sz w:val="20"/>
          <w:szCs w:val="20"/>
        </w:rPr>
        <w:t>25. perimeter_worst</w:t>
      </w:r>
    </w:p>
    <w:p w:rsidR="00081AB7" w:rsidRPr="00081AB7" w:rsidRDefault="00081AB7" w:rsidP="00081AB7">
      <w:pPr>
        <w:pStyle w:val="BodyText"/>
        <w:spacing w:before="0" w:after="0"/>
        <w:rPr>
          <w:color w:val="0070C0"/>
          <w:sz w:val="20"/>
          <w:szCs w:val="20"/>
        </w:rPr>
      </w:pPr>
      <w:r w:rsidRPr="00081AB7">
        <w:rPr>
          <w:color w:val="0070C0"/>
          <w:sz w:val="20"/>
          <w:szCs w:val="20"/>
        </w:rPr>
        <w:t>26. area_worst</w:t>
      </w:r>
    </w:p>
    <w:p w:rsidR="00081AB7" w:rsidRPr="00081AB7" w:rsidRDefault="00081AB7" w:rsidP="00081AB7">
      <w:pPr>
        <w:pStyle w:val="BodyText"/>
        <w:spacing w:before="0" w:after="0"/>
        <w:rPr>
          <w:color w:val="0070C0"/>
          <w:sz w:val="20"/>
          <w:szCs w:val="20"/>
        </w:rPr>
      </w:pPr>
      <w:r w:rsidRPr="00081AB7">
        <w:rPr>
          <w:color w:val="0070C0"/>
          <w:sz w:val="20"/>
          <w:szCs w:val="20"/>
        </w:rPr>
        <w:t>27. smoothness_worst        "worst" or largest mean value for local variation in radius lengths</w:t>
      </w:r>
    </w:p>
    <w:p w:rsidR="00081AB7" w:rsidRPr="00081AB7" w:rsidRDefault="00081AB7" w:rsidP="00081AB7">
      <w:pPr>
        <w:pStyle w:val="BodyText"/>
        <w:spacing w:before="0" w:after="0"/>
        <w:rPr>
          <w:color w:val="0070C0"/>
          <w:sz w:val="20"/>
          <w:szCs w:val="20"/>
        </w:rPr>
      </w:pPr>
      <w:r w:rsidRPr="00081AB7">
        <w:rPr>
          <w:color w:val="0070C0"/>
          <w:sz w:val="20"/>
          <w:szCs w:val="20"/>
        </w:rPr>
        <w:t>28. compactness_worst       "worst" or largest mean value for perimeter^2 / area - 1.0</w:t>
      </w:r>
    </w:p>
    <w:p w:rsidR="00081AB7" w:rsidRPr="00081AB7" w:rsidRDefault="00081AB7" w:rsidP="00081AB7">
      <w:pPr>
        <w:pStyle w:val="BodyText"/>
        <w:spacing w:before="0" w:after="0"/>
        <w:rPr>
          <w:color w:val="0070C0"/>
          <w:sz w:val="20"/>
          <w:szCs w:val="20"/>
        </w:rPr>
      </w:pPr>
      <w:r w:rsidRPr="00081AB7">
        <w:rPr>
          <w:color w:val="0070C0"/>
          <w:sz w:val="20"/>
          <w:szCs w:val="20"/>
        </w:rPr>
        <w:t>29. concavity_worst         "worst" or largest mean value for severity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30. concave points_worst    "worst" or largest mean value for number of concave portions of the contour</w:t>
      </w:r>
    </w:p>
    <w:p w:rsidR="00081AB7" w:rsidRPr="00081AB7" w:rsidRDefault="00081AB7" w:rsidP="00081AB7">
      <w:pPr>
        <w:pStyle w:val="BodyText"/>
        <w:spacing w:before="0" w:after="0"/>
        <w:rPr>
          <w:color w:val="0070C0"/>
          <w:sz w:val="20"/>
          <w:szCs w:val="20"/>
        </w:rPr>
      </w:pPr>
      <w:r w:rsidRPr="00081AB7">
        <w:rPr>
          <w:color w:val="0070C0"/>
          <w:sz w:val="20"/>
          <w:szCs w:val="20"/>
        </w:rPr>
        <w:t>31. symmetry_worst</w:t>
      </w:r>
    </w:p>
    <w:p w:rsidR="00081AB7" w:rsidRPr="00081AB7" w:rsidRDefault="00081AB7" w:rsidP="00081AB7">
      <w:pPr>
        <w:pStyle w:val="BodyText"/>
        <w:spacing w:before="0" w:after="0"/>
        <w:rPr>
          <w:color w:val="0070C0"/>
          <w:sz w:val="20"/>
          <w:szCs w:val="20"/>
        </w:rPr>
      </w:pPr>
      <w:r w:rsidRPr="00081AB7">
        <w:rPr>
          <w:color w:val="0070C0"/>
          <w:sz w:val="20"/>
          <w:szCs w:val="20"/>
        </w:rPr>
        <w:t>32. fractal_dimension_worst "worst" or largest mean value for "coastline approximation" - 1</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3. Exploratory Data Analysi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e start Exploratory Data Analysis (EDA) of the dataset by checking the number of observations, structure of each variable and summary statistic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3-1. Summary statistics and glimpse of the data se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EDA, message = FALSE, include = FALSE, echo = TRUE}</w:t>
      </w:r>
    </w:p>
    <w:p w:rsidR="00081AB7" w:rsidRPr="00081AB7" w:rsidRDefault="00081AB7" w:rsidP="00081AB7">
      <w:pPr>
        <w:pStyle w:val="BodyText"/>
        <w:spacing w:before="0" w:after="0"/>
        <w:rPr>
          <w:color w:val="0070C0"/>
          <w:sz w:val="20"/>
          <w:szCs w:val="20"/>
        </w:rPr>
      </w:pPr>
      <w:r w:rsidRPr="00081AB7">
        <w:rPr>
          <w:color w:val="0070C0"/>
          <w:sz w:val="20"/>
          <w:szCs w:val="20"/>
        </w:rPr>
        <w:t># glimpse(bc)</w:t>
      </w:r>
    </w:p>
    <w:p w:rsidR="00081AB7" w:rsidRPr="00081AB7" w:rsidRDefault="00081AB7" w:rsidP="00081AB7">
      <w:pPr>
        <w:pStyle w:val="BodyText"/>
        <w:spacing w:before="0" w:after="0"/>
        <w:rPr>
          <w:color w:val="0070C0"/>
          <w:sz w:val="20"/>
          <w:szCs w:val="20"/>
        </w:rPr>
      </w:pPr>
      <w:r w:rsidRPr="00081AB7">
        <w:rPr>
          <w:color w:val="0070C0"/>
          <w:sz w:val="20"/>
          <w:szCs w:val="20"/>
        </w:rPr>
        <w:t>bc&lt;-bc %&gt;% dplyr::select(-id_number) #deleting ID</w:t>
      </w:r>
    </w:p>
    <w:p w:rsidR="00081AB7" w:rsidRPr="00081AB7" w:rsidRDefault="00081AB7" w:rsidP="00081AB7">
      <w:pPr>
        <w:pStyle w:val="BodyText"/>
        <w:spacing w:before="0" w:after="0"/>
        <w:rPr>
          <w:color w:val="0070C0"/>
          <w:sz w:val="20"/>
          <w:szCs w:val="20"/>
        </w:rPr>
      </w:pPr>
      <w:r w:rsidRPr="00081AB7">
        <w:rPr>
          <w:color w:val="0070C0"/>
          <w:sz w:val="20"/>
          <w:szCs w:val="20"/>
        </w:rPr>
        <w:t>bc$diagnosis &lt;- factor(ifelse(bc$diagnosis == 'B', 0, 1)) # class variable change to 1(M) and 0(B)</w:t>
      </w:r>
    </w:p>
    <w:p w:rsidR="00081AB7" w:rsidRPr="00081AB7" w:rsidRDefault="00081AB7" w:rsidP="00081AB7">
      <w:pPr>
        <w:pStyle w:val="BodyText"/>
        <w:spacing w:before="0" w:after="0"/>
        <w:rPr>
          <w:color w:val="0070C0"/>
          <w:sz w:val="20"/>
          <w:szCs w:val="20"/>
        </w:rPr>
      </w:pPr>
      <w:r w:rsidRPr="00081AB7">
        <w:rPr>
          <w:color w:val="0070C0"/>
          <w:sz w:val="20"/>
          <w:szCs w:val="20"/>
        </w:rPr>
        <w:t>glimpse(bc)</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r summary, echo=TRUE}</w:t>
      </w:r>
    </w:p>
    <w:p w:rsidR="00081AB7" w:rsidRPr="00081AB7" w:rsidRDefault="00081AB7" w:rsidP="00081AB7">
      <w:pPr>
        <w:pStyle w:val="BodyText"/>
        <w:spacing w:before="0" w:after="0"/>
        <w:rPr>
          <w:color w:val="0070C0"/>
          <w:sz w:val="20"/>
          <w:szCs w:val="20"/>
        </w:rPr>
      </w:pPr>
      <w:r w:rsidRPr="00081AB7">
        <w:rPr>
          <w:color w:val="0070C0"/>
          <w:sz w:val="20"/>
          <w:szCs w:val="20"/>
        </w:rPr>
        <w:t>summary(bc)</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As seen above, there are no missing values and the Class distribution is: 357 Benign, 212 Malignant. First column represents the sample ID so we deleted the column. Also we changed response variable from M, B to 1 and 0.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3-2. Correlation HeatMap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Plotting Correlation Heatmap for the data to observe the nature and extent of correlation between various features in the dataset:  </w:t>
      </w:r>
    </w:p>
    <w:p w:rsidR="00081AB7" w:rsidRPr="00081AB7" w:rsidRDefault="00081AB7" w:rsidP="00081AB7">
      <w:pPr>
        <w:pStyle w:val="BodyText"/>
        <w:spacing w:before="0" w:after="0"/>
        <w:rPr>
          <w:color w:val="0070C0"/>
          <w:sz w:val="20"/>
          <w:szCs w:val="20"/>
        </w:rPr>
      </w:pPr>
      <w:r w:rsidRPr="00081AB7">
        <w:rPr>
          <w:color w:val="0070C0"/>
          <w:sz w:val="20"/>
          <w:szCs w:val="20"/>
        </w:rPr>
        <w:t>```{r HeatMap, echo = FALSE}</w:t>
      </w:r>
    </w:p>
    <w:p w:rsidR="00081AB7" w:rsidRPr="00081AB7" w:rsidRDefault="00081AB7" w:rsidP="00081AB7">
      <w:pPr>
        <w:pStyle w:val="BodyText"/>
        <w:spacing w:before="0" w:after="0"/>
        <w:rPr>
          <w:color w:val="0070C0"/>
          <w:sz w:val="20"/>
          <w:szCs w:val="20"/>
        </w:rPr>
      </w:pPr>
      <w:r w:rsidRPr="00081AB7">
        <w:rPr>
          <w:color w:val="0070C0"/>
          <w:sz w:val="20"/>
          <w:szCs w:val="20"/>
        </w:rPr>
        <w:t>correlator  &lt;-  function(df){</w:t>
      </w:r>
    </w:p>
    <w:p w:rsidR="00081AB7" w:rsidRPr="00081AB7" w:rsidRDefault="00081AB7" w:rsidP="00081AB7">
      <w:pPr>
        <w:pStyle w:val="BodyText"/>
        <w:spacing w:before="0" w:after="0"/>
        <w:rPr>
          <w:color w:val="0070C0"/>
          <w:sz w:val="20"/>
          <w:szCs w:val="20"/>
        </w:rPr>
      </w:pPr>
      <w:r w:rsidRPr="00081AB7">
        <w:rPr>
          <w:color w:val="0070C0"/>
          <w:sz w:val="20"/>
          <w:szCs w:val="20"/>
        </w:rPr>
        <w:tab/>
        <w:t xml:space="preserve">df %&gt;% </w:t>
      </w:r>
      <w:r w:rsidRPr="00081AB7">
        <w:rPr>
          <w:color w:val="0070C0"/>
          <w:sz w:val="20"/>
          <w:szCs w:val="20"/>
        </w:rPr>
        <w:tab/>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keep(is.numeric) %&gt;%</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cor %&gt;%</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t>corrplot( addCoef.col = "white", number.digits = 2,</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r>
      <w:r w:rsidRPr="00081AB7">
        <w:rPr>
          <w:color w:val="0070C0"/>
          <w:sz w:val="20"/>
          <w:szCs w:val="20"/>
        </w:rPr>
        <w:tab/>
        <w:t xml:space="preserve"> number.cex = 0.5, method="circle",</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r>
      <w:r w:rsidRPr="00081AB7">
        <w:rPr>
          <w:color w:val="0070C0"/>
          <w:sz w:val="20"/>
          <w:szCs w:val="20"/>
        </w:rPr>
        <w:tab/>
        <w:t xml:space="preserve"> order="hclust", title="Variable Corr Heatmap",</w:t>
      </w:r>
    </w:p>
    <w:p w:rsidR="00081AB7" w:rsidRPr="00081AB7" w:rsidRDefault="00081AB7" w:rsidP="00081AB7">
      <w:pPr>
        <w:pStyle w:val="BodyText"/>
        <w:spacing w:before="0" w:after="0"/>
        <w:rPr>
          <w:color w:val="0070C0"/>
          <w:sz w:val="20"/>
          <w:szCs w:val="20"/>
        </w:rPr>
      </w:pPr>
      <w:r w:rsidRPr="00081AB7">
        <w:rPr>
          <w:color w:val="0070C0"/>
          <w:sz w:val="20"/>
          <w:szCs w:val="20"/>
        </w:rPr>
        <w:tab/>
      </w:r>
      <w:r w:rsidRPr="00081AB7">
        <w:rPr>
          <w:color w:val="0070C0"/>
          <w:sz w:val="20"/>
          <w:szCs w:val="20"/>
        </w:rPr>
        <w:tab/>
      </w:r>
      <w:r w:rsidRPr="00081AB7">
        <w:rPr>
          <w:color w:val="0070C0"/>
          <w:sz w:val="20"/>
          <w:szCs w:val="20"/>
        </w:rPr>
        <w:tab/>
        <w:t xml:space="preserve"> tl.srt=45, tl.cex = 0.8)</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correlator(bc)</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As seen in the heatmap, there is strong correlation betwee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1. Texture_mean and Texture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2. area_se, radius_se, perimeter_se, area_mean, radius_mean, perimeter_mean, area_worst, radius_worst, perimeter_worst, concave.points_worst, concavity_mean, concave.points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3. smoothness_mean, smoothness_worst, fractal_dimension_mean, fractal_dimension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4. compactness_mean, compactness_worst, concavity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5. symmetry_mean, symmetry_wors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6. compactness_se, fractal_dimension_se, concavity_se, concavity.points_se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3-3. EDA with various graphics</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Of the observations around 40% have Malignant tumor. In malignant group, we see high values on perimeter_mean, convave.point_mean, area_mean.  </w:t>
      </w:r>
    </w:p>
    <w:p w:rsidR="00081AB7" w:rsidRPr="00081AB7" w:rsidRDefault="00081AB7" w:rsidP="00081AB7">
      <w:pPr>
        <w:pStyle w:val="BodyText"/>
        <w:spacing w:before="0" w:after="0"/>
        <w:rPr>
          <w:color w:val="0070C0"/>
          <w:sz w:val="20"/>
          <w:szCs w:val="20"/>
        </w:rPr>
      </w:pPr>
      <w:r w:rsidRPr="00081AB7">
        <w:rPr>
          <w:color w:val="0070C0"/>
          <w:sz w:val="20"/>
          <w:szCs w:val="20"/>
        </w:rPr>
        <w:t>```{r EDA graphics,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 visualize with some feature and respons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1 &lt;- bc %&gt;% ggplot(aes(diagnosis)) + geom_bar()</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p2 &lt;- bc %&gt;% ggplot(aes(diagnosis,perimeter_mean))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jitter(col='gray')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boxplot(alpha=.5) # alpha: transparency</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p3 &lt;- bc %&gt;% ggplot(aes(diagnosis,concave_points_mean))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jitter(col='orang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boxplot(alpha=.5)</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p4 &lt;- bc %&gt;% ggplot(aes(diagnosis,area_mean))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jitter(col='blu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boxplot(alpha=0.5)</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 xml:space="preserve">p5 &lt;- bc %&gt;% ggplot(aes(diagnosis,texture_mean))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jitter(col='red')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boxplot(alpha=0.5)</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6 &lt;- bc %&gt;% ggplot(aes(concave_points_mean, radius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jitter(col='grey')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geom_smooth()</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r EDA explain, echo=FALSE, fig.width=10, fig.height=5, message = FALSE}</w:t>
      </w:r>
    </w:p>
    <w:p w:rsidR="00081AB7" w:rsidRPr="00081AB7" w:rsidRDefault="00081AB7" w:rsidP="00081AB7">
      <w:pPr>
        <w:pStyle w:val="BodyText"/>
        <w:spacing w:before="0" w:after="0"/>
        <w:rPr>
          <w:color w:val="0070C0"/>
          <w:sz w:val="20"/>
          <w:szCs w:val="20"/>
        </w:rPr>
      </w:pPr>
      <w:r w:rsidRPr="00081AB7">
        <w:rPr>
          <w:color w:val="0070C0"/>
          <w:sz w:val="20"/>
          <w:szCs w:val="20"/>
        </w:rPr>
        <w:t>grid.arrange(p1,p2,p3,p4,p5,p6,ncol=3)</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3-3. Pairwise Plot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EDA explain pairplot, fig.width=10, fig.height=8, message = FALSE, echo=FALSE}</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pairs(bc %&gt;% dplyr::select(diagnosis, ends_with('_mean')) %&g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ample_n(min(1000, nrow(bc))),</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lower.panel = function(x,y){points(x,y); abline(0,1,col='red')},</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upper.panel = panel.co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The pairwise plot also confirms that lots of features are correlated, especially the radius, parameter and area are highly correlated as expected from their relationship. So, from these we can use anyone of them.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Compactness_mean, concavity_mean and concave point_mean are highly correlated so we can use compactness_mean from here.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ased on the EDA, we think the following features would be of great importance for use in the analysis: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xture_mean','perimeter_mean','smoothness_mean','concave_point_mean','symmetry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4. Split the available data set into Train, Validate and Test portion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For the sake of our analysis we split the available data set into Train, Validate and Test subsets.</w:t>
      </w:r>
    </w:p>
    <w:p w:rsidR="00081AB7" w:rsidRPr="00081AB7" w:rsidRDefault="00081AB7" w:rsidP="00081AB7">
      <w:pPr>
        <w:pStyle w:val="BodyText"/>
        <w:spacing w:before="0" w:after="0"/>
        <w:rPr>
          <w:color w:val="0070C0"/>
          <w:sz w:val="20"/>
          <w:szCs w:val="20"/>
        </w:rPr>
      </w:pPr>
      <w:r w:rsidRPr="00081AB7">
        <w:rPr>
          <w:color w:val="0070C0"/>
          <w:sz w:val="20"/>
          <w:szCs w:val="20"/>
        </w:rPr>
        <w:t>```{r data split, message=FALSE, include=FALSE, echo=FALSE}</w:t>
      </w:r>
    </w:p>
    <w:p w:rsidR="00081AB7" w:rsidRPr="00081AB7" w:rsidRDefault="00081AB7" w:rsidP="00081AB7">
      <w:pPr>
        <w:pStyle w:val="BodyText"/>
        <w:spacing w:before="0" w:after="0"/>
        <w:rPr>
          <w:color w:val="0070C0"/>
          <w:sz w:val="20"/>
          <w:szCs w:val="20"/>
        </w:rPr>
      </w:pPr>
      <w:r w:rsidRPr="00081AB7">
        <w:rPr>
          <w:color w:val="0070C0"/>
          <w:sz w:val="20"/>
          <w:szCs w:val="20"/>
        </w:rPr>
        <w:t># data spilit 60:20:20 (training: validate: test)</w:t>
      </w:r>
    </w:p>
    <w:p w:rsidR="00081AB7" w:rsidRPr="00081AB7" w:rsidRDefault="00081AB7" w:rsidP="00081AB7">
      <w:pPr>
        <w:pStyle w:val="BodyText"/>
        <w:spacing w:before="0" w:after="0"/>
        <w:rPr>
          <w:color w:val="0070C0"/>
          <w:sz w:val="20"/>
          <w:szCs w:val="20"/>
        </w:rPr>
      </w:pPr>
      <w:r w:rsidRPr="00081AB7">
        <w:rPr>
          <w:color w:val="0070C0"/>
          <w:sz w:val="20"/>
          <w:szCs w:val="20"/>
        </w:rPr>
        <w:t>set.seed(1606)</w:t>
      </w:r>
    </w:p>
    <w:p w:rsidR="00081AB7" w:rsidRPr="00081AB7" w:rsidRDefault="00081AB7" w:rsidP="00081AB7">
      <w:pPr>
        <w:pStyle w:val="BodyText"/>
        <w:spacing w:before="0" w:after="0"/>
        <w:rPr>
          <w:color w:val="0070C0"/>
          <w:sz w:val="20"/>
          <w:szCs w:val="20"/>
        </w:rPr>
      </w:pPr>
      <w:r w:rsidRPr="00081AB7">
        <w:rPr>
          <w:color w:val="0070C0"/>
          <w:sz w:val="20"/>
          <w:szCs w:val="20"/>
        </w:rPr>
        <w:t>n &lt;- nrow(bc)</w:t>
      </w:r>
    </w:p>
    <w:p w:rsidR="00081AB7" w:rsidRPr="00081AB7" w:rsidRDefault="00081AB7" w:rsidP="00081AB7">
      <w:pPr>
        <w:pStyle w:val="BodyText"/>
        <w:spacing w:before="0" w:after="0"/>
        <w:rPr>
          <w:color w:val="0070C0"/>
          <w:sz w:val="20"/>
          <w:szCs w:val="20"/>
        </w:rPr>
      </w:pPr>
      <w:r w:rsidRPr="00081AB7">
        <w:rPr>
          <w:color w:val="0070C0"/>
          <w:sz w:val="20"/>
          <w:szCs w:val="20"/>
        </w:rPr>
        <w:t>idx &lt;- 1:n</w:t>
      </w:r>
    </w:p>
    <w:p w:rsidR="00081AB7" w:rsidRPr="00081AB7" w:rsidRDefault="00081AB7" w:rsidP="00081AB7">
      <w:pPr>
        <w:pStyle w:val="BodyText"/>
        <w:spacing w:before="0" w:after="0"/>
        <w:rPr>
          <w:color w:val="0070C0"/>
          <w:sz w:val="20"/>
          <w:szCs w:val="20"/>
        </w:rPr>
      </w:pPr>
      <w:r w:rsidRPr="00081AB7">
        <w:rPr>
          <w:color w:val="0070C0"/>
          <w:sz w:val="20"/>
          <w:szCs w:val="20"/>
        </w:rPr>
        <w:t>training_idx &lt;- sample(idx, n * .60)</w:t>
      </w:r>
    </w:p>
    <w:p w:rsidR="00081AB7" w:rsidRPr="00081AB7" w:rsidRDefault="00081AB7" w:rsidP="00081AB7">
      <w:pPr>
        <w:pStyle w:val="BodyText"/>
        <w:spacing w:before="0" w:after="0"/>
        <w:rPr>
          <w:color w:val="0070C0"/>
          <w:sz w:val="20"/>
          <w:szCs w:val="20"/>
        </w:rPr>
      </w:pPr>
      <w:r w:rsidRPr="00081AB7">
        <w:rPr>
          <w:color w:val="0070C0"/>
          <w:sz w:val="20"/>
          <w:szCs w:val="20"/>
        </w:rPr>
        <w:t>idx &lt;- setdiff(idx, training_idx)</w:t>
      </w:r>
    </w:p>
    <w:p w:rsidR="00081AB7" w:rsidRPr="00081AB7" w:rsidRDefault="00081AB7" w:rsidP="00081AB7">
      <w:pPr>
        <w:pStyle w:val="BodyText"/>
        <w:spacing w:before="0" w:after="0"/>
        <w:rPr>
          <w:color w:val="0070C0"/>
          <w:sz w:val="20"/>
          <w:szCs w:val="20"/>
        </w:rPr>
      </w:pPr>
      <w:r w:rsidRPr="00081AB7">
        <w:rPr>
          <w:color w:val="0070C0"/>
          <w:sz w:val="20"/>
          <w:szCs w:val="20"/>
        </w:rPr>
        <w:t>validate_idx &lt;- sample(idx, n * .20)</w:t>
      </w:r>
    </w:p>
    <w:p w:rsidR="00081AB7" w:rsidRPr="00081AB7" w:rsidRDefault="00081AB7" w:rsidP="00081AB7">
      <w:pPr>
        <w:pStyle w:val="BodyText"/>
        <w:spacing w:before="0" w:after="0"/>
        <w:rPr>
          <w:color w:val="0070C0"/>
          <w:sz w:val="20"/>
          <w:szCs w:val="20"/>
        </w:rPr>
      </w:pPr>
      <w:r w:rsidRPr="00081AB7">
        <w:rPr>
          <w:color w:val="0070C0"/>
          <w:sz w:val="20"/>
          <w:szCs w:val="20"/>
        </w:rPr>
        <w:t>test_idx &lt;- setdiff(idx, validate_idx)</w:t>
      </w:r>
    </w:p>
    <w:p w:rsidR="00081AB7" w:rsidRPr="00081AB7" w:rsidRDefault="00081AB7" w:rsidP="00081AB7">
      <w:pPr>
        <w:pStyle w:val="BodyText"/>
        <w:spacing w:before="0" w:after="0"/>
        <w:rPr>
          <w:color w:val="0070C0"/>
          <w:sz w:val="20"/>
          <w:szCs w:val="20"/>
        </w:rPr>
      </w:pPr>
      <w:r w:rsidRPr="00081AB7">
        <w:rPr>
          <w:color w:val="0070C0"/>
          <w:sz w:val="20"/>
          <w:szCs w:val="20"/>
        </w:rPr>
        <w:t>training &lt;- bc[training_idx,]</w:t>
      </w:r>
    </w:p>
    <w:p w:rsidR="00081AB7" w:rsidRPr="00081AB7" w:rsidRDefault="00081AB7" w:rsidP="00081AB7">
      <w:pPr>
        <w:pStyle w:val="BodyText"/>
        <w:spacing w:before="0" w:after="0"/>
        <w:rPr>
          <w:color w:val="0070C0"/>
          <w:sz w:val="20"/>
          <w:szCs w:val="20"/>
        </w:rPr>
      </w:pPr>
      <w:r w:rsidRPr="00081AB7">
        <w:rPr>
          <w:color w:val="0070C0"/>
          <w:sz w:val="20"/>
          <w:szCs w:val="20"/>
        </w:rPr>
        <w:t>validation &lt;- bc[validate_idx,]</w:t>
      </w:r>
    </w:p>
    <w:p w:rsidR="00081AB7" w:rsidRPr="00081AB7" w:rsidRDefault="00081AB7" w:rsidP="00081AB7">
      <w:pPr>
        <w:pStyle w:val="BodyText"/>
        <w:spacing w:before="0" w:after="0"/>
        <w:rPr>
          <w:color w:val="0070C0"/>
          <w:sz w:val="20"/>
          <w:szCs w:val="20"/>
        </w:rPr>
      </w:pPr>
      <w:r w:rsidRPr="00081AB7">
        <w:rPr>
          <w:color w:val="0070C0"/>
          <w:sz w:val="20"/>
          <w:szCs w:val="20"/>
        </w:rPr>
        <w:t>test &lt;- bc[test_idx,]</w:t>
      </w:r>
    </w:p>
    <w:p w:rsidR="00081AB7" w:rsidRPr="00081AB7" w:rsidRDefault="00081AB7" w:rsidP="00081AB7">
      <w:pPr>
        <w:pStyle w:val="BodyText"/>
        <w:spacing w:before="0" w:after="0"/>
        <w:rPr>
          <w:color w:val="0070C0"/>
          <w:sz w:val="20"/>
          <w:szCs w:val="20"/>
        </w:rPr>
      </w:pPr>
      <w:r w:rsidRPr="00081AB7">
        <w:rPr>
          <w:color w:val="0070C0"/>
          <w:sz w:val="20"/>
          <w:szCs w:val="20"/>
        </w:rPr>
        <w:t>pairs(training[,2:10],col=training$diagnosis)</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Objective 1:  </w:t>
      </w:r>
    </w:p>
    <w:p w:rsidR="00081AB7" w:rsidRPr="00081AB7" w:rsidRDefault="00081AB7" w:rsidP="00081AB7">
      <w:pPr>
        <w:pStyle w:val="BodyText"/>
        <w:spacing w:before="0" w:after="0"/>
        <w:rPr>
          <w:color w:val="0070C0"/>
          <w:sz w:val="20"/>
          <w:szCs w:val="20"/>
        </w:rPr>
      </w:pPr>
      <w:r w:rsidRPr="00081AB7">
        <w:rPr>
          <w:color w:val="0070C0"/>
          <w:sz w:val="20"/>
          <w:szCs w:val="20"/>
        </w:rPr>
        <w:t>Perform logistic regression analysis and provide interpretation of the regression coefficients including confidence intervals.</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1. Problem Statemen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 xml:space="preserve">The purpose of this analysis is to build a model to predict using the metrics alone (most appropriate risk factors) if the biopsy is cancer or no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Model selection techniques will be used and a final model will be selected based on various performance criteria. Interpretation of the selected model will be provided as well.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4-2. Model Selection &amp; Logistic Regression</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For the model selection, we use LASSO and manual/intuition models and compare them to see which gives us the best result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Key Assumption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efore running logistic regression we proceed making sure the following two key assumptions are met.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1. Logistic regression requires the observations to be independent of each other. For this data set we do not have information if any of the observations recorded belonged to members from the same family. And hence we assume that all the observations are independent of each other.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2. Logistic regression requires there to be little or no multicollinearity among the independent variables. This means that the independent variables should not be too highly correlated with each other. During the EDA we identified highly correlated variables and we make sure to remove them when building the model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1. Manual/Intuition: Based on EDA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ased on the EDA, we think the following features would be of great importance for use in the analysis: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xture_mean','perimeter_mean','smoothness_mean','concave_point_mean','symmetry_mean']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r,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model.check &lt;-glm(diagnosis ~ texture_mean+perimeter_mean+smoothness_mean+concave_points_mean+symmetry_mean, data = training, family = binomial(link = "logit"))</w:t>
      </w:r>
    </w:p>
    <w:p w:rsidR="00081AB7" w:rsidRPr="00081AB7" w:rsidRDefault="00081AB7" w:rsidP="00081AB7">
      <w:pPr>
        <w:pStyle w:val="BodyText"/>
        <w:spacing w:before="0" w:after="0"/>
        <w:rPr>
          <w:color w:val="0070C0"/>
          <w:sz w:val="20"/>
          <w:szCs w:val="20"/>
        </w:rPr>
      </w:pPr>
      <w:r w:rsidRPr="00081AB7">
        <w:rPr>
          <w:color w:val="0070C0"/>
          <w:sz w:val="20"/>
          <w:szCs w:val="20"/>
        </w:rPr>
        <w:t>summary(model.check)</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1-1. Residual diagnostic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lots here help us examine Cook's D graph:</w:t>
      </w:r>
    </w:p>
    <w:p w:rsidR="00081AB7" w:rsidRPr="00081AB7" w:rsidRDefault="00081AB7" w:rsidP="00081AB7">
      <w:pPr>
        <w:pStyle w:val="BodyText"/>
        <w:spacing w:before="0" w:after="0"/>
        <w:rPr>
          <w:color w:val="0070C0"/>
          <w:sz w:val="20"/>
          <w:szCs w:val="20"/>
        </w:rPr>
      </w:pPr>
      <w:r w:rsidRPr="00081AB7">
        <w:rPr>
          <w:color w:val="0070C0"/>
          <w:sz w:val="20"/>
          <w:szCs w:val="20"/>
        </w:rPr>
        <w:t>```{r, echo = FALSE}</w:t>
      </w:r>
    </w:p>
    <w:p w:rsidR="00081AB7" w:rsidRPr="00081AB7" w:rsidRDefault="00081AB7" w:rsidP="00081AB7">
      <w:pPr>
        <w:pStyle w:val="BodyText"/>
        <w:spacing w:before="0" w:after="0"/>
        <w:rPr>
          <w:color w:val="0070C0"/>
          <w:sz w:val="20"/>
          <w:szCs w:val="20"/>
        </w:rPr>
      </w:pPr>
      <w:r w:rsidRPr="00081AB7">
        <w:rPr>
          <w:color w:val="0070C0"/>
          <w:sz w:val="20"/>
          <w:szCs w:val="20"/>
        </w:rPr>
        <w:t>plot(model.check)</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hen checking Cook's D plot, if observations are outside the Cook's distance (meaning they have a high Cook's distance score) the observations are influential to the regression results. In this case, from the Cook's D plot above, we do not see any influential point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1-2. Lack of fit tes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e then run the Hosmer Lemeshow test to check the lack of fit. And the Hosmer Lemeshow test looks fine since p-value &gt; 0.05. </w:t>
      </w:r>
    </w:p>
    <w:p w:rsidR="00081AB7" w:rsidRPr="00081AB7" w:rsidRDefault="00081AB7" w:rsidP="00081AB7">
      <w:pPr>
        <w:pStyle w:val="BodyText"/>
        <w:spacing w:before="0" w:after="0"/>
        <w:rPr>
          <w:color w:val="0070C0"/>
          <w:sz w:val="20"/>
          <w:szCs w:val="20"/>
        </w:rPr>
      </w:pPr>
      <w:r w:rsidRPr="00081AB7">
        <w:rPr>
          <w:color w:val="0070C0"/>
          <w:sz w:val="20"/>
          <w:szCs w:val="20"/>
        </w:rPr>
        <w:t>```{r, echo = FALSE}</w:t>
      </w:r>
    </w:p>
    <w:p w:rsidR="00081AB7" w:rsidRPr="00081AB7" w:rsidRDefault="00081AB7" w:rsidP="00081AB7">
      <w:pPr>
        <w:pStyle w:val="BodyText"/>
        <w:spacing w:before="0" w:after="0"/>
        <w:rPr>
          <w:color w:val="0070C0"/>
          <w:sz w:val="20"/>
          <w:szCs w:val="20"/>
        </w:rPr>
      </w:pPr>
      <w:r w:rsidRPr="00081AB7">
        <w:rPr>
          <w:color w:val="0070C0"/>
          <w:sz w:val="20"/>
          <w:szCs w:val="20"/>
        </w:rPr>
        <w:t>hoslem.test(model.check$y, fitted(model.check), g=10) # it is ok</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exp(cbind("Odds ratio" = coef(model.check), confint.default(model.check, level = 0.95))) # ODDS ratio</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r validation,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y_obs&lt;-as.numeric(as.character(validation$diagnosis))</w:t>
      </w:r>
    </w:p>
    <w:p w:rsidR="00081AB7" w:rsidRPr="00081AB7" w:rsidRDefault="00081AB7" w:rsidP="00081AB7">
      <w:pPr>
        <w:pStyle w:val="BodyText"/>
        <w:spacing w:before="0" w:after="0"/>
        <w:rPr>
          <w:color w:val="0070C0"/>
          <w:sz w:val="20"/>
          <w:szCs w:val="20"/>
        </w:rPr>
      </w:pPr>
      <w:r w:rsidRPr="00081AB7">
        <w:rPr>
          <w:color w:val="0070C0"/>
          <w:sz w:val="20"/>
          <w:szCs w:val="20"/>
        </w:rPr>
        <w:t>y_hat_lm_check &lt;-predict(model.check, newdata = validation, type = 'response')</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_hat_lm_check)</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red_lm_check &lt;-prediction(y_hat_lm_check, y_obs)</w:t>
      </w:r>
    </w:p>
    <w:p w:rsidR="00081AB7" w:rsidRPr="00081AB7" w:rsidRDefault="00081AB7" w:rsidP="00081AB7">
      <w:pPr>
        <w:pStyle w:val="BodyText"/>
        <w:spacing w:before="0" w:after="0"/>
        <w:rPr>
          <w:color w:val="0070C0"/>
          <w:sz w:val="20"/>
          <w:szCs w:val="20"/>
        </w:rPr>
      </w:pPr>
      <w:r w:rsidRPr="00081AB7">
        <w:rPr>
          <w:color w:val="0070C0"/>
          <w:sz w:val="20"/>
          <w:szCs w:val="20"/>
        </w:rPr>
        <w:t>AUC.lm.check &lt;-performance(pred_lm_check, "auc")@y.values[[1]] #AUC: 0.989</w:t>
      </w:r>
    </w:p>
    <w:p w:rsidR="00081AB7" w:rsidRPr="00081AB7" w:rsidRDefault="00081AB7" w:rsidP="00081AB7">
      <w:pPr>
        <w:pStyle w:val="BodyText"/>
        <w:spacing w:before="0" w:after="0"/>
        <w:rPr>
          <w:color w:val="0070C0"/>
          <w:sz w:val="20"/>
          <w:szCs w:val="20"/>
        </w:rPr>
      </w:pPr>
      <w:r w:rsidRPr="00081AB7">
        <w:rPr>
          <w:color w:val="0070C0"/>
          <w:sz w:val="20"/>
          <w:szCs w:val="20"/>
        </w:rPr>
        <w:t>perf_lm_check&lt;-performance(pred_lm_check,measure="tpr", x.measure = "fp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2. LASSO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e now try to build the model using LASSO. Since LASSO is a regularized model, binomial deviance can be used for model selection. Figure below shows the binomial deviance. The binomial deviance is minimized near the vertical lines (10: best prediction, 8: most simple to interpre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LASSO,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xx &lt;- model.matrix(diagnosis ~ .-1, bc) #-1: no need of intercept</w:t>
      </w:r>
    </w:p>
    <w:p w:rsidR="00081AB7" w:rsidRPr="00081AB7" w:rsidRDefault="00081AB7" w:rsidP="00081AB7">
      <w:pPr>
        <w:pStyle w:val="BodyText"/>
        <w:spacing w:before="0" w:after="0"/>
        <w:rPr>
          <w:color w:val="0070C0"/>
          <w:sz w:val="20"/>
          <w:szCs w:val="20"/>
        </w:rPr>
      </w:pPr>
      <w:r w:rsidRPr="00081AB7">
        <w:rPr>
          <w:color w:val="0070C0"/>
          <w:sz w:val="20"/>
          <w:szCs w:val="20"/>
        </w:rPr>
        <w:t>x &lt;-xx[training_idx,]</w:t>
      </w:r>
    </w:p>
    <w:p w:rsidR="00081AB7" w:rsidRPr="00081AB7" w:rsidRDefault="00081AB7" w:rsidP="00081AB7">
      <w:pPr>
        <w:pStyle w:val="BodyText"/>
        <w:spacing w:before="0" w:after="0"/>
        <w:rPr>
          <w:color w:val="0070C0"/>
          <w:sz w:val="20"/>
          <w:szCs w:val="20"/>
        </w:rPr>
      </w:pPr>
      <w:r w:rsidRPr="00081AB7">
        <w:rPr>
          <w:color w:val="0070C0"/>
          <w:sz w:val="20"/>
          <w:szCs w:val="20"/>
        </w:rPr>
        <w:t>y &lt;-as.numeric(as.character(training$diagnosis))</w:t>
      </w:r>
    </w:p>
    <w:p w:rsidR="00081AB7" w:rsidRPr="00081AB7" w:rsidRDefault="00081AB7" w:rsidP="00081AB7">
      <w:pPr>
        <w:pStyle w:val="BodyText"/>
        <w:spacing w:before="0" w:after="0"/>
        <w:rPr>
          <w:color w:val="0070C0"/>
          <w:sz w:val="20"/>
          <w:szCs w:val="20"/>
        </w:rPr>
      </w:pPr>
      <w:r w:rsidRPr="00081AB7">
        <w:rPr>
          <w:color w:val="0070C0"/>
          <w:sz w:val="20"/>
          <w:szCs w:val="20"/>
        </w:rPr>
        <w:t>glimpse(x)</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using cv.glmnet() to fit</w:t>
      </w:r>
    </w:p>
    <w:p w:rsidR="00081AB7" w:rsidRPr="00081AB7" w:rsidRDefault="00081AB7" w:rsidP="00081AB7">
      <w:pPr>
        <w:pStyle w:val="BodyText"/>
        <w:spacing w:before="0" w:after="0"/>
        <w:rPr>
          <w:color w:val="0070C0"/>
          <w:sz w:val="20"/>
          <w:szCs w:val="20"/>
        </w:rPr>
      </w:pPr>
      <w:r w:rsidRPr="00081AB7">
        <w:rPr>
          <w:color w:val="0070C0"/>
          <w:sz w:val="20"/>
          <w:szCs w:val="20"/>
        </w:rPr>
        <w:t>bc_cvfit&lt;-cv.glmnet(x,y, family = 'binomial')</w:t>
      </w:r>
    </w:p>
    <w:p w:rsidR="00081AB7" w:rsidRPr="00081AB7" w:rsidRDefault="00081AB7" w:rsidP="00081AB7">
      <w:pPr>
        <w:pStyle w:val="BodyText"/>
        <w:spacing w:before="0" w:after="0"/>
        <w:rPr>
          <w:color w:val="0070C0"/>
          <w:sz w:val="20"/>
          <w:szCs w:val="20"/>
        </w:rPr>
      </w:pPr>
      <w:r w:rsidRPr="00081AB7">
        <w:rPr>
          <w:color w:val="0070C0"/>
          <w:sz w:val="20"/>
          <w:szCs w:val="20"/>
        </w:rPr>
        <w:t>plot(bc_cvfit)</w:t>
      </w:r>
    </w:p>
    <w:p w:rsidR="00081AB7" w:rsidRPr="00081AB7" w:rsidRDefault="00081AB7" w:rsidP="00081AB7">
      <w:pPr>
        <w:pStyle w:val="BodyText"/>
        <w:spacing w:before="0" w:after="0"/>
        <w:rPr>
          <w:color w:val="0070C0"/>
          <w:sz w:val="20"/>
          <w:szCs w:val="20"/>
        </w:rPr>
      </w:pPr>
      <w:r w:rsidRPr="00081AB7">
        <w:rPr>
          <w:color w:val="0070C0"/>
          <w:sz w:val="20"/>
          <w:szCs w:val="20"/>
        </w:rPr>
        <w:t>###fidning: at 10: best prediction(lambda.min), at 7: most simple to interpret(lambda.1s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coef(bc_cvfit, s = c("lambda.1se"))</w:t>
      </w:r>
    </w:p>
    <w:p w:rsidR="00081AB7" w:rsidRPr="00081AB7" w:rsidRDefault="00081AB7" w:rsidP="00081AB7">
      <w:pPr>
        <w:pStyle w:val="BodyText"/>
        <w:spacing w:before="0" w:after="0"/>
        <w:rPr>
          <w:color w:val="0070C0"/>
          <w:sz w:val="20"/>
          <w:szCs w:val="20"/>
        </w:rPr>
      </w:pPr>
      <w:r w:rsidRPr="00081AB7">
        <w:rPr>
          <w:color w:val="0070C0"/>
          <w:sz w:val="20"/>
          <w:szCs w:val="20"/>
        </w:rPr>
        <w:t>coef(bc_cvfit, s = c("lambda.min"))</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validate model</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redict.cv.glmnet(bc_cvfit, s="lambda.min", newx = x[1:5,], type = 'respons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yhat_glmnet &lt;-predict(bc_cvfit, s = "lambda.min", newx=xx[validate_idx,], type = 'response')</w:t>
      </w:r>
    </w:p>
    <w:p w:rsidR="00081AB7" w:rsidRPr="00081AB7" w:rsidRDefault="00081AB7" w:rsidP="00081AB7">
      <w:pPr>
        <w:pStyle w:val="BodyText"/>
        <w:spacing w:before="0" w:after="0"/>
        <w:rPr>
          <w:color w:val="0070C0"/>
          <w:sz w:val="20"/>
          <w:szCs w:val="20"/>
        </w:rPr>
      </w:pPr>
      <w:r w:rsidRPr="00081AB7">
        <w:rPr>
          <w:color w:val="0070C0"/>
          <w:sz w:val="20"/>
          <w:szCs w:val="20"/>
        </w:rPr>
        <w:t>yhat_glmnet &lt;-yhat_glmnet[,1] # change to a vector from [n*1] matrix</w:t>
      </w:r>
    </w:p>
    <w:p w:rsidR="00081AB7" w:rsidRPr="00081AB7" w:rsidRDefault="00081AB7" w:rsidP="00081AB7">
      <w:pPr>
        <w:pStyle w:val="BodyText"/>
        <w:spacing w:before="0" w:after="0"/>
        <w:rPr>
          <w:color w:val="0070C0"/>
          <w:sz w:val="20"/>
          <w:szCs w:val="20"/>
        </w:rPr>
      </w:pPr>
      <w:r w:rsidRPr="00081AB7">
        <w:rPr>
          <w:color w:val="0070C0"/>
          <w:sz w:val="20"/>
          <w:szCs w:val="20"/>
        </w:rPr>
        <w:t>pred_glmnet &lt;-prediction(yhat_glmnet, y_obs)</w:t>
      </w:r>
    </w:p>
    <w:p w:rsidR="00081AB7" w:rsidRPr="00081AB7" w:rsidRDefault="00081AB7" w:rsidP="00081AB7">
      <w:pPr>
        <w:pStyle w:val="BodyText"/>
        <w:spacing w:before="0" w:after="0"/>
        <w:rPr>
          <w:color w:val="0070C0"/>
          <w:sz w:val="20"/>
          <w:szCs w:val="20"/>
        </w:rPr>
      </w:pPr>
      <w:r w:rsidRPr="00081AB7">
        <w:rPr>
          <w:color w:val="0070C0"/>
          <w:sz w:val="20"/>
          <w:szCs w:val="20"/>
        </w:rPr>
        <w:t>AUC.glm &lt;-performance(pred_glmnet,"auc")@y.values[[1]]</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hat_glmnet)</w:t>
      </w:r>
    </w:p>
    <w:p w:rsidR="00081AB7" w:rsidRPr="00081AB7" w:rsidRDefault="00081AB7" w:rsidP="00081AB7">
      <w:pPr>
        <w:pStyle w:val="BodyText"/>
        <w:spacing w:before="0" w:after="0"/>
        <w:rPr>
          <w:color w:val="0070C0"/>
          <w:sz w:val="20"/>
          <w:szCs w:val="20"/>
        </w:rPr>
      </w:pPr>
      <w:r w:rsidRPr="00081AB7">
        <w:rPr>
          <w:color w:val="0070C0"/>
          <w:sz w:val="20"/>
          <w:szCs w:val="20"/>
        </w:rPr>
        <w:t>perf_glmnet&lt;-performance(pred_glmnet, measure = "tpr", x.measure = "fp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r w:rsidRPr="00081AB7">
        <w:rPr>
          <w:color w:val="0070C0"/>
          <w:sz w:val="20"/>
          <w:szCs w:val="20"/>
        </w:rPr>
        <w:t>```{r LASSO graph}</w:t>
      </w:r>
    </w:p>
    <w:p w:rsidR="00081AB7" w:rsidRPr="00081AB7" w:rsidRDefault="00081AB7" w:rsidP="00081AB7">
      <w:pPr>
        <w:pStyle w:val="BodyText"/>
        <w:spacing w:before="0" w:after="0"/>
        <w:rPr>
          <w:color w:val="0070C0"/>
          <w:sz w:val="20"/>
          <w:szCs w:val="20"/>
        </w:rPr>
      </w:pPr>
      <w:r w:rsidRPr="00081AB7">
        <w:rPr>
          <w:color w:val="0070C0"/>
          <w:sz w:val="20"/>
          <w:szCs w:val="20"/>
        </w:rPr>
        <w:t>coef(bc_cvfit, s = c("lambda.1se"))</w:t>
      </w:r>
    </w:p>
    <w:p w:rsidR="00081AB7" w:rsidRPr="00081AB7" w:rsidRDefault="00081AB7" w:rsidP="00081AB7">
      <w:pPr>
        <w:pStyle w:val="BodyText"/>
        <w:spacing w:before="0" w:after="0"/>
        <w:rPr>
          <w:color w:val="0070C0"/>
          <w:sz w:val="20"/>
          <w:szCs w:val="20"/>
        </w:rPr>
      </w:pPr>
      <w:r w:rsidRPr="00081AB7">
        <w:rPr>
          <w:color w:val="0070C0"/>
          <w:sz w:val="20"/>
          <w:szCs w:val="20"/>
        </w:rPr>
        <w:t>plot(bc_cvfi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The features selected at the "most simple to interpret" line are: concave_points_mean, radius_se, radius_worst, texture_worst, smoothness_worst, concavity_worst, concave_points_worst, symmetry_wors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interpretation, echo = TRUE}</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model.LASSO &lt;-glm(diagnosis ~ concave_points_mean + radius_se + radius_worst + texture_worst + smoothness_worst +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ncavity_worst + concave_points_worst + symmetry_worst,</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 xml:space="preserve">                  data = training, family = binomial(link = "logi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summary(model.LASSO)</w:t>
      </w:r>
    </w:p>
    <w:p w:rsidR="00081AB7" w:rsidRPr="00081AB7" w:rsidRDefault="00081AB7" w:rsidP="00081AB7">
      <w:pPr>
        <w:pStyle w:val="BodyText"/>
        <w:spacing w:before="0" w:after="0"/>
        <w:rPr>
          <w:color w:val="0070C0"/>
          <w:sz w:val="20"/>
          <w:szCs w:val="20"/>
        </w:rPr>
      </w:pPr>
      <w:r w:rsidRPr="00081AB7">
        <w:rPr>
          <w:color w:val="0070C0"/>
          <w:sz w:val="20"/>
          <w:szCs w:val="20"/>
        </w:rPr>
        <w:t>confint.default(model.LASSO, level = 0.95)</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From the above output we see that only the following parameters are **statistically significant**: radius_se, radius_worst, texture_worst and smoothness_wors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2-1. Residual diagnostic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lots here help us examine Cook's D graph:</w:t>
      </w:r>
    </w:p>
    <w:p w:rsidR="00081AB7" w:rsidRPr="00081AB7" w:rsidRDefault="00081AB7" w:rsidP="00081AB7">
      <w:pPr>
        <w:pStyle w:val="BodyText"/>
        <w:spacing w:before="0" w:after="0"/>
        <w:rPr>
          <w:color w:val="0070C0"/>
          <w:sz w:val="20"/>
          <w:szCs w:val="20"/>
        </w:rPr>
      </w:pPr>
      <w:r w:rsidRPr="00081AB7">
        <w:rPr>
          <w:color w:val="0070C0"/>
          <w:sz w:val="20"/>
          <w:szCs w:val="20"/>
        </w:rPr>
        <w:t>```{r, echo = FALSE}</w:t>
      </w:r>
    </w:p>
    <w:p w:rsidR="00081AB7" w:rsidRPr="00081AB7" w:rsidRDefault="00081AB7" w:rsidP="00081AB7">
      <w:pPr>
        <w:pStyle w:val="BodyText"/>
        <w:spacing w:before="0" w:after="0"/>
        <w:rPr>
          <w:color w:val="0070C0"/>
          <w:sz w:val="20"/>
          <w:szCs w:val="20"/>
        </w:rPr>
      </w:pPr>
      <w:r w:rsidRPr="00081AB7">
        <w:rPr>
          <w:color w:val="0070C0"/>
          <w:sz w:val="20"/>
          <w:szCs w:val="20"/>
        </w:rPr>
        <w:t>plot(model.LASSO)</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hen checking Cook's D plot, if observations are outside the Cook's distance (meaning they have a high Cook's distance score) the observations are influential to the regression results. In this case, from the Cook's D plot above, we do not see any influential point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2-2. Lack of fit tes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We then run the Hosmer Lemeshow test to check the lack of fit. And the Hosmer Lemeshow test looks fine since p-value &gt; 0.05. </w:t>
      </w:r>
    </w:p>
    <w:p w:rsidR="00081AB7" w:rsidRPr="00081AB7" w:rsidRDefault="00081AB7" w:rsidP="00081AB7">
      <w:pPr>
        <w:pStyle w:val="BodyText"/>
        <w:spacing w:before="0" w:after="0"/>
        <w:rPr>
          <w:color w:val="0070C0"/>
          <w:sz w:val="20"/>
          <w:szCs w:val="20"/>
        </w:rPr>
      </w:pPr>
      <w:r w:rsidRPr="00081AB7">
        <w:rPr>
          <w:color w:val="0070C0"/>
          <w:sz w:val="20"/>
          <w:szCs w:val="20"/>
        </w:rPr>
        <w:t>```{r, echo = FALSE}</w:t>
      </w:r>
    </w:p>
    <w:p w:rsidR="00081AB7" w:rsidRPr="00081AB7" w:rsidRDefault="00081AB7" w:rsidP="00081AB7">
      <w:pPr>
        <w:pStyle w:val="BodyText"/>
        <w:spacing w:before="0" w:after="0"/>
        <w:rPr>
          <w:color w:val="0070C0"/>
          <w:sz w:val="20"/>
          <w:szCs w:val="20"/>
        </w:rPr>
      </w:pPr>
      <w:r w:rsidRPr="00081AB7">
        <w:rPr>
          <w:color w:val="0070C0"/>
          <w:sz w:val="20"/>
          <w:szCs w:val="20"/>
        </w:rPr>
        <w:t>hoslem.test(model.LASSO$y, fitted(model.LASSO), g=10) # it is ok</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exp(cbind("Odds ratio" = coef(model.LASSO), confint.default(model.LASSO, level = 0.95))) # ODDS ratio</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3. Model validation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elow is ROC curve comparison of the two models above. And we see that **LASSO** seems to work better.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model validation, echo=FALSE}</w:t>
      </w:r>
    </w:p>
    <w:p w:rsidR="00081AB7" w:rsidRPr="00081AB7" w:rsidRDefault="00081AB7" w:rsidP="00081AB7">
      <w:pPr>
        <w:pStyle w:val="BodyText"/>
        <w:spacing w:before="0" w:after="0"/>
        <w:rPr>
          <w:color w:val="0070C0"/>
          <w:sz w:val="20"/>
          <w:szCs w:val="20"/>
        </w:rPr>
      </w:pPr>
      <w:r w:rsidRPr="00081AB7">
        <w:rPr>
          <w:color w:val="0070C0"/>
          <w:sz w:val="20"/>
          <w:szCs w:val="20"/>
        </w:rPr>
        <w:t>plot(perf_lm_check, col='black', main="ROC Curve Comparison")</w:t>
      </w:r>
    </w:p>
    <w:p w:rsidR="00081AB7" w:rsidRPr="00081AB7" w:rsidRDefault="00081AB7" w:rsidP="00081AB7">
      <w:pPr>
        <w:pStyle w:val="BodyText"/>
        <w:spacing w:before="0" w:after="0"/>
        <w:rPr>
          <w:color w:val="0070C0"/>
          <w:sz w:val="20"/>
          <w:szCs w:val="20"/>
        </w:rPr>
      </w:pPr>
      <w:r w:rsidRPr="00081AB7">
        <w:rPr>
          <w:color w:val="0070C0"/>
          <w:sz w:val="20"/>
          <w:szCs w:val="20"/>
        </w:rPr>
        <w:t>text(x = .40, y = .6,paste("AUC = ", round(AUC.lm.check,5)), col='black')</w:t>
      </w:r>
    </w:p>
    <w:p w:rsidR="00081AB7" w:rsidRPr="00081AB7" w:rsidRDefault="00081AB7" w:rsidP="00081AB7">
      <w:pPr>
        <w:pStyle w:val="BodyText"/>
        <w:spacing w:before="0" w:after="0"/>
        <w:rPr>
          <w:color w:val="0070C0"/>
          <w:sz w:val="20"/>
          <w:szCs w:val="20"/>
        </w:rPr>
      </w:pPr>
      <w:r w:rsidRPr="00081AB7">
        <w:rPr>
          <w:color w:val="0070C0"/>
          <w:sz w:val="20"/>
          <w:szCs w:val="20"/>
        </w:rPr>
        <w:t>plot(perf_glmnet, col = 'blue', add = TRUE)</w:t>
      </w:r>
    </w:p>
    <w:p w:rsidR="00081AB7" w:rsidRPr="00081AB7" w:rsidRDefault="00081AB7" w:rsidP="00081AB7">
      <w:pPr>
        <w:pStyle w:val="BodyText"/>
        <w:spacing w:before="0" w:after="0"/>
        <w:rPr>
          <w:color w:val="0070C0"/>
          <w:sz w:val="20"/>
          <w:szCs w:val="20"/>
        </w:rPr>
      </w:pPr>
      <w:r w:rsidRPr="00081AB7">
        <w:rPr>
          <w:color w:val="0070C0"/>
          <w:sz w:val="20"/>
          <w:szCs w:val="20"/>
        </w:rPr>
        <w:t>text(x = .40, y = .7,paste("AUC = ", round(AUC.glm,5)), col='blu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abline(0,1)</w:t>
      </w:r>
    </w:p>
    <w:p w:rsidR="00081AB7" w:rsidRPr="00081AB7" w:rsidRDefault="00081AB7" w:rsidP="00081AB7">
      <w:pPr>
        <w:pStyle w:val="BodyText"/>
        <w:spacing w:before="0" w:after="0"/>
        <w:rPr>
          <w:color w:val="0070C0"/>
          <w:sz w:val="20"/>
          <w:szCs w:val="20"/>
        </w:rPr>
      </w:pPr>
      <w:r w:rsidRPr="00081AB7">
        <w:rPr>
          <w:color w:val="0070C0"/>
          <w:sz w:val="20"/>
          <w:szCs w:val="20"/>
        </w:rPr>
        <w:t>legend('bottomright', inset = .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legend = c("LASSO", "model.check"),</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l=c('blue','black'), lty=1, lwd=2)</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4. Interpretation: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ased on the Odds ratio output above, interpretations can be made as below for the parameters that are statiscally significan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 xml:space="preserve">**For radius_se**: For every 0.01 unit increase in radius_se, the odds of diagnosis being Malignant will increase by 17.6% [exp(16.24499 * 0.01)], holding all other explanatories fixed. A 95% confidence interval for the percentage increase is between [ 2.9% [exp(2.8168479 * 0.01)] and 34.5% [exp(29.6731317 * 0.01)] ].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For radius_worst**: For every 0.1 unit increase in radius_worst, the odds of diagnosis being Malignant will increase by 15.8% [exp(1.46875 * 0.1)], holding all other explanatories fixed. A 95% confidence interval for the percentage increase is between [ 7.2% [exp(0.6914469 * 0.1)] and 25.2% [exp(2.2460514 * 0.1)] ].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For texture_worst**: For every 0.1 unit increase in texture_worst, the odds of diagnosis being Malignant will increase by 3.2% [exp(0.31784 * 0.1)], holding all other explanatories fixed. A 95% confidence interval for the percentage increase is between [ 1.3% [exp(0.1322926 * 0.1)] and 5.2% [exp(0.5033966 * 0.1)] ].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For smoothness_worst**: For every 0.001 unit increase in smoothness_worst, the odds of diagnosis being Malignant will increase by 7.4% [exp(71.68613 * 0.001)], holding all other explanatories fixed. A 95% confidence interval for the percentage increase is between [ 0.6% [exp(6.9275128 * 0.001)] and 14.6% [exp(136.4447521 * 0.001)] ].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3. Building a complex model using interaction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In order to build a complex model using interactions we use the statistically significant variables derived using LASSO and based on manual intuition add the following interactions: texture_mean:perimeter_mean and smoothness_mean:concave_points_mean.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complex model, message = FALSE, include = TRUE, echo = TRU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model.null&lt;-glm(diagnosis ~ 1, data=training,family = binomial(link="logi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model.complex&lt;-glm(diagnosis ~ radius_se+radius_worst+texture_worst+smoothness_worst+                    texture_mean:perimeter_mean+smoothness_mean:concave_points_mean</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 data=training,family = binomial(link="logi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step(model.null,</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scope = list(upper=model.complex),</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direction="forward",</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test="Chisq",</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data=training)</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hoslem.test(model.complex$y, fitted(model.complex), g=10)</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validate model.complex</w:t>
      </w:r>
    </w:p>
    <w:p w:rsidR="00081AB7" w:rsidRPr="00081AB7" w:rsidRDefault="00081AB7" w:rsidP="00081AB7">
      <w:pPr>
        <w:pStyle w:val="BodyText"/>
        <w:spacing w:before="0" w:after="0"/>
        <w:rPr>
          <w:color w:val="0070C0"/>
          <w:sz w:val="20"/>
          <w:szCs w:val="20"/>
        </w:rPr>
      </w:pPr>
      <w:r w:rsidRPr="00081AB7">
        <w:rPr>
          <w:color w:val="0070C0"/>
          <w:sz w:val="20"/>
          <w:szCs w:val="20"/>
        </w:rPr>
        <w:t>y_obs&lt;-as.numeric(as.character(validation$diagnosis))</w:t>
      </w:r>
    </w:p>
    <w:p w:rsidR="00081AB7" w:rsidRPr="00081AB7" w:rsidRDefault="00081AB7" w:rsidP="00081AB7">
      <w:pPr>
        <w:pStyle w:val="BodyText"/>
        <w:spacing w:before="0" w:after="0"/>
        <w:rPr>
          <w:color w:val="0070C0"/>
          <w:sz w:val="20"/>
          <w:szCs w:val="20"/>
        </w:rPr>
      </w:pPr>
      <w:r w:rsidRPr="00081AB7">
        <w:rPr>
          <w:color w:val="0070C0"/>
          <w:sz w:val="20"/>
          <w:szCs w:val="20"/>
        </w:rPr>
        <w:t>y_hat_complex &lt;-predict(model.complex, newdata = validation, type = 'response')</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_hat_complex)</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pred_complex &lt;-prediction(y_hat_complex, y_obs)</w:t>
      </w:r>
    </w:p>
    <w:p w:rsidR="00081AB7" w:rsidRPr="00081AB7" w:rsidRDefault="00081AB7" w:rsidP="00081AB7">
      <w:pPr>
        <w:pStyle w:val="BodyText"/>
        <w:spacing w:before="0" w:after="0"/>
        <w:rPr>
          <w:color w:val="0070C0"/>
          <w:sz w:val="20"/>
          <w:szCs w:val="20"/>
        </w:rPr>
      </w:pPr>
      <w:r w:rsidRPr="00081AB7">
        <w:rPr>
          <w:color w:val="0070C0"/>
          <w:sz w:val="20"/>
          <w:szCs w:val="20"/>
        </w:rPr>
        <w:t>AUC.complex &lt;-performance(pred_complex, "auc")@y.values[[1]] #AUC: 0.989</w:t>
      </w:r>
    </w:p>
    <w:p w:rsidR="00081AB7" w:rsidRPr="00081AB7" w:rsidRDefault="00081AB7" w:rsidP="00081AB7">
      <w:pPr>
        <w:pStyle w:val="BodyText"/>
        <w:spacing w:before="0" w:after="0"/>
        <w:rPr>
          <w:color w:val="0070C0"/>
          <w:sz w:val="20"/>
          <w:szCs w:val="20"/>
        </w:rPr>
      </w:pPr>
      <w:r w:rsidRPr="00081AB7">
        <w:rPr>
          <w:color w:val="0070C0"/>
          <w:sz w:val="20"/>
          <w:szCs w:val="20"/>
        </w:rPr>
        <w:t>perf_complex&lt;-performance(pred_complex,measure="tpr", x.measure = "fp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Make note of the changes to the binomial_deviance value by adding interaction terms. At the end of this report we will compare various models. We will also add a graphical comparison at the end of this report. Below is complex model that we built and binomial_deviance. Hosmer Lemeshow test was run to check the lack of fit. And the Hosmer Lemeshow test looks fine since p-value &gt; 0.05.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complex model_, echo=TRU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model.complex&lt;-glm(diagnosis ~ radius_se+radius_worst+texture_worst+smoothness_worst+                    texture_mean:perimeter_mean+smoothness_mean:concave_points_mean</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 data=training,family = binomial(link="logi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_hat_complex)</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3. LDA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Another competing model was built using all the avilable continuous predictors and LDA. Misclassification error was then calculated as 0.002, in other words, overal accuracy is 0.998. We then check the binomial_deviance of LDA which is 13.51.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LDA, echo=FALSE}</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LDA </w:t>
      </w:r>
    </w:p>
    <w:p w:rsidR="00081AB7" w:rsidRPr="00081AB7" w:rsidRDefault="00081AB7" w:rsidP="00081AB7">
      <w:pPr>
        <w:pStyle w:val="BodyText"/>
        <w:spacing w:before="0" w:after="0"/>
        <w:rPr>
          <w:color w:val="0070C0"/>
          <w:sz w:val="20"/>
          <w:szCs w:val="20"/>
        </w:rPr>
      </w:pPr>
      <w:r w:rsidRPr="00081AB7">
        <w:rPr>
          <w:color w:val="0070C0"/>
          <w:sz w:val="20"/>
          <w:szCs w:val="20"/>
        </w:rPr>
        <w:t>model.lda&lt;-lda(diagnosis~.,data=training)</w:t>
      </w:r>
    </w:p>
    <w:p w:rsidR="00081AB7" w:rsidRPr="00081AB7" w:rsidRDefault="00081AB7" w:rsidP="00081AB7">
      <w:pPr>
        <w:pStyle w:val="BodyText"/>
        <w:spacing w:before="0" w:after="0"/>
        <w:rPr>
          <w:color w:val="0070C0"/>
          <w:sz w:val="20"/>
          <w:szCs w:val="20"/>
        </w:rPr>
      </w:pPr>
      <w:r w:rsidRPr="00081AB7">
        <w:rPr>
          <w:color w:val="0070C0"/>
          <w:sz w:val="20"/>
          <w:szCs w:val="20"/>
        </w:rPr>
        <w:t>pred.lda&lt;-predict(model.lda,newdata=validation)$class</w:t>
      </w:r>
    </w:p>
    <w:p w:rsidR="00081AB7" w:rsidRPr="00081AB7" w:rsidRDefault="00081AB7" w:rsidP="00081AB7">
      <w:pPr>
        <w:pStyle w:val="BodyText"/>
        <w:spacing w:before="0" w:after="0"/>
        <w:rPr>
          <w:color w:val="0070C0"/>
          <w:sz w:val="20"/>
          <w:szCs w:val="20"/>
        </w:rPr>
      </w:pPr>
      <w:r w:rsidRPr="00081AB7">
        <w:rPr>
          <w:color w:val="0070C0"/>
          <w:sz w:val="20"/>
          <w:szCs w:val="20"/>
        </w:rPr>
        <w:t>Truth&lt;-validation$diagnosis</w:t>
      </w:r>
    </w:p>
    <w:p w:rsidR="00081AB7" w:rsidRPr="00081AB7" w:rsidRDefault="00081AB7" w:rsidP="00081AB7">
      <w:pPr>
        <w:pStyle w:val="BodyText"/>
        <w:spacing w:before="0" w:after="0"/>
        <w:rPr>
          <w:color w:val="0070C0"/>
          <w:sz w:val="20"/>
          <w:szCs w:val="20"/>
        </w:rPr>
      </w:pPr>
      <w:r w:rsidRPr="00081AB7">
        <w:rPr>
          <w:color w:val="0070C0"/>
          <w:sz w:val="20"/>
          <w:szCs w:val="20"/>
        </w:rPr>
        <w:t>x&lt;-table(pred.lda,Truth)</w:t>
      </w:r>
    </w:p>
    <w:p w:rsidR="00081AB7" w:rsidRPr="00081AB7" w:rsidRDefault="00081AB7" w:rsidP="00081AB7">
      <w:pPr>
        <w:pStyle w:val="BodyText"/>
        <w:spacing w:before="0" w:after="0"/>
        <w:rPr>
          <w:color w:val="0070C0"/>
          <w:sz w:val="20"/>
          <w:szCs w:val="20"/>
        </w:rPr>
      </w:pPr>
      <w:r w:rsidRPr="00081AB7">
        <w:rPr>
          <w:color w:val="0070C0"/>
          <w:sz w:val="20"/>
          <w:szCs w:val="20"/>
        </w:rPr>
        <w:t>x</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Missclassification Error</w:t>
      </w:r>
    </w:p>
    <w:p w:rsidR="00081AB7" w:rsidRPr="00081AB7" w:rsidRDefault="00081AB7" w:rsidP="00081AB7">
      <w:pPr>
        <w:pStyle w:val="BodyText"/>
        <w:spacing w:before="0" w:after="0"/>
        <w:rPr>
          <w:color w:val="0070C0"/>
          <w:sz w:val="20"/>
          <w:szCs w:val="20"/>
        </w:rPr>
      </w:pPr>
      <w:r w:rsidRPr="00081AB7">
        <w:rPr>
          <w:color w:val="0070C0"/>
          <w:sz w:val="20"/>
          <w:szCs w:val="20"/>
        </w:rPr>
        <w:t>ME&lt;-(x[2,1]+x[1,2])/1000</w:t>
      </w:r>
    </w:p>
    <w:p w:rsidR="00081AB7" w:rsidRPr="00081AB7" w:rsidRDefault="00081AB7" w:rsidP="00081AB7">
      <w:pPr>
        <w:pStyle w:val="BodyText"/>
        <w:spacing w:before="0" w:after="0"/>
        <w:rPr>
          <w:color w:val="0070C0"/>
          <w:sz w:val="20"/>
          <w:szCs w:val="20"/>
        </w:rPr>
      </w:pPr>
      <w:r w:rsidRPr="00081AB7">
        <w:rPr>
          <w:color w:val="0070C0"/>
          <w:sz w:val="20"/>
          <w:szCs w:val="20"/>
        </w:rPr>
        <w:t>M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Calculating overall accuracy</w:t>
      </w:r>
    </w:p>
    <w:p w:rsidR="00081AB7" w:rsidRPr="00081AB7" w:rsidRDefault="00081AB7" w:rsidP="00081AB7">
      <w:pPr>
        <w:pStyle w:val="BodyText"/>
        <w:spacing w:before="0" w:after="0"/>
        <w:rPr>
          <w:color w:val="0070C0"/>
          <w:sz w:val="20"/>
          <w:szCs w:val="20"/>
        </w:rPr>
      </w:pPr>
      <w:r w:rsidRPr="00081AB7">
        <w:rPr>
          <w:color w:val="0070C0"/>
          <w:sz w:val="20"/>
          <w:szCs w:val="20"/>
        </w:rPr>
        <w:t>1-ME</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y_hat_lda&lt;-predict(model.lda,newdata=validation)$posterior</w:t>
      </w:r>
    </w:p>
    <w:p w:rsidR="00081AB7" w:rsidRPr="00081AB7" w:rsidRDefault="00081AB7" w:rsidP="00081AB7">
      <w:pPr>
        <w:pStyle w:val="BodyText"/>
        <w:spacing w:before="0" w:after="0"/>
        <w:rPr>
          <w:color w:val="0070C0"/>
          <w:sz w:val="20"/>
          <w:szCs w:val="20"/>
        </w:rPr>
      </w:pPr>
      <w:r w:rsidRPr="00081AB7">
        <w:rPr>
          <w:color w:val="0070C0"/>
          <w:sz w:val="20"/>
          <w:szCs w:val="20"/>
        </w:rPr>
        <w:t>y_hat_lda&lt;-y_hat_lda[,"1"] # getting y_hat when "1"</w:t>
      </w:r>
    </w:p>
    <w:p w:rsidR="00081AB7" w:rsidRPr="00081AB7" w:rsidRDefault="00081AB7" w:rsidP="00081AB7">
      <w:pPr>
        <w:pStyle w:val="BodyText"/>
        <w:spacing w:before="0" w:after="0"/>
        <w:rPr>
          <w:color w:val="0070C0"/>
          <w:sz w:val="20"/>
          <w:szCs w:val="20"/>
        </w:rPr>
      </w:pPr>
      <w:r w:rsidRPr="00081AB7">
        <w:rPr>
          <w:color w:val="0070C0"/>
          <w:sz w:val="20"/>
          <w:szCs w:val="20"/>
        </w:rPr>
        <w:t>pred_lda &lt;- prediction(y_hat_lda, y_obs)</w:t>
      </w:r>
    </w:p>
    <w:p w:rsidR="00081AB7" w:rsidRPr="00081AB7" w:rsidRDefault="00081AB7" w:rsidP="00081AB7">
      <w:pPr>
        <w:pStyle w:val="BodyText"/>
        <w:spacing w:before="0" w:after="0"/>
        <w:rPr>
          <w:color w:val="0070C0"/>
          <w:sz w:val="20"/>
          <w:szCs w:val="20"/>
        </w:rPr>
      </w:pPr>
      <w:r w:rsidRPr="00081AB7">
        <w:rPr>
          <w:color w:val="0070C0"/>
          <w:sz w:val="20"/>
          <w:szCs w:val="20"/>
        </w:rPr>
        <w:t>performance(pred_lda, "auc")@y.values[[1]]</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_hat_lda)</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AUC.lda &lt;-performance(pred_lda, "auc")@y.values[[1]]</w:t>
      </w:r>
    </w:p>
    <w:p w:rsidR="00081AB7" w:rsidRPr="00081AB7" w:rsidRDefault="00081AB7" w:rsidP="00081AB7">
      <w:pPr>
        <w:pStyle w:val="BodyText"/>
        <w:spacing w:before="0" w:after="0"/>
        <w:rPr>
          <w:color w:val="0070C0"/>
          <w:sz w:val="20"/>
          <w:szCs w:val="20"/>
        </w:rPr>
      </w:pPr>
      <w:r w:rsidRPr="00081AB7">
        <w:rPr>
          <w:color w:val="0070C0"/>
          <w:sz w:val="20"/>
          <w:szCs w:val="20"/>
        </w:rPr>
        <w:t>perf_lda&lt;-performance(pred_lda,measure="tpr", x.measure = "fp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4. Tree model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Tree model gives us very simple and intuitive model as shown below. However, it gives us lower accuracy and higher binomial_deviance. We will have random forest model as well later. We will add a graphical comparison at the end of this report.</w:t>
      </w:r>
    </w:p>
    <w:p w:rsidR="00081AB7" w:rsidRPr="00081AB7" w:rsidRDefault="00081AB7" w:rsidP="00081AB7">
      <w:pPr>
        <w:pStyle w:val="BodyText"/>
        <w:spacing w:before="0" w:after="0"/>
        <w:rPr>
          <w:color w:val="0070C0"/>
          <w:sz w:val="20"/>
          <w:szCs w:val="20"/>
        </w:rPr>
      </w:pPr>
      <w:r w:rsidRPr="00081AB7">
        <w:rPr>
          <w:color w:val="0070C0"/>
          <w:sz w:val="20"/>
          <w:szCs w:val="20"/>
        </w:rPr>
        <w:t>```{r tree model,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 Tree model</w:t>
      </w:r>
    </w:p>
    <w:p w:rsidR="00081AB7" w:rsidRPr="00081AB7" w:rsidRDefault="00081AB7" w:rsidP="00081AB7">
      <w:pPr>
        <w:pStyle w:val="BodyText"/>
        <w:spacing w:before="0" w:after="0"/>
        <w:rPr>
          <w:color w:val="0070C0"/>
          <w:sz w:val="20"/>
          <w:szCs w:val="20"/>
        </w:rPr>
      </w:pPr>
      <w:r w:rsidRPr="00081AB7">
        <w:rPr>
          <w:color w:val="0070C0"/>
          <w:sz w:val="20"/>
          <w:szCs w:val="20"/>
        </w:rPr>
        <w:t>bc_tr &lt;-rpart(diagnosis ~., data = training)</w:t>
      </w:r>
    </w:p>
    <w:p w:rsidR="00081AB7" w:rsidRPr="00081AB7" w:rsidRDefault="00081AB7" w:rsidP="00081AB7">
      <w:pPr>
        <w:pStyle w:val="BodyText"/>
        <w:spacing w:before="0" w:after="0"/>
        <w:rPr>
          <w:color w:val="0070C0"/>
          <w:sz w:val="20"/>
          <w:szCs w:val="20"/>
        </w:rPr>
      </w:pPr>
      <w:r w:rsidRPr="00081AB7">
        <w:rPr>
          <w:color w:val="0070C0"/>
          <w:sz w:val="20"/>
          <w:szCs w:val="20"/>
        </w:rPr>
        <w:t>bc_tr</w:t>
      </w:r>
    </w:p>
    <w:p w:rsidR="00081AB7" w:rsidRPr="00081AB7" w:rsidRDefault="00081AB7" w:rsidP="00081AB7">
      <w:pPr>
        <w:pStyle w:val="BodyText"/>
        <w:spacing w:before="0" w:after="0"/>
        <w:rPr>
          <w:color w:val="0070C0"/>
          <w:sz w:val="20"/>
          <w:szCs w:val="20"/>
        </w:rPr>
      </w:pPr>
      <w:r w:rsidRPr="00081AB7">
        <w:rPr>
          <w:color w:val="0070C0"/>
          <w:sz w:val="20"/>
          <w:szCs w:val="20"/>
        </w:rPr>
        <w:t>printcp(bc_tr)</w:t>
      </w:r>
    </w:p>
    <w:p w:rsidR="00081AB7" w:rsidRPr="00081AB7" w:rsidRDefault="00081AB7" w:rsidP="00081AB7">
      <w:pPr>
        <w:pStyle w:val="BodyText"/>
        <w:spacing w:before="0" w:after="0"/>
        <w:rPr>
          <w:color w:val="0070C0"/>
          <w:sz w:val="20"/>
          <w:szCs w:val="20"/>
        </w:rPr>
      </w:pPr>
      <w:r w:rsidRPr="00081AB7">
        <w:rPr>
          <w:color w:val="0070C0"/>
          <w:sz w:val="20"/>
          <w:szCs w:val="20"/>
        </w:rPr>
        <w:t>summary(bc_tr)</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opar &lt;- par(mfrow=c(1,1), xpd = NA)</w:t>
      </w:r>
    </w:p>
    <w:p w:rsidR="00081AB7" w:rsidRPr="00081AB7" w:rsidRDefault="00081AB7" w:rsidP="00081AB7">
      <w:pPr>
        <w:pStyle w:val="BodyText"/>
        <w:spacing w:before="0" w:after="0"/>
        <w:rPr>
          <w:color w:val="0070C0"/>
          <w:sz w:val="20"/>
          <w:szCs w:val="20"/>
        </w:rPr>
      </w:pPr>
      <w:r w:rsidRPr="00081AB7">
        <w:rPr>
          <w:color w:val="0070C0"/>
          <w:sz w:val="20"/>
          <w:szCs w:val="20"/>
        </w:rPr>
        <w:t>plot(bc_tr)</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text(bc_tr, use.n = TRUE)</w:t>
      </w:r>
    </w:p>
    <w:p w:rsidR="00081AB7" w:rsidRPr="00081AB7" w:rsidRDefault="00081AB7" w:rsidP="00081AB7">
      <w:pPr>
        <w:pStyle w:val="BodyText"/>
        <w:spacing w:before="0" w:after="0"/>
        <w:rPr>
          <w:color w:val="0070C0"/>
          <w:sz w:val="20"/>
          <w:szCs w:val="20"/>
        </w:rPr>
      </w:pPr>
      <w:r w:rsidRPr="00081AB7">
        <w:rPr>
          <w:color w:val="0070C0"/>
          <w:sz w:val="20"/>
          <w:szCs w:val="20"/>
        </w:rPr>
        <w:t>par(opar)</w:t>
      </w:r>
    </w:p>
    <w:p w:rsidR="00081AB7" w:rsidRPr="00081AB7" w:rsidRDefault="00081AB7" w:rsidP="00081AB7">
      <w:pPr>
        <w:pStyle w:val="BodyText"/>
        <w:spacing w:before="0" w:after="0"/>
        <w:rPr>
          <w:color w:val="0070C0"/>
          <w:sz w:val="20"/>
          <w:szCs w:val="20"/>
        </w:rPr>
      </w:pPr>
      <w:r w:rsidRPr="00081AB7">
        <w:rPr>
          <w:color w:val="0070C0"/>
          <w:sz w:val="20"/>
          <w:szCs w:val="20"/>
        </w:rPr>
        <w:t># dev.off()</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validate bc_tr</w:t>
      </w:r>
    </w:p>
    <w:p w:rsidR="00081AB7" w:rsidRPr="00081AB7" w:rsidRDefault="00081AB7" w:rsidP="00081AB7">
      <w:pPr>
        <w:pStyle w:val="BodyText"/>
        <w:spacing w:before="0" w:after="0"/>
        <w:rPr>
          <w:color w:val="0070C0"/>
          <w:sz w:val="20"/>
          <w:szCs w:val="20"/>
        </w:rPr>
      </w:pPr>
      <w:r w:rsidRPr="00081AB7">
        <w:rPr>
          <w:color w:val="0070C0"/>
          <w:sz w:val="20"/>
          <w:szCs w:val="20"/>
        </w:rPr>
        <w:t>yhat_tr &lt;- predict(bc_tr, validation)</w:t>
      </w:r>
    </w:p>
    <w:p w:rsidR="00081AB7" w:rsidRPr="00081AB7" w:rsidRDefault="00081AB7" w:rsidP="00081AB7">
      <w:pPr>
        <w:pStyle w:val="BodyText"/>
        <w:spacing w:before="0" w:after="0"/>
        <w:rPr>
          <w:color w:val="0070C0"/>
          <w:sz w:val="20"/>
          <w:szCs w:val="20"/>
        </w:rPr>
      </w:pPr>
      <w:r w:rsidRPr="00081AB7">
        <w:rPr>
          <w:color w:val="0070C0"/>
          <w:sz w:val="20"/>
          <w:szCs w:val="20"/>
        </w:rPr>
        <w:t>yhat_tr &lt;- yhat_tr[,"1"]</w:t>
      </w:r>
    </w:p>
    <w:p w:rsidR="00081AB7" w:rsidRPr="00081AB7" w:rsidRDefault="00081AB7" w:rsidP="00081AB7">
      <w:pPr>
        <w:pStyle w:val="BodyText"/>
        <w:spacing w:before="0" w:after="0"/>
        <w:rPr>
          <w:color w:val="0070C0"/>
          <w:sz w:val="20"/>
          <w:szCs w:val="20"/>
        </w:rPr>
      </w:pPr>
      <w:r w:rsidRPr="00081AB7">
        <w:rPr>
          <w:color w:val="0070C0"/>
          <w:sz w:val="20"/>
          <w:szCs w:val="20"/>
        </w:rPr>
        <w:t>pred_tr &lt;- prediction(yhat_tr, y_obs)</w:t>
      </w:r>
    </w:p>
    <w:p w:rsidR="00081AB7" w:rsidRPr="00081AB7" w:rsidRDefault="00081AB7" w:rsidP="00081AB7">
      <w:pPr>
        <w:pStyle w:val="BodyText"/>
        <w:spacing w:before="0" w:after="0"/>
        <w:rPr>
          <w:color w:val="0070C0"/>
          <w:sz w:val="20"/>
          <w:szCs w:val="20"/>
        </w:rPr>
      </w:pPr>
      <w:r w:rsidRPr="00081AB7">
        <w:rPr>
          <w:color w:val="0070C0"/>
          <w:sz w:val="20"/>
          <w:szCs w:val="20"/>
        </w:rPr>
        <w:t>performance(pred_tr, "auc")@y.values[[1]]</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hat_t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tree graph, echo = FALSE}</w:t>
      </w:r>
    </w:p>
    <w:p w:rsidR="00081AB7" w:rsidRPr="00081AB7" w:rsidRDefault="00081AB7" w:rsidP="00081AB7">
      <w:pPr>
        <w:pStyle w:val="BodyText"/>
        <w:spacing w:before="0" w:after="0"/>
        <w:rPr>
          <w:color w:val="0070C0"/>
          <w:sz w:val="20"/>
          <w:szCs w:val="20"/>
        </w:rPr>
      </w:pPr>
      <w:r w:rsidRPr="00081AB7">
        <w:rPr>
          <w:color w:val="0070C0"/>
          <w:sz w:val="20"/>
          <w:szCs w:val="20"/>
        </w:rPr>
        <w:t>opar &lt;- par(mfrow=c(1,1), xpd = NA)</w:t>
      </w:r>
    </w:p>
    <w:p w:rsidR="00081AB7" w:rsidRPr="00081AB7" w:rsidRDefault="00081AB7" w:rsidP="00081AB7">
      <w:pPr>
        <w:pStyle w:val="BodyText"/>
        <w:spacing w:before="0" w:after="0"/>
        <w:rPr>
          <w:color w:val="0070C0"/>
          <w:sz w:val="20"/>
          <w:szCs w:val="20"/>
        </w:rPr>
      </w:pPr>
      <w:r w:rsidRPr="00081AB7">
        <w:rPr>
          <w:color w:val="0070C0"/>
          <w:sz w:val="20"/>
          <w:szCs w:val="20"/>
        </w:rPr>
        <w:t>plot(bc_tr)</w:t>
      </w:r>
    </w:p>
    <w:p w:rsidR="00081AB7" w:rsidRPr="00081AB7" w:rsidRDefault="00081AB7" w:rsidP="00081AB7">
      <w:pPr>
        <w:pStyle w:val="BodyText"/>
        <w:spacing w:before="0" w:after="0"/>
        <w:rPr>
          <w:color w:val="0070C0"/>
          <w:sz w:val="20"/>
          <w:szCs w:val="20"/>
        </w:rPr>
      </w:pPr>
      <w:r w:rsidRPr="00081AB7">
        <w:rPr>
          <w:color w:val="0070C0"/>
          <w:sz w:val="20"/>
          <w:szCs w:val="20"/>
        </w:rPr>
        <w:t>text(bc_tr, use.n = TRUE)</w:t>
      </w:r>
    </w:p>
    <w:p w:rsidR="00081AB7" w:rsidRPr="00081AB7" w:rsidRDefault="00081AB7" w:rsidP="00081AB7">
      <w:pPr>
        <w:pStyle w:val="BodyText"/>
        <w:spacing w:before="0" w:after="0"/>
        <w:rPr>
          <w:color w:val="0070C0"/>
          <w:sz w:val="20"/>
          <w:szCs w:val="20"/>
        </w:rPr>
      </w:pPr>
      <w:r w:rsidRPr="00081AB7">
        <w:rPr>
          <w:color w:val="0070C0"/>
          <w:sz w:val="20"/>
          <w:szCs w:val="20"/>
        </w:rPr>
        <w:t>par(opa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4-2-5. Random Forest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Random forest model has better accuarcy than tree model and lower binomial_deviance than tree model. We can confirm the reduction of MSE by adding more trees.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rf,model, message = FALSE, include = FALSE, echo = FALSE}</w:t>
      </w:r>
    </w:p>
    <w:p w:rsidR="00081AB7" w:rsidRPr="00081AB7" w:rsidRDefault="00081AB7" w:rsidP="00081AB7">
      <w:pPr>
        <w:pStyle w:val="BodyText"/>
        <w:spacing w:before="0" w:after="0"/>
        <w:rPr>
          <w:color w:val="0070C0"/>
          <w:sz w:val="20"/>
          <w:szCs w:val="20"/>
        </w:rPr>
      </w:pPr>
      <w:r w:rsidRPr="00081AB7">
        <w:rPr>
          <w:color w:val="0070C0"/>
          <w:sz w:val="20"/>
          <w:szCs w:val="20"/>
        </w:rPr>
        <w:t># random fores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set.seed(1607)</w:t>
      </w:r>
    </w:p>
    <w:p w:rsidR="00081AB7" w:rsidRPr="00081AB7" w:rsidRDefault="00081AB7" w:rsidP="00081AB7">
      <w:pPr>
        <w:pStyle w:val="BodyText"/>
        <w:spacing w:before="0" w:after="0"/>
        <w:rPr>
          <w:color w:val="0070C0"/>
          <w:sz w:val="20"/>
          <w:szCs w:val="20"/>
        </w:rPr>
      </w:pPr>
      <w:r w:rsidRPr="00081AB7">
        <w:rPr>
          <w:color w:val="0070C0"/>
          <w:sz w:val="20"/>
          <w:szCs w:val="20"/>
        </w:rPr>
        <w:t>data_rf &lt;- randomForest(diagnosis ~ ., training)</w:t>
      </w:r>
    </w:p>
    <w:p w:rsidR="00081AB7" w:rsidRPr="00081AB7" w:rsidRDefault="00081AB7" w:rsidP="00081AB7">
      <w:pPr>
        <w:pStyle w:val="BodyText"/>
        <w:spacing w:before="0" w:after="0"/>
        <w:rPr>
          <w:color w:val="0070C0"/>
          <w:sz w:val="20"/>
          <w:szCs w:val="20"/>
        </w:rPr>
      </w:pPr>
      <w:r w:rsidRPr="00081AB7">
        <w:rPr>
          <w:color w:val="0070C0"/>
          <w:sz w:val="20"/>
          <w:szCs w:val="20"/>
        </w:rPr>
        <w:t>data_rf</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opar &lt;- par(mfrow=c(1,2))</w:t>
      </w:r>
    </w:p>
    <w:p w:rsidR="00081AB7" w:rsidRPr="00081AB7" w:rsidRDefault="00081AB7" w:rsidP="00081AB7">
      <w:pPr>
        <w:pStyle w:val="BodyText"/>
        <w:spacing w:before="0" w:after="0"/>
        <w:rPr>
          <w:color w:val="0070C0"/>
          <w:sz w:val="20"/>
          <w:szCs w:val="20"/>
        </w:rPr>
      </w:pPr>
      <w:r w:rsidRPr="00081AB7">
        <w:rPr>
          <w:color w:val="0070C0"/>
          <w:sz w:val="20"/>
          <w:szCs w:val="20"/>
        </w:rPr>
        <w:t>plot(data_rf)</w:t>
      </w:r>
    </w:p>
    <w:p w:rsidR="00081AB7" w:rsidRPr="00081AB7" w:rsidRDefault="00081AB7" w:rsidP="00081AB7">
      <w:pPr>
        <w:pStyle w:val="BodyText"/>
        <w:spacing w:before="0" w:after="0"/>
        <w:rPr>
          <w:color w:val="0070C0"/>
          <w:sz w:val="20"/>
          <w:szCs w:val="20"/>
        </w:rPr>
      </w:pPr>
      <w:r w:rsidRPr="00081AB7">
        <w:rPr>
          <w:color w:val="0070C0"/>
          <w:sz w:val="20"/>
          <w:szCs w:val="20"/>
        </w:rPr>
        <w:t>varImpPlot(data_rf)</w:t>
      </w:r>
    </w:p>
    <w:p w:rsidR="00081AB7" w:rsidRPr="00081AB7" w:rsidRDefault="00081AB7" w:rsidP="00081AB7">
      <w:pPr>
        <w:pStyle w:val="BodyText"/>
        <w:spacing w:before="0" w:after="0"/>
        <w:rPr>
          <w:color w:val="0070C0"/>
          <w:sz w:val="20"/>
          <w:szCs w:val="20"/>
        </w:rPr>
      </w:pPr>
      <w:r w:rsidRPr="00081AB7">
        <w:rPr>
          <w:color w:val="0070C0"/>
          <w:sz w:val="20"/>
          <w:szCs w:val="20"/>
        </w:rPr>
        <w:t>par(opar)</w:t>
      </w:r>
    </w:p>
    <w:p w:rsidR="00081AB7" w:rsidRPr="00081AB7" w:rsidRDefault="00081AB7" w:rsidP="00081AB7">
      <w:pPr>
        <w:pStyle w:val="BodyText"/>
        <w:spacing w:before="0" w:after="0"/>
        <w:rPr>
          <w:color w:val="0070C0"/>
          <w:sz w:val="20"/>
          <w:szCs w:val="20"/>
        </w:rPr>
      </w:pPr>
      <w:r w:rsidRPr="00081AB7">
        <w:rPr>
          <w:color w:val="0070C0"/>
          <w:sz w:val="20"/>
          <w:szCs w:val="20"/>
        </w:rPr>
        <w:t>dev.off()</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yhat_rf &lt;- predict(data_rf, newdata=validation, type='prob')[,'1']</w:t>
      </w:r>
    </w:p>
    <w:p w:rsidR="00081AB7" w:rsidRPr="00081AB7" w:rsidRDefault="00081AB7" w:rsidP="00081AB7">
      <w:pPr>
        <w:pStyle w:val="BodyText"/>
        <w:spacing w:before="0" w:after="0"/>
        <w:rPr>
          <w:color w:val="0070C0"/>
          <w:sz w:val="20"/>
          <w:szCs w:val="20"/>
        </w:rPr>
      </w:pPr>
      <w:r w:rsidRPr="00081AB7">
        <w:rPr>
          <w:color w:val="0070C0"/>
          <w:sz w:val="20"/>
          <w:szCs w:val="20"/>
        </w:rPr>
        <w:t>pred_rf &lt;- prediction(yhat_rf, y_obs)</w:t>
      </w:r>
    </w:p>
    <w:p w:rsidR="00081AB7" w:rsidRPr="00081AB7" w:rsidRDefault="00081AB7" w:rsidP="00081AB7">
      <w:pPr>
        <w:pStyle w:val="BodyText"/>
        <w:spacing w:before="0" w:after="0"/>
        <w:rPr>
          <w:color w:val="0070C0"/>
          <w:sz w:val="20"/>
          <w:szCs w:val="20"/>
        </w:rPr>
      </w:pPr>
      <w:r w:rsidRPr="00081AB7">
        <w:rPr>
          <w:color w:val="0070C0"/>
          <w:sz w:val="20"/>
          <w:szCs w:val="20"/>
        </w:rPr>
        <w:t>AUC_rf &lt;- performance(pred_rf, "auc")@y.values[[1]]</w:t>
      </w:r>
    </w:p>
    <w:p w:rsidR="00081AB7" w:rsidRPr="00081AB7" w:rsidRDefault="00081AB7" w:rsidP="00081AB7">
      <w:pPr>
        <w:pStyle w:val="BodyText"/>
        <w:spacing w:before="0" w:after="0"/>
        <w:rPr>
          <w:color w:val="0070C0"/>
          <w:sz w:val="20"/>
          <w:szCs w:val="20"/>
        </w:rPr>
      </w:pPr>
      <w:r w:rsidRPr="00081AB7">
        <w:rPr>
          <w:color w:val="0070C0"/>
          <w:sz w:val="20"/>
          <w:szCs w:val="20"/>
        </w:rPr>
        <w:t>perf_rf &lt;- performance(pred_rf, measure = "tpr", x.measure = "fpr")</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 yhat_rf)</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random forest, fig.height=6, fig.width=10, echo=FALSE}</w:t>
      </w:r>
    </w:p>
    <w:p w:rsidR="00081AB7" w:rsidRPr="00081AB7" w:rsidRDefault="00081AB7" w:rsidP="00081AB7">
      <w:pPr>
        <w:pStyle w:val="BodyText"/>
        <w:spacing w:before="0" w:after="0"/>
        <w:rPr>
          <w:color w:val="0070C0"/>
          <w:sz w:val="20"/>
          <w:szCs w:val="20"/>
        </w:rPr>
      </w:pPr>
      <w:r w:rsidRPr="00081AB7">
        <w:rPr>
          <w:color w:val="0070C0"/>
          <w:sz w:val="20"/>
          <w:szCs w:val="20"/>
        </w:rPr>
        <w:t>opar &lt;-par(mfrow = c(1,2))</w:t>
      </w:r>
    </w:p>
    <w:p w:rsidR="00081AB7" w:rsidRPr="00081AB7" w:rsidRDefault="00081AB7" w:rsidP="00081AB7">
      <w:pPr>
        <w:pStyle w:val="BodyText"/>
        <w:spacing w:before="0" w:after="0"/>
        <w:rPr>
          <w:color w:val="0070C0"/>
          <w:sz w:val="20"/>
          <w:szCs w:val="20"/>
        </w:rPr>
      </w:pPr>
      <w:r w:rsidRPr="00081AB7">
        <w:rPr>
          <w:color w:val="0070C0"/>
          <w:sz w:val="20"/>
          <w:szCs w:val="20"/>
        </w:rPr>
        <w:t>plot(data_rf)</w:t>
      </w:r>
    </w:p>
    <w:p w:rsidR="00081AB7" w:rsidRPr="00081AB7" w:rsidRDefault="00081AB7" w:rsidP="00081AB7">
      <w:pPr>
        <w:pStyle w:val="BodyText"/>
        <w:spacing w:before="0" w:after="0"/>
        <w:rPr>
          <w:color w:val="0070C0"/>
          <w:sz w:val="20"/>
          <w:szCs w:val="20"/>
        </w:rPr>
      </w:pPr>
      <w:r w:rsidRPr="00081AB7">
        <w:rPr>
          <w:color w:val="0070C0"/>
          <w:sz w:val="20"/>
          <w:szCs w:val="20"/>
        </w:rPr>
        <w:t>varImpPlot(data_rf)</w:t>
      </w:r>
    </w:p>
    <w:p w:rsidR="00081AB7" w:rsidRPr="00081AB7" w:rsidRDefault="00081AB7" w:rsidP="00081AB7">
      <w:pPr>
        <w:pStyle w:val="BodyText"/>
        <w:spacing w:before="0" w:after="0"/>
        <w:rPr>
          <w:color w:val="0070C0"/>
          <w:sz w:val="20"/>
          <w:szCs w:val="20"/>
        </w:rPr>
      </w:pPr>
      <w:r w:rsidRPr="00081AB7">
        <w:rPr>
          <w:color w:val="0070C0"/>
          <w:sz w:val="20"/>
          <w:szCs w:val="20"/>
        </w:rPr>
        <w:t>par(opa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5. Model comparison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The table below compares various models using AUC and Binomial Deviation values. From the table we can confirm that LASSO has best prediction performance and LDA has least error. From pair plot, we can confirms </w:t>
      </w:r>
      <w:r w:rsidRPr="00081AB7">
        <w:rPr>
          <w:color w:val="0070C0"/>
          <w:sz w:val="20"/>
          <w:szCs w:val="20"/>
        </w:rPr>
        <w:lastRenderedPageBreak/>
        <w:t xml:space="preserve">that LAASO or LDA has best coefficient with observation. Also we see LASSO, complex model (*this was expected*), random forest and LDA are highly correlated (coef: 0.97)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 accuracy comp, echo=FALSE, fig.width=8, fig.height=5}</w:t>
      </w:r>
    </w:p>
    <w:p w:rsidR="00081AB7" w:rsidRPr="00081AB7" w:rsidRDefault="00081AB7" w:rsidP="00081AB7">
      <w:pPr>
        <w:pStyle w:val="BodyText"/>
        <w:spacing w:before="0" w:after="0"/>
        <w:rPr>
          <w:color w:val="0070C0"/>
          <w:sz w:val="20"/>
          <w:szCs w:val="20"/>
        </w:rPr>
      </w:pPr>
      <w:r w:rsidRPr="00081AB7">
        <w:rPr>
          <w:color w:val="0070C0"/>
          <w:sz w:val="20"/>
          <w:szCs w:val="20"/>
        </w:rPr>
        <w:t>data.frame(method=c('LASSO','LDA', 'RandomForest', 'Complex', 'Model.check','Tree'),</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auc = c(performance(pred_glmnet,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formance(pred_lda,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formance(pred_rf,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formance(pred_complex,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formance(pred_lm_check,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performance(pred_tr, "auc")@y.values[[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_dev = c(binomial_deviance(y_obs, yhat_glmne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omial_deviance(y_obs, y_hat_lda),</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omial_deviance(y_obs, yhat_rf),</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omial_deviance(y_obs, y_hat_complex),</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omial_deviance(y_obs, y_hat_lm_check),</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binomial_deviance(y_obs, yhat_tr)</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w:t>
      </w:r>
    </w:p>
    <w:p w:rsidR="00081AB7" w:rsidRPr="00081AB7" w:rsidRDefault="00081AB7" w:rsidP="00081AB7">
      <w:pPr>
        <w:pStyle w:val="BodyText"/>
        <w:spacing w:before="0" w:after="0"/>
        <w:rPr>
          <w:color w:val="0070C0"/>
          <w:sz w:val="20"/>
          <w:szCs w:val="20"/>
        </w:rPr>
      </w:pPr>
      <w:r w:rsidRPr="00081AB7">
        <w:rPr>
          <w:color w:val="0070C0"/>
          <w:sz w:val="20"/>
          <w:szCs w:val="20"/>
        </w:rPr>
        <w:t>### ROC curve comparison</w:t>
      </w:r>
    </w:p>
    <w:p w:rsidR="00081AB7" w:rsidRPr="00081AB7" w:rsidRDefault="00081AB7" w:rsidP="00081AB7">
      <w:pPr>
        <w:pStyle w:val="BodyText"/>
        <w:spacing w:before="0" w:after="0"/>
        <w:rPr>
          <w:color w:val="0070C0"/>
          <w:sz w:val="20"/>
          <w:szCs w:val="20"/>
        </w:rPr>
      </w:pPr>
      <w:r w:rsidRPr="00081AB7">
        <w:rPr>
          <w:color w:val="0070C0"/>
          <w:sz w:val="20"/>
          <w:szCs w:val="20"/>
        </w:rPr>
        <w:t># png("./plots/1-4.png", 5.5*1.2, 4*1.2, units='in', pointsize=9, res=600)</w:t>
      </w:r>
    </w:p>
    <w:p w:rsidR="00081AB7" w:rsidRPr="00081AB7" w:rsidRDefault="00081AB7" w:rsidP="00081AB7">
      <w:pPr>
        <w:pStyle w:val="BodyText"/>
        <w:spacing w:before="0" w:after="0"/>
        <w:rPr>
          <w:color w:val="0070C0"/>
          <w:sz w:val="20"/>
          <w:szCs w:val="20"/>
        </w:rPr>
      </w:pPr>
      <w:r w:rsidRPr="00081AB7">
        <w:rPr>
          <w:color w:val="0070C0"/>
          <w:sz w:val="20"/>
          <w:szCs w:val="20"/>
        </w:rPr>
        <w:t>plot(perf_lm_check, col='black', main="ROC Curve Comparison")</w:t>
      </w:r>
    </w:p>
    <w:p w:rsidR="00081AB7" w:rsidRPr="00081AB7" w:rsidRDefault="00081AB7" w:rsidP="00081AB7">
      <w:pPr>
        <w:pStyle w:val="BodyText"/>
        <w:spacing w:before="0" w:after="0"/>
        <w:rPr>
          <w:color w:val="0070C0"/>
          <w:sz w:val="20"/>
          <w:szCs w:val="20"/>
        </w:rPr>
      </w:pPr>
      <w:r w:rsidRPr="00081AB7">
        <w:rPr>
          <w:color w:val="0070C0"/>
          <w:sz w:val="20"/>
          <w:szCs w:val="20"/>
        </w:rPr>
        <w:t>text(x = .40, y = .6,paste("AUC = ", round(AUC.lm.check,5)), col='black')</w:t>
      </w:r>
    </w:p>
    <w:p w:rsidR="00081AB7" w:rsidRPr="00081AB7" w:rsidRDefault="00081AB7" w:rsidP="00081AB7">
      <w:pPr>
        <w:pStyle w:val="BodyText"/>
        <w:spacing w:before="0" w:after="0"/>
        <w:rPr>
          <w:color w:val="0070C0"/>
          <w:sz w:val="20"/>
          <w:szCs w:val="20"/>
        </w:rPr>
      </w:pPr>
      <w:r w:rsidRPr="00081AB7">
        <w:rPr>
          <w:color w:val="0070C0"/>
          <w:sz w:val="20"/>
          <w:szCs w:val="20"/>
        </w:rPr>
        <w:t>plot(perf_lda, col='grey',add = TRUE)</w:t>
      </w:r>
    </w:p>
    <w:p w:rsidR="00081AB7" w:rsidRPr="00081AB7" w:rsidRDefault="00081AB7" w:rsidP="00081AB7">
      <w:pPr>
        <w:pStyle w:val="BodyText"/>
        <w:spacing w:before="0" w:after="0"/>
        <w:rPr>
          <w:color w:val="0070C0"/>
          <w:sz w:val="20"/>
          <w:szCs w:val="20"/>
        </w:rPr>
      </w:pPr>
      <w:r w:rsidRPr="00081AB7">
        <w:rPr>
          <w:color w:val="0070C0"/>
          <w:sz w:val="20"/>
          <w:szCs w:val="20"/>
        </w:rPr>
        <w:t>text(x = .40, y = .3,paste("AUC = ", round(AUC.lda,5)), col='grey')</w:t>
      </w:r>
    </w:p>
    <w:p w:rsidR="00081AB7" w:rsidRPr="00081AB7" w:rsidRDefault="00081AB7" w:rsidP="00081AB7">
      <w:pPr>
        <w:pStyle w:val="BodyText"/>
        <w:spacing w:before="0" w:after="0"/>
        <w:rPr>
          <w:color w:val="0070C0"/>
          <w:sz w:val="20"/>
          <w:szCs w:val="20"/>
        </w:rPr>
      </w:pPr>
      <w:r w:rsidRPr="00081AB7">
        <w:rPr>
          <w:color w:val="0070C0"/>
          <w:sz w:val="20"/>
          <w:szCs w:val="20"/>
        </w:rPr>
        <w:t>plot(perf_glmnet, col = 'blue', add = TRUE)</w:t>
      </w:r>
    </w:p>
    <w:p w:rsidR="00081AB7" w:rsidRPr="00081AB7" w:rsidRDefault="00081AB7" w:rsidP="00081AB7">
      <w:pPr>
        <w:pStyle w:val="BodyText"/>
        <w:spacing w:before="0" w:after="0"/>
        <w:rPr>
          <w:color w:val="0070C0"/>
          <w:sz w:val="20"/>
          <w:szCs w:val="20"/>
        </w:rPr>
      </w:pPr>
      <w:r w:rsidRPr="00081AB7">
        <w:rPr>
          <w:color w:val="0070C0"/>
          <w:sz w:val="20"/>
          <w:szCs w:val="20"/>
        </w:rPr>
        <w:t>text(x = .40, y = .7,paste("AUC = ", round(AUC.glm,5)), col='blue')</w:t>
      </w:r>
    </w:p>
    <w:p w:rsidR="00081AB7" w:rsidRPr="00081AB7" w:rsidRDefault="00081AB7" w:rsidP="00081AB7">
      <w:pPr>
        <w:pStyle w:val="BodyText"/>
        <w:spacing w:before="0" w:after="0"/>
        <w:rPr>
          <w:color w:val="0070C0"/>
          <w:sz w:val="20"/>
          <w:szCs w:val="20"/>
        </w:rPr>
      </w:pPr>
      <w:r w:rsidRPr="00081AB7">
        <w:rPr>
          <w:color w:val="0070C0"/>
          <w:sz w:val="20"/>
          <w:szCs w:val="20"/>
        </w:rPr>
        <w:t>plot(perf_complex, col ='orange', add = TRUE)</w:t>
      </w:r>
    </w:p>
    <w:p w:rsidR="00081AB7" w:rsidRPr="00081AB7" w:rsidRDefault="00081AB7" w:rsidP="00081AB7">
      <w:pPr>
        <w:pStyle w:val="BodyText"/>
        <w:spacing w:before="0" w:after="0"/>
        <w:rPr>
          <w:color w:val="0070C0"/>
          <w:sz w:val="20"/>
          <w:szCs w:val="20"/>
        </w:rPr>
      </w:pPr>
      <w:r w:rsidRPr="00081AB7">
        <w:rPr>
          <w:color w:val="0070C0"/>
          <w:sz w:val="20"/>
          <w:szCs w:val="20"/>
        </w:rPr>
        <w:t>text(x = .40, y = .5,paste("AUC = ", round(AUC.complex,5)), col='orange')</w:t>
      </w:r>
    </w:p>
    <w:p w:rsidR="00081AB7" w:rsidRPr="00081AB7" w:rsidRDefault="00081AB7" w:rsidP="00081AB7">
      <w:pPr>
        <w:pStyle w:val="BodyText"/>
        <w:spacing w:before="0" w:after="0"/>
        <w:rPr>
          <w:color w:val="0070C0"/>
          <w:sz w:val="20"/>
          <w:szCs w:val="20"/>
        </w:rPr>
      </w:pPr>
      <w:r w:rsidRPr="00081AB7">
        <w:rPr>
          <w:color w:val="0070C0"/>
          <w:sz w:val="20"/>
          <w:szCs w:val="20"/>
        </w:rPr>
        <w:t>plot(perf_rf, col = "dark green", add=TRUE)</w:t>
      </w:r>
    </w:p>
    <w:p w:rsidR="00081AB7" w:rsidRPr="00081AB7" w:rsidRDefault="00081AB7" w:rsidP="00081AB7">
      <w:pPr>
        <w:pStyle w:val="BodyText"/>
        <w:spacing w:before="0" w:after="0"/>
        <w:rPr>
          <w:color w:val="0070C0"/>
          <w:sz w:val="20"/>
          <w:szCs w:val="20"/>
        </w:rPr>
      </w:pPr>
      <w:r w:rsidRPr="00081AB7">
        <w:rPr>
          <w:color w:val="0070C0"/>
          <w:sz w:val="20"/>
          <w:szCs w:val="20"/>
        </w:rPr>
        <w:t>text(x = .40, y = .4,paste("AUC = ", round(AUC_rf,5)), col='dark green')</w:t>
      </w:r>
    </w:p>
    <w:p w:rsidR="00081AB7" w:rsidRPr="00081AB7" w:rsidRDefault="00081AB7" w:rsidP="00081AB7">
      <w:pPr>
        <w:pStyle w:val="BodyText"/>
        <w:spacing w:before="0" w:after="0"/>
        <w:rPr>
          <w:color w:val="0070C0"/>
          <w:sz w:val="20"/>
          <w:szCs w:val="20"/>
        </w:rPr>
      </w:pPr>
      <w:r w:rsidRPr="00081AB7">
        <w:rPr>
          <w:color w:val="0070C0"/>
          <w:sz w:val="20"/>
          <w:szCs w:val="20"/>
        </w:rPr>
        <w:t>abline(0,1)</w:t>
      </w:r>
    </w:p>
    <w:p w:rsidR="00081AB7" w:rsidRPr="00081AB7" w:rsidRDefault="00081AB7" w:rsidP="00081AB7">
      <w:pPr>
        <w:pStyle w:val="BodyText"/>
        <w:spacing w:before="0" w:after="0"/>
        <w:rPr>
          <w:color w:val="0070C0"/>
          <w:sz w:val="20"/>
          <w:szCs w:val="20"/>
        </w:rPr>
      </w:pPr>
      <w:r w:rsidRPr="00081AB7">
        <w:rPr>
          <w:color w:val="0070C0"/>
          <w:sz w:val="20"/>
          <w:szCs w:val="20"/>
        </w:rPr>
        <w:t>legend('bottomright', inset = .1,</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legend = c("LASSO", "model.check", "complex", "RandomForest", "LDA"),</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col=c('blue','black','orange','dark green','grey'), lty=1, lwd=2)</w:t>
      </w:r>
    </w:p>
    <w:p w:rsidR="00081AB7" w:rsidRPr="00081AB7" w:rsidRDefault="00081AB7" w:rsidP="00081AB7">
      <w:pPr>
        <w:pStyle w:val="BodyText"/>
        <w:spacing w:before="0" w:after="0"/>
        <w:rPr>
          <w:color w:val="0070C0"/>
          <w:sz w:val="20"/>
          <w:szCs w:val="20"/>
        </w:rPr>
      </w:pPr>
      <w:r w:rsidRPr="00081AB7">
        <w:rPr>
          <w:color w:val="0070C0"/>
          <w:sz w:val="20"/>
          <w:szCs w:val="20"/>
        </w:rPr>
        <w:t>#pair plot</w:t>
      </w:r>
    </w:p>
    <w:p w:rsidR="00081AB7" w:rsidRPr="00081AB7" w:rsidRDefault="00081AB7" w:rsidP="00081AB7">
      <w:pPr>
        <w:pStyle w:val="BodyText"/>
        <w:spacing w:before="0" w:after="0"/>
        <w:rPr>
          <w:color w:val="0070C0"/>
          <w:sz w:val="20"/>
          <w:szCs w:val="20"/>
        </w:rPr>
      </w:pPr>
      <w:r w:rsidRPr="00081AB7">
        <w:rPr>
          <w:color w:val="0070C0"/>
          <w:sz w:val="20"/>
          <w:szCs w:val="20"/>
        </w:rPr>
        <w:t>pairs(data.frame(y_obs = y_obs,</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_EDA = y_hat_lm_check,</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_LASSO = c(yhat_glmnet),</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_complex = y_hat_complex,</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hat_rf = yhat_rf,</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y_hat_lda = y_hat_lda),</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lower.panel = function(x,y){ points(x,y); abline(0, 1, col ='red')},</w:t>
      </w:r>
    </w:p>
    <w:p w:rsidR="00081AB7" w:rsidRPr="00081AB7" w:rsidRDefault="00081AB7" w:rsidP="00081AB7">
      <w:pPr>
        <w:pStyle w:val="BodyText"/>
        <w:spacing w:before="0" w:after="0"/>
        <w:rPr>
          <w:color w:val="0070C0"/>
          <w:sz w:val="20"/>
          <w:szCs w:val="20"/>
        </w:rPr>
      </w:pPr>
      <w:r w:rsidRPr="00081AB7">
        <w:rPr>
          <w:color w:val="0070C0"/>
          <w:sz w:val="20"/>
          <w:szCs w:val="20"/>
        </w:rPr>
        <w:t xml:space="preserve">      upper.panel = panel.cor)</w:t>
      </w:r>
    </w:p>
    <w:p w:rsidR="00081AB7" w:rsidRPr="00081AB7" w:rsidRDefault="00081AB7" w:rsidP="00081AB7">
      <w:pPr>
        <w:pStyle w:val="BodyText"/>
        <w:spacing w:before="0" w:after="0"/>
        <w:rPr>
          <w:color w:val="0070C0"/>
          <w:sz w:val="20"/>
          <w:szCs w:val="20"/>
        </w:rPr>
      </w:pPr>
      <w:r w:rsidRPr="00081AB7">
        <w:rPr>
          <w:color w:val="0070C0"/>
          <w:sz w:val="20"/>
          <w:szCs w:val="20"/>
        </w:rPr>
        <w:t>```</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 6. Conclusion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 xml:space="preserve">Based on the analysis, we choose the model from LASSO as the final model, to predict using the metrics alone (most appropriate risk factors) if the biopsy is cancer or not. When we apply this model to new data (test), the performance of LAASO model is seen as: binomial deviance: 14.98, AUC: 0.998  </w:t>
      </w:r>
    </w:p>
    <w:p w:rsidR="00081AB7" w:rsidRPr="00081AB7" w:rsidRDefault="00081AB7" w:rsidP="00081AB7">
      <w:pPr>
        <w:pStyle w:val="BodyText"/>
        <w:spacing w:before="0" w:after="0"/>
        <w:rPr>
          <w:color w:val="0070C0"/>
          <w:sz w:val="20"/>
          <w:szCs w:val="20"/>
        </w:rPr>
      </w:pPr>
    </w:p>
    <w:p w:rsidR="00081AB7" w:rsidRPr="00081AB7" w:rsidRDefault="00081AB7" w:rsidP="00081AB7">
      <w:pPr>
        <w:pStyle w:val="BodyText"/>
        <w:spacing w:before="0" w:after="0"/>
        <w:rPr>
          <w:color w:val="0070C0"/>
          <w:sz w:val="20"/>
          <w:szCs w:val="20"/>
        </w:rPr>
      </w:pPr>
      <w:r w:rsidRPr="00081AB7">
        <w:rPr>
          <w:color w:val="0070C0"/>
          <w:sz w:val="20"/>
          <w:szCs w:val="20"/>
        </w:rPr>
        <w:t>```{r}</w:t>
      </w:r>
    </w:p>
    <w:p w:rsidR="00081AB7" w:rsidRPr="00081AB7" w:rsidRDefault="00081AB7" w:rsidP="00081AB7">
      <w:pPr>
        <w:pStyle w:val="BodyText"/>
        <w:spacing w:before="0" w:after="0"/>
        <w:rPr>
          <w:color w:val="0070C0"/>
          <w:sz w:val="20"/>
          <w:szCs w:val="20"/>
        </w:rPr>
      </w:pPr>
      <w:r w:rsidRPr="00081AB7">
        <w:rPr>
          <w:color w:val="0070C0"/>
          <w:sz w:val="20"/>
          <w:szCs w:val="20"/>
        </w:rPr>
        <w:t>y_obs_test &lt;- as.numeric(as.character(test$diagnosis))</w:t>
      </w:r>
    </w:p>
    <w:p w:rsidR="00081AB7" w:rsidRPr="00081AB7" w:rsidRDefault="00081AB7" w:rsidP="00081AB7">
      <w:pPr>
        <w:pStyle w:val="BodyText"/>
        <w:spacing w:before="0" w:after="0"/>
        <w:rPr>
          <w:color w:val="0070C0"/>
          <w:sz w:val="20"/>
          <w:szCs w:val="20"/>
        </w:rPr>
      </w:pPr>
      <w:r w:rsidRPr="00081AB7">
        <w:rPr>
          <w:color w:val="0070C0"/>
          <w:sz w:val="20"/>
          <w:szCs w:val="20"/>
        </w:rPr>
        <w:lastRenderedPageBreak/>
        <w:t>yhat_glmnet_test &lt;-predict(bc_cvfit, s="lambda.min", newx = xx[test_idx,], type = "response")</w:t>
      </w:r>
    </w:p>
    <w:p w:rsidR="00081AB7" w:rsidRPr="00081AB7" w:rsidRDefault="00081AB7" w:rsidP="00081AB7">
      <w:pPr>
        <w:pStyle w:val="BodyText"/>
        <w:spacing w:before="0" w:after="0"/>
        <w:rPr>
          <w:color w:val="0070C0"/>
          <w:sz w:val="20"/>
          <w:szCs w:val="20"/>
        </w:rPr>
      </w:pPr>
      <w:r w:rsidRPr="00081AB7">
        <w:rPr>
          <w:color w:val="0070C0"/>
          <w:sz w:val="20"/>
          <w:szCs w:val="20"/>
        </w:rPr>
        <w:t>yhat_glmnet_test &lt;- yhat_glmnet_test[,1]</w:t>
      </w:r>
    </w:p>
    <w:p w:rsidR="00081AB7" w:rsidRPr="00081AB7" w:rsidRDefault="00081AB7" w:rsidP="00081AB7">
      <w:pPr>
        <w:pStyle w:val="BodyText"/>
        <w:spacing w:before="0" w:after="0"/>
        <w:rPr>
          <w:color w:val="0070C0"/>
          <w:sz w:val="20"/>
          <w:szCs w:val="20"/>
        </w:rPr>
      </w:pPr>
      <w:r w:rsidRPr="00081AB7">
        <w:rPr>
          <w:color w:val="0070C0"/>
          <w:sz w:val="20"/>
          <w:szCs w:val="20"/>
        </w:rPr>
        <w:t>pred_glmnet_test &lt;- prediction(yhat_glmnet_test, y_obs_test)</w:t>
      </w:r>
    </w:p>
    <w:p w:rsidR="00081AB7" w:rsidRPr="00081AB7" w:rsidRDefault="00081AB7" w:rsidP="00081AB7">
      <w:pPr>
        <w:pStyle w:val="BodyText"/>
        <w:spacing w:before="0" w:after="0"/>
        <w:rPr>
          <w:color w:val="0070C0"/>
          <w:sz w:val="20"/>
          <w:szCs w:val="20"/>
        </w:rPr>
      </w:pPr>
      <w:r w:rsidRPr="00081AB7">
        <w:rPr>
          <w:color w:val="0070C0"/>
          <w:sz w:val="20"/>
          <w:szCs w:val="20"/>
        </w:rPr>
        <w:t>performance(pred_glmnet_test, "auc")@y.values[[1]]</w:t>
      </w:r>
    </w:p>
    <w:p w:rsidR="00081AB7" w:rsidRPr="00081AB7" w:rsidRDefault="00081AB7" w:rsidP="00081AB7">
      <w:pPr>
        <w:pStyle w:val="BodyText"/>
        <w:spacing w:before="0" w:after="0"/>
        <w:rPr>
          <w:color w:val="0070C0"/>
          <w:sz w:val="20"/>
          <w:szCs w:val="20"/>
        </w:rPr>
      </w:pPr>
      <w:r w:rsidRPr="00081AB7">
        <w:rPr>
          <w:color w:val="0070C0"/>
          <w:sz w:val="20"/>
          <w:szCs w:val="20"/>
        </w:rPr>
        <w:t>binomial_deviance(y_obs_test, yhat_glmnet_test)</w:t>
      </w:r>
    </w:p>
    <w:p w:rsidR="00081AB7" w:rsidRPr="00081AB7" w:rsidRDefault="00081AB7" w:rsidP="00081AB7">
      <w:pPr>
        <w:pStyle w:val="BodyText"/>
        <w:spacing w:before="0" w:after="0"/>
        <w:rPr>
          <w:sz w:val="20"/>
          <w:szCs w:val="20"/>
        </w:rPr>
      </w:pPr>
      <w:r w:rsidRPr="00081AB7">
        <w:rPr>
          <w:color w:val="0070C0"/>
          <w:sz w:val="20"/>
          <w:szCs w:val="20"/>
        </w:rPr>
        <w:t>```</w:t>
      </w:r>
      <w:r w:rsidRPr="00081AB7">
        <w:rPr>
          <w:sz w:val="20"/>
          <w:szCs w:val="20"/>
        </w:rPr>
        <w:t xml:space="preserve"> </w:t>
      </w:r>
    </w:p>
    <w:sectPr w:rsidR="00081AB7" w:rsidRPr="00081A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2D1" w:rsidRDefault="00DF42D1">
      <w:pPr>
        <w:spacing w:after="0"/>
      </w:pPr>
      <w:r>
        <w:separator/>
      </w:r>
    </w:p>
  </w:endnote>
  <w:endnote w:type="continuationSeparator" w:id="0">
    <w:p w:rsidR="00DF42D1" w:rsidRDefault="00DF42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2D1" w:rsidRDefault="00DF42D1">
      <w:r>
        <w:separator/>
      </w:r>
    </w:p>
  </w:footnote>
  <w:footnote w:type="continuationSeparator" w:id="0">
    <w:p w:rsidR="00DF42D1" w:rsidRDefault="00DF4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1C2A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B0E3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AB7"/>
    <w:rsid w:val="00165D06"/>
    <w:rsid w:val="00421434"/>
    <w:rsid w:val="004E29B3"/>
    <w:rsid w:val="00590D07"/>
    <w:rsid w:val="00784D58"/>
    <w:rsid w:val="008D6863"/>
    <w:rsid w:val="00AD1162"/>
    <w:rsid w:val="00B12F5B"/>
    <w:rsid w:val="00B86B75"/>
    <w:rsid w:val="00BC48D5"/>
    <w:rsid w:val="00C36279"/>
    <w:rsid w:val="00DF42D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AB504"/>
  <w15:docId w15:val="{02F5F83C-D009-4876-BD9E-71FC82C79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machine-learning-databases/breast-cancer-wisconsin/wdbc.dat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cancer.org/cancer/breast-cancer/about/how-common-is-breast-cancer.htm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0</Pages>
  <Words>9090</Words>
  <Characters>51817</Characters>
  <Application>Microsoft Office Word</Application>
  <DocSecurity>0</DocSecurity>
  <Lines>431</Lines>
  <Paragraphs>121</Paragraphs>
  <ScaleCrop>false</ScaleCrop>
  <Company/>
  <LinksUpToDate>false</LinksUpToDate>
  <CharactersWithSpaces>6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Breast Cancer Dataset</dc:title>
  <dc:creator>Neha Dixit, Ravindra Thanniru, Saloni Bhatia, Sangrae Cho</dc:creator>
  <cp:keywords/>
  <cp:lastModifiedBy>Ravindra</cp:lastModifiedBy>
  <cp:revision>4</cp:revision>
  <dcterms:created xsi:type="dcterms:W3CDTF">2019-12-07T18:41:00Z</dcterms:created>
  <dcterms:modified xsi:type="dcterms:W3CDTF">2019-12-0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19</vt:lpwstr>
  </property>
  <property fmtid="{D5CDD505-2E9C-101B-9397-08002B2CF9AE}" pid="3" name="output">
    <vt:lpwstr/>
  </property>
</Properties>
</file>